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E1405A" w14:textId="2AC09E33" w:rsidR="00FE013F" w:rsidRDefault="007E0601">
      <w:r>
        <w:rPr>
          <w:noProof/>
        </w:rPr>
        <w:drawing>
          <wp:inline distT="0" distB="0" distL="0" distR="0" wp14:anchorId="3A81CA97" wp14:editId="14E039D6">
            <wp:extent cx="5731510" cy="5882640"/>
            <wp:effectExtent l="38100" t="0" r="21590" b="0"/>
            <wp:docPr id="1" name="Diagram 1">
              <a:extLst xmlns:a="http://schemas.openxmlformats.org/drawingml/2006/main">
                <a:ext uri="{FF2B5EF4-FFF2-40B4-BE49-F238E27FC236}">
                  <a16:creationId xmlns:a16="http://schemas.microsoft.com/office/drawing/2014/main" id="{A365B17A-85B8-49B9-92E8-A7180A6D1227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4" r:lo="rId5" r:qs="rId6" r:cs="rId7"/>
              </a:graphicData>
            </a:graphic>
          </wp:inline>
        </w:drawing>
      </w:r>
    </w:p>
    <w:sectPr w:rsidR="00FE013F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1NDABQgtTcwtjUyUdpeDU4uLM/DyQAsNaAIvX2UIsAAAA"/>
  </w:docVars>
  <w:rsids>
    <w:rsidRoot w:val="007E0601"/>
    <w:rsid w:val="002C0E70"/>
    <w:rsid w:val="007E0601"/>
    <w:rsid w:val="009B3BD4"/>
    <w:rsid w:val="00A8133F"/>
    <w:rsid w:val="00BB07E6"/>
    <w:rsid w:val="00FE01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CEB741"/>
  <w15:chartTrackingRefBased/>
  <w15:docId w15:val="{A65AD9CA-E230-48E1-B236-1B012B2AA7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NZ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07/relationships/diagramDrawing" Target="diagrams/drawing1.xml"/><Relationship Id="rId3" Type="http://schemas.openxmlformats.org/officeDocument/2006/relationships/webSettings" Target="webSettings.xml"/><Relationship Id="rId7" Type="http://schemas.openxmlformats.org/officeDocument/2006/relationships/diagramColors" Target="diagrams/colors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diagramQuickStyle" Target="diagrams/quickStyle1.xml"/><Relationship Id="rId5" Type="http://schemas.openxmlformats.org/officeDocument/2006/relationships/diagramLayout" Target="diagrams/layout1.xml"/><Relationship Id="rId10" Type="http://schemas.openxmlformats.org/officeDocument/2006/relationships/theme" Target="theme/theme1.xml"/><Relationship Id="rId4" Type="http://schemas.openxmlformats.org/officeDocument/2006/relationships/diagramData" Target="diagrams/data1.xml"/><Relationship Id="rId9" Type="http://schemas.openxmlformats.org/officeDocument/2006/relationships/fontTable" Target="fontTable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0853C607-5084-44B3-98E4-D2F82C18B945}" type="doc">
      <dgm:prSet loTypeId="urn:microsoft.com/office/officeart/2005/8/layout/hierarchy3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en-NZ"/>
        </a:p>
      </dgm:t>
    </dgm:pt>
    <dgm:pt modelId="{322D124D-C19D-4AFA-A34C-7EF7FE7B87F8}">
      <dgm:prSet phldrT="[Text]"/>
      <dgm:spPr/>
      <dgm:t>
        <a:bodyPr/>
        <a:lstStyle/>
        <a:p>
          <a:r>
            <a:rPr lang="en-NZ"/>
            <a:t>street name</a:t>
          </a:r>
        </a:p>
      </dgm:t>
    </dgm:pt>
    <dgm:pt modelId="{492ADFD5-AC6F-46D5-A1D6-6C70211BE8D1}" type="parTrans" cxnId="{668B8C12-DD99-4C20-8279-E046A9CD58B6}">
      <dgm:prSet/>
      <dgm:spPr/>
      <dgm:t>
        <a:bodyPr/>
        <a:lstStyle/>
        <a:p>
          <a:endParaRPr lang="en-NZ"/>
        </a:p>
      </dgm:t>
    </dgm:pt>
    <dgm:pt modelId="{05248E4B-C436-4EF4-A0DD-7D3CBA46CA0B}" type="sibTrans" cxnId="{668B8C12-DD99-4C20-8279-E046A9CD58B6}">
      <dgm:prSet/>
      <dgm:spPr/>
      <dgm:t>
        <a:bodyPr/>
        <a:lstStyle/>
        <a:p>
          <a:endParaRPr lang="en-NZ"/>
        </a:p>
      </dgm:t>
    </dgm:pt>
    <dgm:pt modelId="{AE84D7A6-EE09-45CE-9C7F-06E80C0DE221}">
      <dgm:prSet phldrT="[Text]"/>
      <dgm:spPr/>
      <dgm:t>
        <a:bodyPr/>
        <a:lstStyle/>
        <a:p>
          <a:r>
            <a:rPr lang="en-NZ"/>
            <a:t>facility</a:t>
          </a:r>
        </a:p>
      </dgm:t>
    </dgm:pt>
    <dgm:pt modelId="{352C71FF-F52B-444F-BE63-55B597A353A5}" type="parTrans" cxnId="{C74131B9-1555-423B-8298-9A1C85FB9841}">
      <dgm:prSet/>
      <dgm:spPr/>
      <dgm:t>
        <a:bodyPr/>
        <a:lstStyle/>
        <a:p>
          <a:endParaRPr lang="en-NZ"/>
        </a:p>
      </dgm:t>
    </dgm:pt>
    <dgm:pt modelId="{339C949A-6329-4FD6-B4CE-E4A61BB05877}" type="sibTrans" cxnId="{C74131B9-1555-423B-8298-9A1C85FB9841}">
      <dgm:prSet/>
      <dgm:spPr/>
      <dgm:t>
        <a:bodyPr/>
        <a:lstStyle/>
        <a:p>
          <a:endParaRPr lang="en-NZ"/>
        </a:p>
      </dgm:t>
    </dgm:pt>
    <dgm:pt modelId="{833837E9-9C88-4BEA-A74A-1039F2096174}">
      <dgm:prSet phldrT="[Text]"/>
      <dgm:spPr/>
      <dgm:t>
        <a:bodyPr/>
        <a:lstStyle/>
        <a:p>
          <a:r>
            <a:rPr lang="en-NZ"/>
            <a:t>carparking</a:t>
          </a:r>
        </a:p>
      </dgm:t>
    </dgm:pt>
    <dgm:pt modelId="{0AF7477B-9A9C-4D8C-B2B2-F4C2DF14CEB1}" type="parTrans" cxnId="{B98478E8-31F0-4056-A7CA-25A77E967ABD}">
      <dgm:prSet/>
      <dgm:spPr/>
      <dgm:t>
        <a:bodyPr/>
        <a:lstStyle/>
        <a:p>
          <a:endParaRPr lang="en-NZ"/>
        </a:p>
      </dgm:t>
    </dgm:pt>
    <dgm:pt modelId="{C8246B96-9D61-4FB2-968F-6647B8B444B7}" type="sibTrans" cxnId="{B98478E8-31F0-4056-A7CA-25A77E967ABD}">
      <dgm:prSet/>
      <dgm:spPr/>
      <dgm:t>
        <a:bodyPr/>
        <a:lstStyle/>
        <a:p>
          <a:endParaRPr lang="en-NZ"/>
        </a:p>
      </dgm:t>
    </dgm:pt>
    <dgm:pt modelId="{097AC4A1-691C-4D5D-943D-367528FF6E85}">
      <dgm:prSet phldrT="[Text]"/>
      <dgm:spPr/>
      <dgm:t>
        <a:bodyPr/>
        <a:lstStyle/>
        <a:p>
          <a:r>
            <a:rPr lang="en-NZ"/>
            <a:t>gym</a:t>
          </a:r>
        </a:p>
      </dgm:t>
    </dgm:pt>
    <dgm:pt modelId="{EA21C44A-80AA-4603-BA0B-4FBBED85AE0B}" type="parTrans" cxnId="{CC4E20FE-855D-423B-8346-2CC2FA864A97}">
      <dgm:prSet/>
      <dgm:spPr/>
      <dgm:t>
        <a:bodyPr/>
        <a:lstStyle/>
        <a:p>
          <a:endParaRPr lang="en-NZ"/>
        </a:p>
      </dgm:t>
    </dgm:pt>
    <dgm:pt modelId="{A1A4211B-7DBC-440E-BB2B-FFB93B80D4EB}" type="sibTrans" cxnId="{CC4E20FE-855D-423B-8346-2CC2FA864A97}">
      <dgm:prSet/>
      <dgm:spPr/>
      <dgm:t>
        <a:bodyPr/>
        <a:lstStyle/>
        <a:p>
          <a:endParaRPr lang="en-NZ"/>
        </a:p>
      </dgm:t>
    </dgm:pt>
    <dgm:pt modelId="{F49A9660-B57F-4DCC-8DB5-27068A9D48DC}">
      <dgm:prSet phldrT="[Text]"/>
      <dgm:spPr/>
      <dgm:t>
        <a:bodyPr/>
        <a:lstStyle/>
        <a:p>
          <a:r>
            <a:rPr lang="en-NZ"/>
            <a:t>end-of-trip</a:t>
          </a:r>
        </a:p>
      </dgm:t>
    </dgm:pt>
    <dgm:pt modelId="{358DA990-FEEA-43E0-9F32-F0C659266CC1}" type="parTrans" cxnId="{539A9A70-F1D7-48B8-B073-8A31519BB6B9}">
      <dgm:prSet/>
      <dgm:spPr/>
      <dgm:t>
        <a:bodyPr/>
        <a:lstStyle/>
        <a:p>
          <a:endParaRPr lang="en-NZ"/>
        </a:p>
      </dgm:t>
    </dgm:pt>
    <dgm:pt modelId="{7403DB8C-193E-4A1A-A494-16074AFEC899}" type="sibTrans" cxnId="{539A9A70-F1D7-48B8-B073-8A31519BB6B9}">
      <dgm:prSet/>
      <dgm:spPr/>
      <dgm:t>
        <a:bodyPr/>
        <a:lstStyle/>
        <a:p>
          <a:endParaRPr lang="en-NZ"/>
        </a:p>
      </dgm:t>
    </dgm:pt>
    <dgm:pt modelId="{8CCA18FE-A932-4DAF-BC58-17859DE8F9F2}">
      <dgm:prSet phldrT="[Text]"/>
      <dgm:spPr/>
      <dgm:t>
        <a:bodyPr/>
        <a:lstStyle/>
        <a:p>
          <a:r>
            <a:rPr lang="en-NZ"/>
            <a:t>Earthquake</a:t>
          </a:r>
        </a:p>
      </dgm:t>
    </dgm:pt>
    <dgm:pt modelId="{C4A722EE-D652-4EE2-ACA1-30F4ED499C09}" type="parTrans" cxnId="{2731A8B1-5609-4CF0-913F-9D2BD8E80433}">
      <dgm:prSet/>
      <dgm:spPr/>
      <dgm:t>
        <a:bodyPr/>
        <a:lstStyle/>
        <a:p>
          <a:endParaRPr lang="en-NZ"/>
        </a:p>
      </dgm:t>
    </dgm:pt>
    <dgm:pt modelId="{E2E96C23-B6DA-4123-8747-3D83DA8DF9D2}" type="sibTrans" cxnId="{2731A8B1-5609-4CF0-913F-9D2BD8E80433}">
      <dgm:prSet/>
      <dgm:spPr/>
      <dgm:t>
        <a:bodyPr/>
        <a:lstStyle/>
        <a:p>
          <a:endParaRPr lang="en-NZ"/>
        </a:p>
      </dgm:t>
    </dgm:pt>
    <dgm:pt modelId="{EE9AD92A-EC8F-4D7E-9C61-A551172E9C5F}">
      <dgm:prSet phldrT="[Text]"/>
      <dgm:spPr/>
      <dgm:t>
        <a:bodyPr/>
        <a:lstStyle/>
        <a:p>
          <a:r>
            <a:rPr lang="en-NZ"/>
            <a:t>seismic/earthquake/nbs rating</a:t>
          </a:r>
        </a:p>
      </dgm:t>
    </dgm:pt>
    <dgm:pt modelId="{78D4E2FC-562F-47E8-B8CF-F2B296E9F760}" type="parTrans" cxnId="{CF08AA59-BDD2-48EF-B512-0A10B694B869}">
      <dgm:prSet/>
      <dgm:spPr/>
      <dgm:t>
        <a:bodyPr/>
        <a:lstStyle/>
        <a:p>
          <a:endParaRPr lang="en-NZ"/>
        </a:p>
      </dgm:t>
    </dgm:pt>
    <dgm:pt modelId="{DDD9D2FF-0703-4BAF-93A7-2AA0833D1E03}" type="sibTrans" cxnId="{CF08AA59-BDD2-48EF-B512-0A10B694B869}">
      <dgm:prSet/>
      <dgm:spPr/>
      <dgm:t>
        <a:bodyPr/>
        <a:lstStyle/>
        <a:p>
          <a:endParaRPr lang="en-NZ"/>
        </a:p>
      </dgm:t>
    </dgm:pt>
    <dgm:pt modelId="{384646E2-3C55-49B2-AA89-DF080654357B}">
      <dgm:prSet phldrT="[Text]"/>
      <dgm:spPr/>
      <dgm:t>
        <a:bodyPr/>
        <a:lstStyle/>
        <a:p>
          <a:r>
            <a:rPr lang="en-NZ"/>
            <a:t>seismic upgrade/retrofit</a:t>
          </a:r>
        </a:p>
      </dgm:t>
    </dgm:pt>
    <dgm:pt modelId="{FBAD00C1-2656-4AAE-A851-B76A7F12482F}" type="parTrans" cxnId="{6A26B701-FEF4-4086-9851-C3C256B80E4E}">
      <dgm:prSet/>
      <dgm:spPr/>
      <dgm:t>
        <a:bodyPr/>
        <a:lstStyle/>
        <a:p>
          <a:endParaRPr lang="en-NZ"/>
        </a:p>
      </dgm:t>
    </dgm:pt>
    <dgm:pt modelId="{C49EB2FD-D5EB-4F4A-B083-83E97F82FC07}" type="sibTrans" cxnId="{6A26B701-FEF4-4086-9851-C3C256B80E4E}">
      <dgm:prSet/>
      <dgm:spPr/>
      <dgm:t>
        <a:bodyPr/>
        <a:lstStyle/>
        <a:p>
          <a:endParaRPr lang="en-NZ"/>
        </a:p>
      </dgm:t>
    </dgm:pt>
    <dgm:pt modelId="{72D94DFE-59C7-4903-8147-194880331402}">
      <dgm:prSet phldrT="[Text]"/>
      <dgm:spPr/>
      <dgm:t>
        <a:bodyPr/>
        <a:lstStyle/>
        <a:p>
          <a:r>
            <a:rPr lang="en-NZ"/>
            <a:t>agency-related</a:t>
          </a:r>
        </a:p>
      </dgm:t>
    </dgm:pt>
    <dgm:pt modelId="{DA6DEF28-3306-40E6-B5A7-D8414D9F7DA7}" type="parTrans" cxnId="{4F6379BF-9FC9-493E-ACAE-8C01AB42622D}">
      <dgm:prSet/>
      <dgm:spPr/>
      <dgm:t>
        <a:bodyPr/>
        <a:lstStyle/>
        <a:p>
          <a:endParaRPr lang="en-NZ"/>
        </a:p>
      </dgm:t>
    </dgm:pt>
    <dgm:pt modelId="{05928F48-006D-4E89-B740-5273C4508CAD}" type="sibTrans" cxnId="{4F6379BF-9FC9-493E-ACAE-8C01AB42622D}">
      <dgm:prSet/>
      <dgm:spPr/>
      <dgm:t>
        <a:bodyPr/>
        <a:lstStyle/>
        <a:p>
          <a:endParaRPr lang="en-NZ"/>
        </a:p>
      </dgm:t>
    </dgm:pt>
    <dgm:pt modelId="{1BC6C3CF-68D2-4AE9-9B67-72F1FC675473}">
      <dgm:prSet phldrT="[Text]"/>
      <dgm:spPr/>
      <dgm:t>
        <a:bodyPr/>
        <a:lstStyle/>
        <a:p>
          <a:r>
            <a:rPr lang="en-NZ"/>
            <a:t>contact details</a:t>
          </a:r>
        </a:p>
      </dgm:t>
    </dgm:pt>
    <dgm:pt modelId="{BF44BA64-F47D-45E5-A56D-013FE6B1C1E0}" type="parTrans" cxnId="{6554E03D-C0FA-4703-8B66-51DCA09F0BE2}">
      <dgm:prSet/>
      <dgm:spPr/>
      <dgm:t>
        <a:bodyPr/>
        <a:lstStyle/>
        <a:p>
          <a:endParaRPr lang="en-NZ"/>
        </a:p>
      </dgm:t>
    </dgm:pt>
    <dgm:pt modelId="{8D6F0463-419E-4497-B733-104ADA561849}" type="sibTrans" cxnId="{6554E03D-C0FA-4703-8B66-51DCA09F0BE2}">
      <dgm:prSet/>
      <dgm:spPr/>
      <dgm:t>
        <a:bodyPr/>
        <a:lstStyle/>
        <a:p>
          <a:endParaRPr lang="en-NZ"/>
        </a:p>
      </dgm:t>
    </dgm:pt>
    <dgm:pt modelId="{ED279425-DE5B-49C2-877B-03CDA0F95284}">
      <dgm:prSet phldrT="[Text]"/>
      <dgm:spPr/>
      <dgm:t>
        <a:bodyPr/>
        <a:lstStyle/>
        <a:p>
          <a:r>
            <a:rPr lang="en-NZ"/>
            <a:t>onsite cafe/resturant</a:t>
          </a:r>
        </a:p>
      </dgm:t>
    </dgm:pt>
    <dgm:pt modelId="{08AC57E9-C67C-40F0-BF6A-FC2A9580E131}" type="parTrans" cxnId="{BF96F867-3663-462C-BEAE-1846D8296233}">
      <dgm:prSet/>
      <dgm:spPr/>
      <dgm:t>
        <a:bodyPr/>
        <a:lstStyle/>
        <a:p>
          <a:endParaRPr lang="en-NZ"/>
        </a:p>
      </dgm:t>
    </dgm:pt>
    <dgm:pt modelId="{D9F23CED-B97E-488F-AB21-2A46E3D7B6BD}" type="sibTrans" cxnId="{BF96F867-3663-462C-BEAE-1846D8296233}">
      <dgm:prSet/>
      <dgm:spPr/>
      <dgm:t>
        <a:bodyPr/>
        <a:lstStyle/>
        <a:p>
          <a:endParaRPr lang="en-NZ"/>
        </a:p>
      </dgm:t>
    </dgm:pt>
    <dgm:pt modelId="{07334F4D-6307-458F-82EF-F55243E0289C}">
      <dgm:prSet phldrT="[Text]"/>
      <dgm:spPr/>
      <dgm:t>
        <a:bodyPr/>
        <a:lstStyle/>
        <a:p>
          <a:r>
            <a:rPr lang="en-NZ"/>
            <a:t>meeting room</a:t>
          </a:r>
        </a:p>
      </dgm:t>
    </dgm:pt>
    <dgm:pt modelId="{691D40B8-98BE-4592-BACC-9535B6C9AAB3}" type="parTrans" cxnId="{15C070E7-9C0D-4F46-BF3F-D0BC40DD89A5}">
      <dgm:prSet/>
      <dgm:spPr/>
      <dgm:t>
        <a:bodyPr/>
        <a:lstStyle/>
        <a:p>
          <a:endParaRPr lang="en-NZ"/>
        </a:p>
      </dgm:t>
    </dgm:pt>
    <dgm:pt modelId="{41982779-1CFA-4122-BBBC-0D2B642E9E73}" type="sibTrans" cxnId="{15C070E7-9C0D-4F46-BF3F-D0BC40DD89A5}">
      <dgm:prSet/>
      <dgm:spPr/>
      <dgm:t>
        <a:bodyPr/>
        <a:lstStyle/>
        <a:p>
          <a:endParaRPr lang="en-NZ"/>
        </a:p>
      </dgm:t>
    </dgm:pt>
    <dgm:pt modelId="{9056084B-3552-46EA-BBD9-94ADED0B2E75}">
      <dgm:prSet phldrT="[Text]"/>
      <dgm:spPr/>
      <dgm:t>
        <a:bodyPr/>
        <a:lstStyle/>
        <a:p>
          <a:r>
            <a:rPr lang="en-NZ"/>
            <a:t>Green</a:t>
          </a:r>
        </a:p>
      </dgm:t>
    </dgm:pt>
    <dgm:pt modelId="{7A83567A-6430-48AB-A7C8-9139F2AD13D5}" type="parTrans" cxnId="{68104720-4274-4973-B2BA-8A4415FDE46F}">
      <dgm:prSet/>
      <dgm:spPr/>
      <dgm:t>
        <a:bodyPr/>
        <a:lstStyle/>
        <a:p>
          <a:endParaRPr lang="en-NZ"/>
        </a:p>
      </dgm:t>
    </dgm:pt>
    <dgm:pt modelId="{AF16DA28-6B13-412E-AB08-42BEF88471C9}" type="sibTrans" cxnId="{68104720-4274-4973-B2BA-8A4415FDE46F}">
      <dgm:prSet/>
      <dgm:spPr/>
      <dgm:t>
        <a:bodyPr/>
        <a:lstStyle/>
        <a:p>
          <a:endParaRPr lang="en-NZ"/>
        </a:p>
      </dgm:t>
    </dgm:pt>
    <dgm:pt modelId="{B943CD53-4A0C-47C5-880C-DDAB03D0BAB2}">
      <dgm:prSet phldrT="[Text]"/>
      <dgm:spPr/>
      <dgm:t>
        <a:bodyPr/>
        <a:lstStyle/>
        <a:p>
          <a:r>
            <a:rPr lang="en-NZ"/>
            <a:t>green star rating</a:t>
          </a:r>
        </a:p>
      </dgm:t>
    </dgm:pt>
    <dgm:pt modelId="{62D5A94D-D2C4-4475-8BD7-305C48BCB23C}" type="parTrans" cxnId="{78A02CF1-3E2C-4CA0-8303-1D584DCDEA07}">
      <dgm:prSet/>
      <dgm:spPr/>
      <dgm:t>
        <a:bodyPr/>
        <a:lstStyle/>
        <a:p>
          <a:endParaRPr lang="en-NZ"/>
        </a:p>
      </dgm:t>
    </dgm:pt>
    <dgm:pt modelId="{1F0ACADC-6BA4-4FD9-BAA2-71B7F28C7D9E}" type="sibTrans" cxnId="{78A02CF1-3E2C-4CA0-8303-1D584DCDEA07}">
      <dgm:prSet/>
      <dgm:spPr/>
      <dgm:t>
        <a:bodyPr/>
        <a:lstStyle/>
        <a:p>
          <a:endParaRPr lang="en-NZ"/>
        </a:p>
      </dgm:t>
    </dgm:pt>
    <dgm:pt modelId="{E72D3F1A-A4C8-4136-81BC-5CE76BBE5931}">
      <dgm:prSet phldrT="[Text]"/>
      <dgm:spPr/>
      <dgm:t>
        <a:bodyPr/>
        <a:lstStyle/>
        <a:p>
          <a:r>
            <a:rPr lang="en-NZ"/>
            <a:t>A-Grade rating</a:t>
          </a:r>
        </a:p>
      </dgm:t>
    </dgm:pt>
    <dgm:pt modelId="{B4BCD2A4-7C53-45F9-8DD1-88BF7B253B31}" type="parTrans" cxnId="{3DFF763C-752B-40F8-90A0-A299993820B8}">
      <dgm:prSet/>
      <dgm:spPr/>
      <dgm:t>
        <a:bodyPr/>
        <a:lstStyle/>
        <a:p>
          <a:endParaRPr lang="en-NZ"/>
        </a:p>
      </dgm:t>
    </dgm:pt>
    <dgm:pt modelId="{E52394F1-B745-4AA0-A19D-F79295F77381}" type="sibTrans" cxnId="{3DFF763C-752B-40F8-90A0-A299993820B8}">
      <dgm:prSet/>
      <dgm:spPr/>
      <dgm:t>
        <a:bodyPr/>
        <a:lstStyle/>
        <a:p>
          <a:endParaRPr lang="en-NZ"/>
        </a:p>
      </dgm:t>
    </dgm:pt>
    <dgm:pt modelId="{CD2DEA7D-F4F5-4E69-B981-A6E34F4B3392}">
      <dgm:prSet phldrT="[Text]"/>
      <dgm:spPr/>
      <dgm:t>
        <a:bodyPr/>
        <a:lstStyle/>
        <a:p>
          <a:r>
            <a:rPr lang="en-NZ"/>
            <a:t>business precinct</a:t>
          </a:r>
        </a:p>
      </dgm:t>
    </dgm:pt>
    <dgm:pt modelId="{FD08E57F-068B-4165-8D4B-5CE01231DE06}" type="parTrans" cxnId="{E13B0C09-C813-40FD-89E6-CCC037280C75}">
      <dgm:prSet/>
      <dgm:spPr/>
      <dgm:t>
        <a:bodyPr/>
        <a:lstStyle/>
        <a:p>
          <a:endParaRPr lang="en-NZ"/>
        </a:p>
      </dgm:t>
    </dgm:pt>
    <dgm:pt modelId="{34782CB4-247B-4EDE-839D-6266FFE6E27C}" type="sibTrans" cxnId="{E13B0C09-C813-40FD-89E6-CCC037280C75}">
      <dgm:prSet/>
      <dgm:spPr/>
      <dgm:t>
        <a:bodyPr/>
        <a:lstStyle/>
        <a:p>
          <a:endParaRPr lang="en-NZ"/>
        </a:p>
      </dgm:t>
    </dgm:pt>
    <dgm:pt modelId="{6238DF75-88FD-4ABE-B207-6F7F91D4F9A4}">
      <dgm:prSet phldrT="[Text]"/>
      <dgm:spPr/>
      <dgm:t>
        <a:bodyPr/>
        <a:lstStyle/>
        <a:p>
          <a:r>
            <a:rPr lang="en-NZ"/>
            <a:t>CBD</a:t>
          </a:r>
        </a:p>
      </dgm:t>
    </dgm:pt>
    <dgm:pt modelId="{6BC43B25-621E-4194-9747-F4110FBC2D1E}" type="parTrans" cxnId="{034E4BED-5C08-441B-8DCF-F6B3E90B9DF8}">
      <dgm:prSet/>
      <dgm:spPr/>
      <dgm:t>
        <a:bodyPr/>
        <a:lstStyle/>
        <a:p>
          <a:endParaRPr lang="en-NZ"/>
        </a:p>
      </dgm:t>
    </dgm:pt>
    <dgm:pt modelId="{3756A1B9-D1A3-4FCC-B6FD-9792CA54D457}" type="sibTrans" cxnId="{034E4BED-5C08-441B-8DCF-F6B3E90B9DF8}">
      <dgm:prSet/>
      <dgm:spPr/>
      <dgm:t>
        <a:bodyPr/>
        <a:lstStyle/>
        <a:p>
          <a:endParaRPr lang="en-NZ"/>
        </a:p>
      </dgm:t>
    </dgm:pt>
    <dgm:pt modelId="{D5ECB5B7-1A2F-41C4-BEE8-82BC56259FC1}">
      <dgm:prSet phldrT="[Text]"/>
      <dgm:spPr/>
      <dgm:t>
        <a:bodyPr/>
        <a:lstStyle/>
        <a:p>
          <a:r>
            <a:rPr lang="en-NZ"/>
            <a:t>negotiation</a:t>
          </a:r>
        </a:p>
      </dgm:t>
    </dgm:pt>
    <dgm:pt modelId="{097C63CE-50F2-49A7-AD3B-5FB378094F6A}" type="parTrans" cxnId="{AD70A667-BBBA-495F-87C4-2F9F17EAC54C}">
      <dgm:prSet/>
      <dgm:spPr/>
      <dgm:t>
        <a:bodyPr/>
        <a:lstStyle/>
        <a:p>
          <a:endParaRPr lang="en-NZ"/>
        </a:p>
      </dgm:t>
    </dgm:pt>
    <dgm:pt modelId="{A5A2FB51-9704-49ED-9D75-DE8A2057E8D4}" type="sibTrans" cxnId="{AD70A667-BBBA-495F-87C4-2F9F17EAC54C}">
      <dgm:prSet/>
      <dgm:spPr/>
      <dgm:t>
        <a:bodyPr/>
        <a:lstStyle/>
        <a:p>
          <a:endParaRPr lang="en-NZ"/>
        </a:p>
      </dgm:t>
    </dgm:pt>
    <dgm:pt modelId="{CC0DD178-8D0C-424E-A638-B7B6AF2BEEA0}">
      <dgm:prSet phldrT="[Text]"/>
      <dgm:spPr/>
      <dgm:t>
        <a:bodyPr/>
        <a:lstStyle/>
        <a:p>
          <a:r>
            <a:rPr lang="en-NZ"/>
            <a:t>highly efficient</a:t>
          </a:r>
        </a:p>
      </dgm:t>
    </dgm:pt>
    <dgm:pt modelId="{C4076288-5F8C-404F-9289-B5EBF82F2B70}" type="parTrans" cxnId="{7C7FDE8D-4429-487C-93CA-F3623C1E383F}">
      <dgm:prSet/>
      <dgm:spPr/>
      <dgm:t>
        <a:bodyPr/>
        <a:lstStyle/>
        <a:p>
          <a:endParaRPr lang="en-NZ"/>
        </a:p>
      </dgm:t>
    </dgm:pt>
    <dgm:pt modelId="{3F175B72-CFF2-419A-A278-CD922BB0C5FC}" type="sibTrans" cxnId="{7C7FDE8D-4429-487C-93CA-F3623C1E383F}">
      <dgm:prSet/>
      <dgm:spPr/>
      <dgm:t>
        <a:bodyPr/>
        <a:lstStyle/>
        <a:p>
          <a:endParaRPr lang="en-NZ"/>
        </a:p>
      </dgm:t>
    </dgm:pt>
    <dgm:pt modelId="{81B790C5-965B-418A-91F5-6F4AC9097648}">
      <dgm:prSet phldrT="[Text]"/>
      <dgm:spPr/>
      <dgm:t>
        <a:bodyPr/>
        <a:lstStyle/>
        <a:p>
          <a:r>
            <a:rPr lang="en-NZ"/>
            <a:t>new building standard</a:t>
          </a:r>
        </a:p>
      </dgm:t>
    </dgm:pt>
    <dgm:pt modelId="{7289574D-FE2B-41B6-AA10-20819E2A3226}" type="parTrans" cxnId="{48084FB6-0529-45F5-9C40-336CA44DADC6}">
      <dgm:prSet/>
      <dgm:spPr/>
      <dgm:t>
        <a:bodyPr/>
        <a:lstStyle/>
        <a:p>
          <a:endParaRPr lang="en-NZ"/>
        </a:p>
      </dgm:t>
    </dgm:pt>
    <dgm:pt modelId="{FA8372E8-077D-4755-B48A-4A7ABD019534}" type="sibTrans" cxnId="{48084FB6-0529-45F5-9C40-336CA44DADC6}">
      <dgm:prSet/>
      <dgm:spPr/>
      <dgm:t>
        <a:bodyPr/>
        <a:lstStyle/>
        <a:p>
          <a:endParaRPr lang="en-NZ"/>
        </a:p>
      </dgm:t>
    </dgm:pt>
    <dgm:pt modelId="{A1E8818B-9028-49E6-9AE6-4A2F8411A34A}">
      <dgm:prSet phldrT="[Text]"/>
      <dgm:spPr/>
      <dgm:t>
        <a:bodyPr/>
        <a:lstStyle/>
        <a:p>
          <a:r>
            <a:rPr lang="en-NZ"/>
            <a:t>Marketing - competitively priced</a:t>
          </a:r>
        </a:p>
      </dgm:t>
    </dgm:pt>
    <dgm:pt modelId="{9E45C8EB-853B-4571-90AA-05047E828B18}" type="parTrans" cxnId="{9B7315A2-1F33-4CFD-A8E8-30525FAD71CE}">
      <dgm:prSet/>
      <dgm:spPr/>
      <dgm:t>
        <a:bodyPr/>
        <a:lstStyle/>
        <a:p>
          <a:endParaRPr lang="en-NZ"/>
        </a:p>
      </dgm:t>
    </dgm:pt>
    <dgm:pt modelId="{6F2EDBB3-8051-4629-87E8-535883D83918}" type="sibTrans" cxnId="{9B7315A2-1F33-4CFD-A8E8-30525FAD71CE}">
      <dgm:prSet/>
      <dgm:spPr/>
      <dgm:t>
        <a:bodyPr/>
        <a:lstStyle/>
        <a:p>
          <a:endParaRPr lang="en-NZ"/>
        </a:p>
      </dgm:t>
    </dgm:pt>
    <dgm:pt modelId="{95B7E9EA-8177-4CAC-8824-887E598A6424}">
      <dgm:prSet phldrT="[Text]"/>
      <dgm:spPr/>
      <dgm:t>
        <a:bodyPr/>
        <a:lstStyle/>
        <a:p>
          <a:r>
            <a:rPr lang="en-NZ"/>
            <a:t>immediate occupancy</a:t>
          </a:r>
        </a:p>
      </dgm:t>
    </dgm:pt>
    <dgm:pt modelId="{4D28A5BF-1095-41CD-B47A-A4187B03C31F}" type="parTrans" cxnId="{1E22EA2B-B492-49B9-B286-2696EE16C285}">
      <dgm:prSet/>
      <dgm:spPr/>
      <dgm:t>
        <a:bodyPr/>
        <a:lstStyle/>
        <a:p>
          <a:endParaRPr lang="en-NZ"/>
        </a:p>
      </dgm:t>
    </dgm:pt>
    <dgm:pt modelId="{35901AF3-D1B6-496E-964A-EB79F30642EE}" type="sibTrans" cxnId="{1E22EA2B-B492-49B9-B286-2696EE16C285}">
      <dgm:prSet/>
      <dgm:spPr/>
      <dgm:t>
        <a:bodyPr/>
        <a:lstStyle/>
        <a:p>
          <a:endParaRPr lang="en-NZ"/>
        </a:p>
      </dgm:t>
    </dgm:pt>
    <dgm:pt modelId="{F5EE532C-0239-46EF-8B95-760ADC772EBE}">
      <dgm:prSet phldrT="[Text]"/>
      <dgm:spPr/>
      <dgm:t>
        <a:bodyPr/>
        <a:lstStyle/>
        <a:p>
          <a:r>
            <a:rPr lang="en-NZ"/>
            <a:t>Location</a:t>
          </a:r>
        </a:p>
      </dgm:t>
    </dgm:pt>
    <dgm:pt modelId="{59CC87FC-B249-4AAD-A301-4ACE0FECFFCA}" type="sibTrans" cxnId="{23610ED9-ED58-49E3-A856-017BBA2A9CCF}">
      <dgm:prSet/>
      <dgm:spPr/>
      <dgm:t>
        <a:bodyPr/>
        <a:lstStyle/>
        <a:p>
          <a:endParaRPr lang="en-NZ"/>
        </a:p>
      </dgm:t>
    </dgm:pt>
    <dgm:pt modelId="{5D21BFFF-85E2-4362-BC52-B9280258C6D4}" type="parTrans" cxnId="{23610ED9-ED58-49E3-A856-017BBA2A9CCF}">
      <dgm:prSet/>
      <dgm:spPr/>
      <dgm:t>
        <a:bodyPr/>
        <a:lstStyle/>
        <a:p>
          <a:endParaRPr lang="en-NZ"/>
        </a:p>
      </dgm:t>
    </dgm:pt>
    <dgm:pt modelId="{43316CD8-F293-46FB-B4B5-13D15F32DCC2}">
      <dgm:prSet phldrT="[Text]"/>
      <dgm:spPr/>
      <dgm:t>
        <a:bodyPr/>
        <a:lstStyle/>
        <a:p>
          <a:r>
            <a:rPr lang="en-NZ"/>
            <a:t>Accessibility</a:t>
          </a:r>
        </a:p>
      </dgm:t>
    </dgm:pt>
    <dgm:pt modelId="{522C97BD-9F5A-457C-BEEB-38DB8315C5FC}" type="parTrans" cxnId="{A3F15208-B453-45B7-8F1E-CD0BC1F9B78D}">
      <dgm:prSet/>
      <dgm:spPr/>
      <dgm:t>
        <a:bodyPr/>
        <a:lstStyle/>
        <a:p>
          <a:endParaRPr lang="en-NZ"/>
        </a:p>
      </dgm:t>
    </dgm:pt>
    <dgm:pt modelId="{02CBD7FE-7AA1-4C40-A53E-97D6E9C18E39}" type="sibTrans" cxnId="{A3F15208-B453-45B7-8F1E-CD0BC1F9B78D}">
      <dgm:prSet/>
      <dgm:spPr/>
      <dgm:t>
        <a:bodyPr/>
        <a:lstStyle/>
        <a:p>
          <a:endParaRPr lang="en-NZ"/>
        </a:p>
      </dgm:t>
    </dgm:pt>
    <dgm:pt modelId="{2F2DB1B0-81D8-4AC5-9E1C-D3AE30D308E5}">
      <dgm:prSet phldrT="[Text]"/>
      <dgm:spPr/>
      <dgm:t>
        <a:bodyPr/>
        <a:lstStyle/>
        <a:p>
          <a:r>
            <a:rPr lang="en-NZ"/>
            <a:t>transport hub - bus,ferry,skylink</a:t>
          </a:r>
        </a:p>
      </dgm:t>
    </dgm:pt>
    <dgm:pt modelId="{CC486E7B-57EE-4182-BEA7-E0EE5EA1EB6D}" type="parTrans" cxnId="{B8ADA251-4414-4FFB-8F16-223E859BCFD6}">
      <dgm:prSet/>
      <dgm:spPr/>
      <dgm:t>
        <a:bodyPr/>
        <a:lstStyle/>
        <a:p>
          <a:endParaRPr lang="en-NZ"/>
        </a:p>
      </dgm:t>
    </dgm:pt>
    <dgm:pt modelId="{AC5B3DFC-1481-47A3-B6E5-2DE98650ACCB}" type="sibTrans" cxnId="{B8ADA251-4414-4FFB-8F16-223E859BCFD6}">
      <dgm:prSet/>
      <dgm:spPr/>
      <dgm:t>
        <a:bodyPr/>
        <a:lstStyle/>
        <a:p>
          <a:endParaRPr lang="en-NZ"/>
        </a:p>
      </dgm:t>
    </dgm:pt>
    <dgm:pt modelId="{2C82A49D-893C-4456-B75B-8F6DF74304D5}">
      <dgm:prSet phldrT="[Text]"/>
      <dgm:spPr/>
      <dgm:t>
        <a:bodyPr/>
        <a:lstStyle/>
        <a:p>
          <a:r>
            <a:rPr lang="en-NZ"/>
            <a:t>close to motorway</a:t>
          </a:r>
        </a:p>
      </dgm:t>
    </dgm:pt>
    <dgm:pt modelId="{D5917A4D-07FC-46BB-9355-F599532FFF2A}" type="parTrans" cxnId="{E87771CA-4C10-40A9-B3C4-02C28462563B}">
      <dgm:prSet/>
      <dgm:spPr/>
      <dgm:t>
        <a:bodyPr/>
        <a:lstStyle/>
        <a:p>
          <a:endParaRPr lang="en-NZ"/>
        </a:p>
      </dgm:t>
    </dgm:pt>
    <dgm:pt modelId="{5CCE2C50-0CDD-4CF7-B366-A4E546AD04CC}" type="sibTrans" cxnId="{E87771CA-4C10-40A9-B3C4-02C28462563B}">
      <dgm:prSet/>
      <dgm:spPr/>
      <dgm:t>
        <a:bodyPr/>
        <a:lstStyle/>
        <a:p>
          <a:endParaRPr lang="en-NZ"/>
        </a:p>
      </dgm:t>
    </dgm:pt>
    <dgm:pt modelId="{E021E352-8C76-4865-AFC0-21433599C46D}">
      <dgm:prSet phldrT="[Text]"/>
      <dgm:spPr/>
      <dgm:t>
        <a:bodyPr/>
        <a:lstStyle/>
        <a:p>
          <a:r>
            <a:rPr lang="en-NZ"/>
            <a:t>easy-access</a:t>
          </a:r>
        </a:p>
      </dgm:t>
    </dgm:pt>
    <dgm:pt modelId="{ABF26D63-8E43-4A80-BFF2-3BAB853FDC98}" type="parTrans" cxnId="{C0CE3FBE-5642-4CA2-B555-BA6741D64A3B}">
      <dgm:prSet/>
      <dgm:spPr/>
      <dgm:t>
        <a:bodyPr/>
        <a:lstStyle/>
        <a:p>
          <a:endParaRPr lang="en-NZ"/>
        </a:p>
      </dgm:t>
    </dgm:pt>
    <dgm:pt modelId="{899CA9F7-D098-42B5-BF3C-35C027BBE5A6}" type="sibTrans" cxnId="{C0CE3FBE-5642-4CA2-B555-BA6741D64A3B}">
      <dgm:prSet/>
      <dgm:spPr/>
      <dgm:t>
        <a:bodyPr/>
        <a:lstStyle/>
        <a:p>
          <a:endParaRPr lang="en-NZ"/>
        </a:p>
      </dgm:t>
    </dgm:pt>
    <dgm:pt modelId="{7761AF51-C72A-4990-A5A7-8A72006F3D7B}">
      <dgm:prSet phldrT="[Text]"/>
      <dgm:spPr/>
      <dgm:t>
        <a:bodyPr/>
        <a:lstStyle/>
        <a:p>
          <a:r>
            <a:rPr lang="en-NZ"/>
            <a:t>landmark development/place</a:t>
          </a:r>
        </a:p>
      </dgm:t>
    </dgm:pt>
    <dgm:pt modelId="{DB06B215-E607-4ACD-AACA-2B0CE19A060D}" type="parTrans" cxnId="{F50DEF7C-D85B-4B74-B882-A35026EFEC71}">
      <dgm:prSet/>
      <dgm:spPr/>
      <dgm:t>
        <a:bodyPr/>
        <a:lstStyle/>
        <a:p>
          <a:endParaRPr lang="en-NZ"/>
        </a:p>
      </dgm:t>
    </dgm:pt>
    <dgm:pt modelId="{7A9EFB85-ECBA-473B-8A81-B1F0A1B94A7D}" type="sibTrans" cxnId="{F50DEF7C-D85B-4B74-B882-A35026EFEC71}">
      <dgm:prSet/>
      <dgm:spPr/>
      <dgm:t>
        <a:bodyPr/>
        <a:lstStyle/>
        <a:p>
          <a:endParaRPr lang="en-NZ"/>
        </a:p>
      </dgm:t>
    </dgm:pt>
    <dgm:pt modelId="{F83A81F9-93CC-40FF-8D0A-8D39AD8D372B}">
      <dgm:prSet phldrT="[Text]"/>
      <dgm:spPr/>
      <dgm:t>
        <a:bodyPr/>
        <a:lstStyle/>
        <a:p>
          <a:r>
            <a:rPr lang="en-NZ"/>
            <a:t>Features</a:t>
          </a:r>
        </a:p>
      </dgm:t>
    </dgm:pt>
    <dgm:pt modelId="{CB822F46-B94B-4E46-AECC-273F89D0D803}" type="parTrans" cxnId="{F87556F4-9F84-475E-AC9A-4EBFEE3AB336}">
      <dgm:prSet/>
      <dgm:spPr/>
      <dgm:t>
        <a:bodyPr/>
        <a:lstStyle/>
        <a:p>
          <a:endParaRPr lang="en-NZ"/>
        </a:p>
      </dgm:t>
    </dgm:pt>
    <dgm:pt modelId="{23A0097F-75F3-4CD9-A8C8-EB28488369E4}" type="sibTrans" cxnId="{F87556F4-9F84-475E-AC9A-4EBFEE3AB336}">
      <dgm:prSet/>
      <dgm:spPr/>
      <dgm:t>
        <a:bodyPr/>
        <a:lstStyle/>
        <a:p>
          <a:endParaRPr lang="en-NZ"/>
        </a:p>
      </dgm:t>
    </dgm:pt>
    <dgm:pt modelId="{569548C9-EAE2-4589-BF44-87E1A9076AC8}">
      <dgm:prSet phldrT="[Text]"/>
      <dgm:spPr/>
      <dgm:t>
        <a:bodyPr/>
        <a:lstStyle/>
        <a:p>
          <a:r>
            <a:rPr lang="en-NZ"/>
            <a:t>open-plan, column free, high-stud</a:t>
          </a:r>
        </a:p>
      </dgm:t>
    </dgm:pt>
    <dgm:pt modelId="{C3952E9D-BA09-42BE-A415-58CF4C0442BB}" type="parTrans" cxnId="{D178E346-A385-45E9-B6D7-189E39809011}">
      <dgm:prSet/>
      <dgm:spPr/>
      <dgm:t>
        <a:bodyPr/>
        <a:lstStyle/>
        <a:p>
          <a:endParaRPr lang="en-NZ"/>
        </a:p>
      </dgm:t>
    </dgm:pt>
    <dgm:pt modelId="{93C471A8-CFBB-4953-86A4-142B7146FDC3}" type="sibTrans" cxnId="{D178E346-A385-45E9-B6D7-189E39809011}">
      <dgm:prSet/>
      <dgm:spPr/>
      <dgm:t>
        <a:bodyPr/>
        <a:lstStyle/>
        <a:p>
          <a:endParaRPr lang="en-NZ"/>
        </a:p>
      </dgm:t>
    </dgm:pt>
    <dgm:pt modelId="{CB4B6BAC-1F29-41A3-A231-38AA97672A80}">
      <dgm:prSet phldrT="[Text]"/>
      <dgm:spPr/>
      <dgm:t>
        <a:bodyPr/>
        <a:lstStyle/>
        <a:p>
          <a:r>
            <a:rPr lang="en-NZ"/>
            <a:t>new building/fully refurbished/recently completed</a:t>
          </a:r>
        </a:p>
      </dgm:t>
    </dgm:pt>
    <dgm:pt modelId="{EF9FDE75-38C8-4A5D-A6F6-3B7DBE3C671F}" type="parTrans" cxnId="{CE85BC34-48F9-4DAC-9B08-DA3BB1EC29A7}">
      <dgm:prSet/>
      <dgm:spPr/>
      <dgm:t>
        <a:bodyPr/>
        <a:lstStyle/>
        <a:p>
          <a:endParaRPr lang="en-NZ"/>
        </a:p>
      </dgm:t>
    </dgm:pt>
    <dgm:pt modelId="{6A4927EB-39C6-42BB-9BEA-4B6EAEA08E8E}" type="sibTrans" cxnId="{CE85BC34-48F9-4DAC-9B08-DA3BB1EC29A7}">
      <dgm:prSet/>
      <dgm:spPr/>
      <dgm:t>
        <a:bodyPr/>
        <a:lstStyle/>
        <a:p>
          <a:endParaRPr lang="en-NZ"/>
        </a:p>
      </dgm:t>
    </dgm:pt>
    <dgm:pt modelId="{E94AE6FF-6712-4077-B1FD-35BE8E38828A}">
      <dgm:prSet phldrT="[Text]"/>
      <dgm:spPr/>
      <dgm:t>
        <a:bodyPr/>
        <a:lstStyle/>
        <a:p>
          <a:r>
            <a:rPr lang="en-NZ"/>
            <a:t>air-con</a:t>
          </a:r>
        </a:p>
      </dgm:t>
    </dgm:pt>
    <dgm:pt modelId="{BA3D4E5F-7BD1-4A40-A1BE-975D078D2BD8}" type="parTrans" cxnId="{93BC9FCE-B443-4676-B767-D3AEFAFEA311}">
      <dgm:prSet/>
      <dgm:spPr/>
      <dgm:t>
        <a:bodyPr/>
        <a:lstStyle/>
        <a:p>
          <a:endParaRPr lang="en-NZ"/>
        </a:p>
      </dgm:t>
    </dgm:pt>
    <dgm:pt modelId="{040C6914-C8BC-4C16-9352-7A74900D56EE}" type="sibTrans" cxnId="{93BC9FCE-B443-4676-B767-D3AEFAFEA311}">
      <dgm:prSet/>
      <dgm:spPr/>
      <dgm:t>
        <a:bodyPr/>
        <a:lstStyle/>
        <a:p>
          <a:endParaRPr lang="en-NZ"/>
        </a:p>
      </dgm:t>
    </dgm:pt>
    <dgm:pt modelId="{00B8DAF9-E1BD-4577-81F8-84CC7BD28412}">
      <dgm:prSet phldrT="[Text]"/>
      <dgm:spPr/>
      <dgm:t>
        <a:bodyPr/>
        <a:lstStyle/>
        <a:p>
          <a:r>
            <a:rPr lang="en-NZ"/>
            <a:t>lift</a:t>
          </a:r>
        </a:p>
      </dgm:t>
    </dgm:pt>
    <dgm:pt modelId="{92E66444-98C8-4A9E-B20E-44A6D5475CEF}" type="parTrans" cxnId="{03F17D6D-E9F6-4C18-B407-F328CE63A789}">
      <dgm:prSet/>
      <dgm:spPr/>
      <dgm:t>
        <a:bodyPr/>
        <a:lstStyle/>
        <a:p>
          <a:endParaRPr lang="en-NZ"/>
        </a:p>
      </dgm:t>
    </dgm:pt>
    <dgm:pt modelId="{EDE8FC46-31DA-4E5A-A367-A134D9DC60EE}" type="sibTrans" cxnId="{03F17D6D-E9F6-4C18-B407-F328CE63A789}">
      <dgm:prSet/>
      <dgm:spPr/>
      <dgm:t>
        <a:bodyPr/>
        <a:lstStyle/>
        <a:p>
          <a:endParaRPr lang="en-NZ"/>
        </a:p>
      </dgm:t>
    </dgm:pt>
    <dgm:pt modelId="{A3C004CF-0C33-431D-AA28-B6659DCA52CF}">
      <dgm:prSet phldrT="[Text]"/>
      <dgm:spPr/>
      <dgm:t>
        <a:bodyPr/>
        <a:lstStyle/>
        <a:p>
          <a:r>
            <a:rPr lang="en-NZ"/>
            <a:t>secure</a:t>
          </a:r>
        </a:p>
      </dgm:t>
    </dgm:pt>
    <dgm:pt modelId="{B892E73C-4720-44A0-88F3-3D872798257C}" type="parTrans" cxnId="{31650AB2-C1E5-4AEC-9B21-6EFBE9CC7540}">
      <dgm:prSet/>
      <dgm:spPr/>
      <dgm:t>
        <a:bodyPr/>
        <a:lstStyle/>
        <a:p>
          <a:endParaRPr lang="en-NZ"/>
        </a:p>
      </dgm:t>
    </dgm:pt>
    <dgm:pt modelId="{7434E811-91A0-4999-AFB0-337C4C6F24AF}" type="sibTrans" cxnId="{31650AB2-C1E5-4AEC-9B21-6EFBE9CC7540}">
      <dgm:prSet/>
      <dgm:spPr/>
      <dgm:t>
        <a:bodyPr/>
        <a:lstStyle/>
        <a:p>
          <a:endParaRPr lang="en-NZ"/>
        </a:p>
      </dgm:t>
    </dgm:pt>
    <dgm:pt modelId="{FEF069CB-64C4-4E99-A766-32D487833F86}">
      <dgm:prSet phldrT="[Text]"/>
      <dgm:spPr/>
      <dgm:t>
        <a:bodyPr/>
        <a:lstStyle/>
        <a:p>
          <a:r>
            <a:rPr lang="en-NZ"/>
            <a:t>lease opportunity</a:t>
          </a:r>
        </a:p>
      </dgm:t>
    </dgm:pt>
    <dgm:pt modelId="{DC085970-4BF0-4C36-92D0-ED87577F3601}" type="parTrans" cxnId="{C23FEF63-6659-45A6-8CC3-4415E1960697}">
      <dgm:prSet/>
      <dgm:spPr/>
      <dgm:t>
        <a:bodyPr/>
        <a:lstStyle/>
        <a:p>
          <a:endParaRPr lang="en-NZ"/>
        </a:p>
      </dgm:t>
    </dgm:pt>
    <dgm:pt modelId="{550304B6-C467-4750-853F-C5E565B9E9E1}" type="sibTrans" cxnId="{C23FEF63-6659-45A6-8CC3-4415E1960697}">
      <dgm:prSet/>
      <dgm:spPr/>
      <dgm:t>
        <a:bodyPr/>
        <a:lstStyle/>
        <a:p>
          <a:endParaRPr lang="en-NZ"/>
        </a:p>
      </dgm:t>
    </dgm:pt>
    <dgm:pt modelId="{34F7A476-0F64-4758-8888-1AE1EB8DDD24}">
      <dgm:prSet phldrT="[Text]"/>
      <dgm:spPr/>
      <dgm:t>
        <a:bodyPr/>
        <a:lstStyle/>
        <a:p>
          <a:r>
            <a:rPr lang="en-US" altLang="zh-CN"/>
            <a:t>walking distance</a:t>
          </a:r>
          <a:endParaRPr lang="en-NZ"/>
        </a:p>
      </dgm:t>
    </dgm:pt>
    <dgm:pt modelId="{E9A6F248-8675-4EC4-A051-66BD2878291E}" type="parTrans" cxnId="{797D01A1-AEA4-4E90-A806-1D339B193B67}">
      <dgm:prSet/>
      <dgm:spPr/>
      <dgm:t>
        <a:bodyPr/>
        <a:lstStyle/>
        <a:p>
          <a:endParaRPr lang="en-NZ"/>
        </a:p>
      </dgm:t>
    </dgm:pt>
    <dgm:pt modelId="{584ECEA4-90EB-425C-80E0-A234FD7E5EDD}" type="sibTrans" cxnId="{797D01A1-AEA4-4E90-A806-1D339B193B67}">
      <dgm:prSet/>
      <dgm:spPr/>
      <dgm:t>
        <a:bodyPr/>
        <a:lstStyle/>
        <a:p>
          <a:endParaRPr lang="en-NZ"/>
        </a:p>
      </dgm:t>
    </dgm:pt>
    <dgm:pt modelId="{BC44EFAC-3B5C-4A77-8822-4217B3A69B5F}">
      <dgm:prSet phldrT="[Text]"/>
      <dgm:spPr/>
      <dgm:t>
        <a:bodyPr/>
        <a:lstStyle/>
        <a:p>
          <a:r>
            <a:rPr lang="en-NZ"/>
            <a:t>stategically situated</a:t>
          </a:r>
        </a:p>
      </dgm:t>
    </dgm:pt>
    <dgm:pt modelId="{1185B447-BB8A-4CCE-BE7F-5E5C4E50428A}" type="parTrans" cxnId="{1C504E3C-A7F4-4D8A-95C5-F673CC7D4C59}">
      <dgm:prSet/>
      <dgm:spPr/>
      <dgm:t>
        <a:bodyPr/>
        <a:lstStyle/>
        <a:p>
          <a:endParaRPr lang="en-NZ"/>
        </a:p>
      </dgm:t>
    </dgm:pt>
    <dgm:pt modelId="{28E3AFDF-3B0B-47FB-A9A5-78990395E48C}" type="sibTrans" cxnId="{1C504E3C-A7F4-4D8A-95C5-F673CC7D4C59}">
      <dgm:prSet/>
      <dgm:spPr/>
      <dgm:t>
        <a:bodyPr/>
        <a:lstStyle/>
        <a:p>
          <a:endParaRPr lang="en-NZ"/>
        </a:p>
      </dgm:t>
    </dgm:pt>
    <dgm:pt modelId="{9A62EEC0-CB2A-4CBA-A47F-974AB726948A}">
      <dgm:prSet phldrT="[Text]"/>
      <dgm:spPr/>
      <dgm:t>
        <a:bodyPr/>
        <a:lstStyle/>
        <a:p>
          <a:r>
            <a:rPr lang="en-NZ"/>
            <a:t>corner site</a:t>
          </a:r>
        </a:p>
      </dgm:t>
    </dgm:pt>
    <dgm:pt modelId="{0033455A-4DC0-42EB-AE83-66FCB9C774CC}" type="parTrans" cxnId="{34770F79-1989-4915-B3E6-66996BACD80E}">
      <dgm:prSet/>
      <dgm:spPr/>
      <dgm:t>
        <a:bodyPr/>
        <a:lstStyle/>
        <a:p>
          <a:endParaRPr lang="en-NZ"/>
        </a:p>
      </dgm:t>
    </dgm:pt>
    <dgm:pt modelId="{E748433C-6161-41A6-9B21-FA4E00832ADF}" type="sibTrans" cxnId="{34770F79-1989-4915-B3E6-66996BACD80E}">
      <dgm:prSet/>
      <dgm:spPr/>
      <dgm:t>
        <a:bodyPr/>
        <a:lstStyle/>
        <a:p>
          <a:endParaRPr lang="en-NZ"/>
        </a:p>
      </dgm:t>
    </dgm:pt>
    <dgm:pt modelId="{1282E08A-A2DE-4417-A579-9CE33868ABB7}">
      <dgm:prSet phldrT="[Text]"/>
      <dgm:spPr/>
      <dgm:t>
        <a:bodyPr/>
        <a:lstStyle/>
        <a:p>
          <a:r>
            <a:rPr lang="en-NZ"/>
            <a:t>natural lighting, air flow</a:t>
          </a:r>
        </a:p>
      </dgm:t>
    </dgm:pt>
    <dgm:pt modelId="{B8701C6B-CEA4-4457-8E6D-553EBABA23DB}" type="parTrans" cxnId="{738553EB-7AC5-4920-BAFD-965456A832AA}">
      <dgm:prSet/>
      <dgm:spPr/>
      <dgm:t>
        <a:bodyPr/>
        <a:lstStyle/>
        <a:p>
          <a:endParaRPr lang="en-NZ"/>
        </a:p>
      </dgm:t>
    </dgm:pt>
    <dgm:pt modelId="{813C02BF-63A6-4F41-A512-047A964C2D99}" type="sibTrans" cxnId="{738553EB-7AC5-4920-BAFD-965456A832AA}">
      <dgm:prSet/>
      <dgm:spPr/>
      <dgm:t>
        <a:bodyPr/>
        <a:lstStyle/>
        <a:p>
          <a:endParaRPr lang="en-NZ"/>
        </a:p>
      </dgm:t>
    </dgm:pt>
    <dgm:pt modelId="{FD79DCC8-0C13-4ACA-873A-2C0554D45A22}">
      <dgm:prSet phldrT="[Text]"/>
      <dgm:spPr/>
      <dgm:t>
        <a:bodyPr/>
        <a:lstStyle/>
        <a:p>
          <a:r>
            <a:rPr lang="en-NZ"/>
            <a:t>views</a:t>
          </a:r>
        </a:p>
      </dgm:t>
    </dgm:pt>
    <dgm:pt modelId="{CCCD06C8-F1F5-40A1-9D53-9FC41F609989}" type="parTrans" cxnId="{68B7693C-3C21-4197-9913-934C0D804BF3}">
      <dgm:prSet/>
      <dgm:spPr/>
      <dgm:t>
        <a:bodyPr/>
        <a:lstStyle/>
        <a:p>
          <a:endParaRPr lang="en-NZ"/>
        </a:p>
      </dgm:t>
    </dgm:pt>
    <dgm:pt modelId="{D332E75C-8EDA-4C7E-8F45-9B67F8C094F4}" type="sibTrans" cxnId="{68B7693C-3C21-4197-9913-934C0D804BF3}">
      <dgm:prSet/>
      <dgm:spPr/>
      <dgm:t>
        <a:bodyPr/>
        <a:lstStyle/>
        <a:p>
          <a:endParaRPr lang="en-NZ"/>
        </a:p>
      </dgm:t>
    </dgm:pt>
    <dgm:pt modelId="{62B321DC-D2C4-46BE-9F57-5BCCD4CE6CC2}">
      <dgm:prSet phldrT="[Text]"/>
      <dgm:spPr/>
      <dgm:t>
        <a:bodyPr/>
        <a:lstStyle/>
        <a:p>
          <a:r>
            <a:rPr lang="en-NZ"/>
            <a:t>high-profile</a:t>
          </a:r>
        </a:p>
      </dgm:t>
    </dgm:pt>
    <dgm:pt modelId="{8DCA5F89-B00C-49A3-BC38-8892CEEAD70B}" type="parTrans" cxnId="{11D0368C-1F97-46FE-99B1-079B430DA461}">
      <dgm:prSet/>
      <dgm:spPr/>
      <dgm:t>
        <a:bodyPr/>
        <a:lstStyle/>
        <a:p>
          <a:endParaRPr lang="en-NZ"/>
        </a:p>
      </dgm:t>
    </dgm:pt>
    <dgm:pt modelId="{C609883A-D79C-4CBC-B36D-4FFBD9F344A0}" type="sibTrans" cxnId="{11D0368C-1F97-46FE-99B1-079B430DA461}">
      <dgm:prSet/>
      <dgm:spPr/>
      <dgm:t>
        <a:bodyPr/>
        <a:lstStyle/>
        <a:p>
          <a:endParaRPr lang="en-NZ"/>
        </a:p>
      </dgm:t>
    </dgm:pt>
    <dgm:pt modelId="{F913C924-E8B5-4D8B-9A27-A7A40ADC2D18}">
      <dgm:prSet phldrT="[Text]"/>
      <dgm:spPr/>
      <dgm:t>
        <a:bodyPr/>
        <a:lstStyle/>
        <a:p>
          <a:r>
            <a:rPr lang="en-NZ"/>
            <a:t>high-quality</a:t>
          </a:r>
        </a:p>
      </dgm:t>
    </dgm:pt>
    <dgm:pt modelId="{5CE19295-1114-40D6-941F-DD932DC2B3B9}" type="parTrans" cxnId="{2F424130-CE72-4BF7-93CF-5BDBBEB2BFE5}">
      <dgm:prSet/>
      <dgm:spPr/>
      <dgm:t>
        <a:bodyPr/>
        <a:lstStyle/>
        <a:p>
          <a:endParaRPr lang="en-NZ"/>
        </a:p>
      </dgm:t>
    </dgm:pt>
    <dgm:pt modelId="{C86CE6C3-63C2-46FE-B12C-AF8482180017}" type="sibTrans" cxnId="{2F424130-CE72-4BF7-93CF-5BDBBEB2BFE5}">
      <dgm:prSet/>
      <dgm:spPr/>
      <dgm:t>
        <a:bodyPr/>
        <a:lstStyle/>
        <a:p>
          <a:endParaRPr lang="en-NZ"/>
        </a:p>
      </dgm:t>
    </dgm:pt>
    <dgm:pt modelId="{AFD07B21-DB72-4A43-9B47-9ABDD7ED1339}">
      <dgm:prSet phldrT="[Text]"/>
      <dgm:spPr/>
      <dgm:t>
        <a:bodyPr/>
        <a:lstStyle/>
        <a:p>
          <a:r>
            <a:rPr lang="en-NZ"/>
            <a:t>naming-right</a:t>
          </a:r>
        </a:p>
      </dgm:t>
    </dgm:pt>
    <dgm:pt modelId="{BC9A9775-64F0-4225-B037-32390FA3484E}" type="parTrans" cxnId="{BE9AB310-2FF4-40D5-9B89-B05B65D612C4}">
      <dgm:prSet/>
      <dgm:spPr/>
      <dgm:t>
        <a:bodyPr/>
        <a:lstStyle/>
        <a:p>
          <a:endParaRPr lang="en-NZ"/>
        </a:p>
      </dgm:t>
    </dgm:pt>
    <dgm:pt modelId="{2505D4F5-4467-4547-9FA6-A67B48397110}" type="sibTrans" cxnId="{BE9AB310-2FF4-40D5-9B89-B05B65D612C4}">
      <dgm:prSet/>
      <dgm:spPr/>
      <dgm:t>
        <a:bodyPr/>
        <a:lstStyle/>
        <a:p>
          <a:endParaRPr lang="en-NZ"/>
        </a:p>
      </dgm:t>
    </dgm:pt>
    <dgm:pt modelId="{222B4666-29DE-44CA-85D1-B25070D0FBC8}">
      <dgm:prSet phldrT="[Text]"/>
      <dgm:spPr/>
      <dgm:t>
        <a:bodyPr/>
        <a:lstStyle/>
        <a:p>
          <a:r>
            <a:rPr lang="en-NZ"/>
            <a:t>character office</a:t>
          </a:r>
        </a:p>
      </dgm:t>
    </dgm:pt>
    <dgm:pt modelId="{E5E456E2-0E15-4BA3-A10A-D161DF6FD5CB}" type="parTrans" cxnId="{EEB9D29E-B137-46DD-8A4B-C55355EAAAE8}">
      <dgm:prSet/>
      <dgm:spPr/>
      <dgm:t>
        <a:bodyPr/>
        <a:lstStyle/>
        <a:p>
          <a:endParaRPr lang="en-NZ"/>
        </a:p>
      </dgm:t>
    </dgm:pt>
    <dgm:pt modelId="{DAEAAC42-2F26-479E-96C0-BFA1544F071E}" type="sibTrans" cxnId="{EEB9D29E-B137-46DD-8A4B-C55355EAAAE8}">
      <dgm:prSet/>
      <dgm:spPr/>
      <dgm:t>
        <a:bodyPr/>
        <a:lstStyle/>
        <a:p>
          <a:endParaRPr lang="en-NZ"/>
        </a:p>
      </dgm:t>
    </dgm:pt>
    <dgm:pt modelId="{EAC0643D-5D33-4D62-8894-5EA7E1B33741}">
      <dgm:prSet phldrT="[Text]"/>
      <dgm:spPr/>
      <dgm:t>
        <a:bodyPr/>
        <a:lstStyle/>
        <a:p>
          <a:r>
            <a:rPr lang="en-NZ" b="0" i="0" u="none"/>
            <a:t>space flexibility</a:t>
          </a:r>
          <a:endParaRPr lang="en-NZ"/>
        </a:p>
      </dgm:t>
    </dgm:pt>
    <dgm:pt modelId="{B14E333B-F409-403C-B090-B9128EA6C43E}" type="parTrans" cxnId="{82FC640A-CDB8-45F5-9CD8-9DABE89FFD97}">
      <dgm:prSet/>
      <dgm:spPr/>
      <dgm:t>
        <a:bodyPr/>
        <a:lstStyle/>
        <a:p>
          <a:endParaRPr lang="en-NZ"/>
        </a:p>
      </dgm:t>
    </dgm:pt>
    <dgm:pt modelId="{CE081D7F-9CD4-43A6-94E2-291D3A110D93}" type="sibTrans" cxnId="{82FC640A-CDB8-45F5-9CD8-9DABE89FFD97}">
      <dgm:prSet/>
      <dgm:spPr/>
      <dgm:t>
        <a:bodyPr/>
        <a:lstStyle/>
        <a:p>
          <a:endParaRPr lang="en-NZ"/>
        </a:p>
      </dgm:t>
    </dgm:pt>
    <dgm:pt modelId="{56BECFD7-19C4-4CC8-A2DE-66B41B2ED7F6}">
      <dgm:prSet phldrT="[Text]"/>
      <dgm:spPr/>
      <dgm:t>
        <a:bodyPr/>
        <a:lstStyle/>
        <a:p>
          <a:r>
            <a:rPr lang="en-NZ"/>
            <a:t>Size</a:t>
          </a:r>
        </a:p>
      </dgm:t>
    </dgm:pt>
    <dgm:pt modelId="{799DB885-E1F9-4309-AAF0-F100C4354809}" type="parTrans" cxnId="{FC66F378-0A1B-44B5-9F80-9AA4F6E50C0A}">
      <dgm:prSet/>
      <dgm:spPr/>
      <dgm:t>
        <a:bodyPr/>
        <a:lstStyle/>
        <a:p>
          <a:endParaRPr lang="en-NZ"/>
        </a:p>
      </dgm:t>
    </dgm:pt>
    <dgm:pt modelId="{89AD9650-F1A2-4FB7-BA9C-E2C2BE140B6D}" type="sibTrans" cxnId="{FC66F378-0A1B-44B5-9F80-9AA4F6E50C0A}">
      <dgm:prSet/>
      <dgm:spPr/>
      <dgm:t>
        <a:bodyPr/>
        <a:lstStyle/>
        <a:p>
          <a:endParaRPr lang="en-NZ"/>
        </a:p>
      </dgm:t>
    </dgm:pt>
    <dgm:pt modelId="{407C95E9-DBAC-4374-8976-34AC060F36D4}">
      <dgm:prSet phldrT="[Text]"/>
      <dgm:spPr/>
      <dgm:t>
        <a:bodyPr/>
        <a:lstStyle/>
        <a:p>
          <a:r>
            <a:rPr lang="en-NZ"/>
            <a:t>right space</a:t>
          </a:r>
        </a:p>
      </dgm:t>
    </dgm:pt>
    <dgm:pt modelId="{3763DC4B-8B21-4039-B20C-DCC6E440E6A1}" type="parTrans" cxnId="{5BA6E697-F6E5-4053-9298-840E9DCA8CC1}">
      <dgm:prSet/>
      <dgm:spPr/>
      <dgm:t>
        <a:bodyPr/>
        <a:lstStyle/>
        <a:p>
          <a:endParaRPr lang="en-NZ"/>
        </a:p>
      </dgm:t>
    </dgm:pt>
    <dgm:pt modelId="{3C834030-311F-45FA-9893-F7B584AFCF37}" type="sibTrans" cxnId="{5BA6E697-F6E5-4053-9298-840E9DCA8CC1}">
      <dgm:prSet/>
      <dgm:spPr/>
      <dgm:t>
        <a:bodyPr/>
        <a:lstStyle/>
        <a:p>
          <a:endParaRPr lang="en-NZ"/>
        </a:p>
      </dgm:t>
    </dgm:pt>
    <dgm:pt modelId="{18772107-4648-4D5F-B8A0-B64A8801A70D}">
      <dgm:prSet phldrT="[Text]"/>
      <dgm:spPr/>
      <dgm:t>
        <a:bodyPr/>
        <a:lstStyle/>
        <a:p>
          <a:r>
            <a:rPr lang="en-NZ"/>
            <a:t>various space</a:t>
          </a:r>
        </a:p>
      </dgm:t>
    </dgm:pt>
    <dgm:pt modelId="{C1C83C4F-21C5-4226-AE9B-B9FB71E4A3D4}" type="parTrans" cxnId="{C9555306-7BC9-4602-8E8C-B2DE19EDF079}">
      <dgm:prSet/>
      <dgm:spPr/>
      <dgm:t>
        <a:bodyPr/>
        <a:lstStyle/>
        <a:p>
          <a:endParaRPr lang="en-NZ"/>
        </a:p>
      </dgm:t>
    </dgm:pt>
    <dgm:pt modelId="{DC0A3401-FE3D-4F49-A3BF-BC16E69068FA}" type="sibTrans" cxnId="{C9555306-7BC9-4602-8E8C-B2DE19EDF079}">
      <dgm:prSet/>
      <dgm:spPr/>
      <dgm:t>
        <a:bodyPr/>
        <a:lstStyle/>
        <a:p>
          <a:endParaRPr lang="en-NZ"/>
        </a:p>
      </dgm:t>
    </dgm:pt>
    <dgm:pt modelId="{E95F4B83-C74F-48E6-BB09-BDCA107D0A09}">
      <dgm:prSet phldrT="[Text]"/>
      <dgm:spPr/>
      <dgm:t>
        <a:bodyPr/>
        <a:lstStyle/>
        <a:p>
          <a:r>
            <a:rPr lang="en-NZ"/>
            <a:t>perfect size</a:t>
          </a:r>
        </a:p>
      </dgm:t>
    </dgm:pt>
    <dgm:pt modelId="{22269D15-26CB-4282-AE7D-8F6CE4EE286D}" type="parTrans" cxnId="{482A9FF1-A44B-41BB-AE08-D2EB7ED6FAA4}">
      <dgm:prSet/>
      <dgm:spPr/>
      <dgm:t>
        <a:bodyPr/>
        <a:lstStyle/>
        <a:p>
          <a:endParaRPr lang="en-NZ"/>
        </a:p>
      </dgm:t>
    </dgm:pt>
    <dgm:pt modelId="{698F3393-9548-4403-8583-31CC69690A84}" type="sibTrans" cxnId="{482A9FF1-A44B-41BB-AE08-D2EB7ED6FAA4}">
      <dgm:prSet/>
      <dgm:spPr/>
      <dgm:t>
        <a:bodyPr/>
        <a:lstStyle/>
        <a:p>
          <a:endParaRPr lang="en-NZ"/>
        </a:p>
      </dgm:t>
    </dgm:pt>
    <dgm:pt modelId="{F1BFFCB1-F219-4CFC-8225-5223691D6787}">
      <dgm:prSet phldrT="[Text]"/>
      <dgm:spPr/>
      <dgm:t>
        <a:bodyPr/>
        <a:lstStyle/>
        <a:p>
          <a:r>
            <a:rPr lang="en-US"/>
            <a:t>Type</a:t>
          </a:r>
          <a:endParaRPr lang="en-NZ"/>
        </a:p>
      </dgm:t>
    </dgm:pt>
    <dgm:pt modelId="{F3BE2BD2-65C6-464F-8C59-EBD2AA0DE379}" type="parTrans" cxnId="{2A463651-B866-4FAC-9DBF-52475BDC7599}">
      <dgm:prSet/>
      <dgm:spPr/>
      <dgm:t>
        <a:bodyPr/>
        <a:lstStyle/>
        <a:p>
          <a:endParaRPr lang="en-NZ"/>
        </a:p>
      </dgm:t>
    </dgm:pt>
    <dgm:pt modelId="{334DF8A2-21A1-4A63-B22F-9A9813016958}" type="sibTrans" cxnId="{2A463651-B866-4FAC-9DBF-52475BDC7599}">
      <dgm:prSet/>
      <dgm:spPr/>
      <dgm:t>
        <a:bodyPr/>
        <a:lstStyle/>
        <a:p>
          <a:endParaRPr lang="en-NZ"/>
        </a:p>
      </dgm:t>
    </dgm:pt>
    <dgm:pt modelId="{BDC882F9-807E-48B9-BAC3-5866F53144CF}">
      <dgm:prSet phldrT="[Text]"/>
      <dgm:spPr/>
      <dgm:t>
        <a:bodyPr/>
        <a:lstStyle/>
        <a:p>
          <a:r>
            <a:rPr lang="en-US"/>
            <a:t>office</a:t>
          </a:r>
          <a:endParaRPr lang="en-NZ"/>
        </a:p>
      </dgm:t>
    </dgm:pt>
    <dgm:pt modelId="{C48460C9-01BF-4D9C-9AA5-BC2AB76574FC}" type="parTrans" cxnId="{6EE0D2E3-54FA-4D8D-B43B-3483155E1822}">
      <dgm:prSet/>
      <dgm:spPr/>
      <dgm:t>
        <a:bodyPr/>
        <a:lstStyle/>
        <a:p>
          <a:endParaRPr lang="en-NZ"/>
        </a:p>
      </dgm:t>
    </dgm:pt>
    <dgm:pt modelId="{DB0E8F49-4409-4C0B-9060-87B373196CC1}" type="sibTrans" cxnId="{6EE0D2E3-54FA-4D8D-B43B-3483155E1822}">
      <dgm:prSet/>
      <dgm:spPr/>
      <dgm:t>
        <a:bodyPr/>
        <a:lstStyle/>
        <a:p>
          <a:endParaRPr lang="en-NZ"/>
        </a:p>
      </dgm:t>
    </dgm:pt>
    <dgm:pt modelId="{70FFCECB-2080-447B-9882-700826ADD6F9}">
      <dgm:prSet phldrT="[Text]"/>
      <dgm:spPr/>
      <dgm:t>
        <a:bodyPr/>
        <a:lstStyle/>
        <a:p>
          <a:r>
            <a:rPr lang="en-US"/>
            <a:t>retail</a:t>
          </a:r>
          <a:endParaRPr lang="en-NZ"/>
        </a:p>
      </dgm:t>
    </dgm:pt>
    <dgm:pt modelId="{FF38AAC5-B1FD-4B56-B545-3A19DE4DD394}" type="parTrans" cxnId="{D1E3C748-6C23-4797-AC00-4D96BB85A0E0}">
      <dgm:prSet/>
      <dgm:spPr/>
      <dgm:t>
        <a:bodyPr/>
        <a:lstStyle/>
        <a:p>
          <a:endParaRPr lang="en-NZ"/>
        </a:p>
      </dgm:t>
    </dgm:pt>
    <dgm:pt modelId="{B3AE8135-8BBC-46FC-AE67-9210420DB0DC}" type="sibTrans" cxnId="{D1E3C748-6C23-4797-AC00-4D96BB85A0E0}">
      <dgm:prSet/>
      <dgm:spPr/>
      <dgm:t>
        <a:bodyPr/>
        <a:lstStyle/>
        <a:p>
          <a:endParaRPr lang="en-NZ"/>
        </a:p>
      </dgm:t>
    </dgm:pt>
    <dgm:pt modelId="{F026BDE1-CF8F-4AEB-B936-EDED3CB3E2CA}">
      <dgm:prSet phldrT="[Text]"/>
      <dgm:spPr/>
      <dgm:t>
        <a:bodyPr/>
        <a:lstStyle/>
        <a:p>
          <a:r>
            <a:rPr lang="en-US"/>
            <a:t>industrial</a:t>
          </a:r>
          <a:endParaRPr lang="en-NZ"/>
        </a:p>
      </dgm:t>
    </dgm:pt>
    <dgm:pt modelId="{44436FE4-310C-4F5B-A6AE-80F7DA388B5D}" type="parTrans" cxnId="{B4D59F1F-4000-4232-94AB-F18C389D21D1}">
      <dgm:prSet/>
      <dgm:spPr/>
      <dgm:t>
        <a:bodyPr/>
        <a:lstStyle/>
        <a:p>
          <a:endParaRPr lang="en-NZ"/>
        </a:p>
      </dgm:t>
    </dgm:pt>
    <dgm:pt modelId="{BAF9564D-9169-4538-AD7A-0A51907D5EC7}" type="sibTrans" cxnId="{B4D59F1F-4000-4232-94AB-F18C389D21D1}">
      <dgm:prSet/>
      <dgm:spPr/>
      <dgm:t>
        <a:bodyPr/>
        <a:lstStyle/>
        <a:p>
          <a:endParaRPr lang="en-NZ"/>
        </a:p>
      </dgm:t>
    </dgm:pt>
    <dgm:pt modelId="{30867683-54AF-40EB-A424-2CC0E4D688E1}" type="pres">
      <dgm:prSet presAssocID="{0853C607-5084-44B3-98E4-D2F82C18B945}" presName="diagram" presStyleCnt="0">
        <dgm:presLayoutVars>
          <dgm:chPref val="1"/>
          <dgm:dir/>
          <dgm:animOne val="branch"/>
          <dgm:animLvl val="lvl"/>
          <dgm:resizeHandles/>
        </dgm:presLayoutVars>
      </dgm:prSet>
      <dgm:spPr/>
    </dgm:pt>
    <dgm:pt modelId="{1EA1F7C7-8923-4693-8D72-F2C3E6AB6809}" type="pres">
      <dgm:prSet presAssocID="{43316CD8-F293-46FB-B4B5-13D15F32DCC2}" presName="root" presStyleCnt="0"/>
      <dgm:spPr/>
    </dgm:pt>
    <dgm:pt modelId="{B0B76C1A-92A8-4AA0-B8B4-3A82D75FF25B}" type="pres">
      <dgm:prSet presAssocID="{43316CD8-F293-46FB-B4B5-13D15F32DCC2}" presName="rootComposite" presStyleCnt="0"/>
      <dgm:spPr/>
    </dgm:pt>
    <dgm:pt modelId="{FCF483C7-7A47-42B5-91F1-26F57DF355A8}" type="pres">
      <dgm:prSet presAssocID="{43316CD8-F293-46FB-B4B5-13D15F32DCC2}" presName="rootText" presStyleLbl="node1" presStyleIdx="0" presStyleCnt="9"/>
      <dgm:spPr/>
    </dgm:pt>
    <dgm:pt modelId="{CD5731FD-4D9E-4522-BB3C-7B774F99936D}" type="pres">
      <dgm:prSet presAssocID="{43316CD8-F293-46FB-B4B5-13D15F32DCC2}" presName="rootConnector" presStyleLbl="node1" presStyleIdx="0" presStyleCnt="9"/>
      <dgm:spPr/>
    </dgm:pt>
    <dgm:pt modelId="{6DBCC6B5-C945-47BF-989B-C93E3BF35CB3}" type="pres">
      <dgm:prSet presAssocID="{43316CD8-F293-46FB-B4B5-13D15F32DCC2}" presName="childShape" presStyleCnt="0"/>
      <dgm:spPr/>
    </dgm:pt>
    <dgm:pt modelId="{521C7522-518C-45F7-A592-477B377F8CC1}" type="pres">
      <dgm:prSet presAssocID="{CC486E7B-57EE-4182-BEA7-E0EE5EA1EB6D}" presName="Name13" presStyleLbl="parChTrans1D2" presStyleIdx="0" presStyleCnt="44"/>
      <dgm:spPr/>
    </dgm:pt>
    <dgm:pt modelId="{7CC0DEB7-3688-47F4-AEF8-0F6083C624C6}" type="pres">
      <dgm:prSet presAssocID="{2F2DB1B0-81D8-4AC5-9E1C-D3AE30D308E5}" presName="childText" presStyleLbl="bgAcc1" presStyleIdx="0" presStyleCnt="44">
        <dgm:presLayoutVars>
          <dgm:bulletEnabled val="1"/>
        </dgm:presLayoutVars>
      </dgm:prSet>
      <dgm:spPr/>
    </dgm:pt>
    <dgm:pt modelId="{A359865A-2727-4649-996A-27C3F05B0476}" type="pres">
      <dgm:prSet presAssocID="{D5917A4D-07FC-46BB-9355-F599532FFF2A}" presName="Name13" presStyleLbl="parChTrans1D2" presStyleIdx="1" presStyleCnt="44"/>
      <dgm:spPr/>
    </dgm:pt>
    <dgm:pt modelId="{4E73E501-1A69-460D-A994-9D80EB9A7CEF}" type="pres">
      <dgm:prSet presAssocID="{2C82A49D-893C-4456-B75B-8F6DF74304D5}" presName="childText" presStyleLbl="bgAcc1" presStyleIdx="1" presStyleCnt="44">
        <dgm:presLayoutVars>
          <dgm:bulletEnabled val="1"/>
        </dgm:presLayoutVars>
      </dgm:prSet>
      <dgm:spPr/>
    </dgm:pt>
    <dgm:pt modelId="{34D40EF8-9B68-4D53-B712-23BF650A3005}" type="pres">
      <dgm:prSet presAssocID="{ABF26D63-8E43-4A80-BFF2-3BAB853FDC98}" presName="Name13" presStyleLbl="parChTrans1D2" presStyleIdx="2" presStyleCnt="44"/>
      <dgm:spPr/>
    </dgm:pt>
    <dgm:pt modelId="{588C245B-1BFF-4F53-A6D3-3A2F7FFCBDE5}" type="pres">
      <dgm:prSet presAssocID="{E021E352-8C76-4865-AFC0-21433599C46D}" presName="childText" presStyleLbl="bgAcc1" presStyleIdx="2" presStyleCnt="44">
        <dgm:presLayoutVars>
          <dgm:bulletEnabled val="1"/>
        </dgm:presLayoutVars>
      </dgm:prSet>
      <dgm:spPr/>
    </dgm:pt>
    <dgm:pt modelId="{A5494C4D-C61B-48A3-BB03-1084C85451BF}" type="pres">
      <dgm:prSet presAssocID="{E9A6F248-8675-4EC4-A051-66BD2878291E}" presName="Name13" presStyleLbl="parChTrans1D2" presStyleIdx="3" presStyleCnt="44"/>
      <dgm:spPr/>
    </dgm:pt>
    <dgm:pt modelId="{43D5D29D-19AE-470C-AD17-C70AC4105077}" type="pres">
      <dgm:prSet presAssocID="{34F7A476-0F64-4758-8888-1AE1EB8DDD24}" presName="childText" presStyleLbl="bgAcc1" presStyleIdx="3" presStyleCnt="44">
        <dgm:presLayoutVars>
          <dgm:bulletEnabled val="1"/>
        </dgm:presLayoutVars>
      </dgm:prSet>
      <dgm:spPr/>
    </dgm:pt>
    <dgm:pt modelId="{9B7A095A-22A2-4DD8-9E54-B705B4DC15E6}" type="pres">
      <dgm:prSet presAssocID="{F5EE532C-0239-46EF-8B95-760ADC772EBE}" presName="root" presStyleCnt="0"/>
      <dgm:spPr/>
    </dgm:pt>
    <dgm:pt modelId="{F30939FC-B9C6-4F24-A8A4-AA4AC19CE647}" type="pres">
      <dgm:prSet presAssocID="{F5EE532C-0239-46EF-8B95-760ADC772EBE}" presName="rootComposite" presStyleCnt="0"/>
      <dgm:spPr/>
    </dgm:pt>
    <dgm:pt modelId="{9BB53113-D9D2-443B-BC07-6973CC7871F5}" type="pres">
      <dgm:prSet presAssocID="{F5EE532C-0239-46EF-8B95-760ADC772EBE}" presName="rootText" presStyleLbl="node1" presStyleIdx="1" presStyleCnt="9"/>
      <dgm:spPr/>
    </dgm:pt>
    <dgm:pt modelId="{2924811C-E1FE-43C7-AD1B-B75F452A8712}" type="pres">
      <dgm:prSet presAssocID="{F5EE532C-0239-46EF-8B95-760ADC772EBE}" presName="rootConnector" presStyleLbl="node1" presStyleIdx="1" presStyleCnt="9"/>
      <dgm:spPr/>
    </dgm:pt>
    <dgm:pt modelId="{75E9C890-2A8E-4ABA-860A-E93535E9A70D}" type="pres">
      <dgm:prSet presAssocID="{F5EE532C-0239-46EF-8B95-760ADC772EBE}" presName="childShape" presStyleCnt="0"/>
      <dgm:spPr/>
    </dgm:pt>
    <dgm:pt modelId="{B436B576-D9A0-4C00-9C85-7E24A4449ED0}" type="pres">
      <dgm:prSet presAssocID="{492ADFD5-AC6F-46D5-A1D6-6C70211BE8D1}" presName="Name13" presStyleLbl="parChTrans1D2" presStyleIdx="4" presStyleCnt="44"/>
      <dgm:spPr/>
    </dgm:pt>
    <dgm:pt modelId="{40E4B797-70D7-40B2-B08D-65BAAF834838}" type="pres">
      <dgm:prSet presAssocID="{322D124D-C19D-4AFA-A34C-7EF7FE7B87F8}" presName="childText" presStyleLbl="bgAcc1" presStyleIdx="4" presStyleCnt="44">
        <dgm:presLayoutVars>
          <dgm:bulletEnabled val="1"/>
        </dgm:presLayoutVars>
      </dgm:prSet>
      <dgm:spPr/>
    </dgm:pt>
    <dgm:pt modelId="{65FD6493-7DAA-4BFC-894D-5A2BB998EDA2}" type="pres">
      <dgm:prSet presAssocID="{FD08E57F-068B-4165-8D4B-5CE01231DE06}" presName="Name13" presStyleLbl="parChTrans1D2" presStyleIdx="5" presStyleCnt="44"/>
      <dgm:spPr/>
    </dgm:pt>
    <dgm:pt modelId="{ADB0FDDC-0AFA-48ED-BB5D-70C914B1E5B5}" type="pres">
      <dgm:prSet presAssocID="{CD2DEA7D-F4F5-4E69-B981-A6E34F4B3392}" presName="childText" presStyleLbl="bgAcc1" presStyleIdx="5" presStyleCnt="44">
        <dgm:presLayoutVars>
          <dgm:bulletEnabled val="1"/>
        </dgm:presLayoutVars>
      </dgm:prSet>
      <dgm:spPr/>
    </dgm:pt>
    <dgm:pt modelId="{36D66805-CE63-45A5-8ACC-7180F05C1B20}" type="pres">
      <dgm:prSet presAssocID="{6BC43B25-621E-4194-9747-F4110FBC2D1E}" presName="Name13" presStyleLbl="parChTrans1D2" presStyleIdx="6" presStyleCnt="44"/>
      <dgm:spPr/>
    </dgm:pt>
    <dgm:pt modelId="{2BC10022-F0B4-4C13-A0F3-27AA6A6E5040}" type="pres">
      <dgm:prSet presAssocID="{6238DF75-88FD-4ABE-B207-6F7F91D4F9A4}" presName="childText" presStyleLbl="bgAcc1" presStyleIdx="6" presStyleCnt="44">
        <dgm:presLayoutVars>
          <dgm:bulletEnabled val="1"/>
        </dgm:presLayoutVars>
      </dgm:prSet>
      <dgm:spPr/>
    </dgm:pt>
    <dgm:pt modelId="{70701AF9-D8E3-4F93-9588-6C5609A5AA1D}" type="pres">
      <dgm:prSet presAssocID="{DB06B215-E607-4ACD-AACA-2B0CE19A060D}" presName="Name13" presStyleLbl="parChTrans1D2" presStyleIdx="7" presStyleCnt="44"/>
      <dgm:spPr/>
    </dgm:pt>
    <dgm:pt modelId="{215F1C6A-2ECD-4277-A174-EB384A8428EC}" type="pres">
      <dgm:prSet presAssocID="{7761AF51-C72A-4990-A5A7-8A72006F3D7B}" presName="childText" presStyleLbl="bgAcc1" presStyleIdx="7" presStyleCnt="44">
        <dgm:presLayoutVars>
          <dgm:bulletEnabled val="1"/>
        </dgm:presLayoutVars>
      </dgm:prSet>
      <dgm:spPr/>
    </dgm:pt>
    <dgm:pt modelId="{8F89C414-492D-47EF-A8EB-D3D4141128CD}" type="pres">
      <dgm:prSet presAssocID="{1185B447-BB8A-4CCE-BE7F-5E5C4E50428A}" presName="Name13" presStyleLbl="parChTrans1D2" presStyleIdx="8" presStyleCnt="44"/>
      <dgm:spPr/>
    </dgm:pt>
    <dgm:pt modelId="{0F10DADF-6485-4A2D-9258-DCE3259CCFB4}" type="pres">
      <dgm:prSet presAssocID="{BC44EFAC-3B5C-4A77-8822-4217B3A69B5F}" presName="childText" presStyleLbl="bgAcc1" presStyleIdx="8" presStyleCnt="44">
        <dgm:presLayoutVars>
          <dgm:bulletEnabled val="1"/>
        </dgm:presLayoutVars>
      </dgm:prSet>
      <dgm:spPr/>
    </dgm:pt>
    <dgm:pt modelId="{C3798188-F08C-468D-8517-B861ECD2B53E}" type="pres">
      <dgm:prSet presAssocID="{0033455A-4DC0-42EB-AE83-66FCB9C774CC}" presName="Name13" presStyleLbl="parChTrans1D2" presStyleIdx="9" presStyleCnt="44"/>
      <dgm:spPr/>
    </dgm:pt>
    <dgm:pt modelId="{5EB07D0B-8B9C-42A4-9AB8-4586E6613CDE}" type="pres">
      <dgm:prSet presAssocID="{9A62EEC0-CB2A-4CBA-A47F-974AB726948A}" presName="childText" presStyleLbl="bgAcc1" presStyleIdx="9" presStyleCnt="44">
        <dgm:presLayoutVars>
          <dgm:bulletEnabled val="1"/>
        </dgm:presLayoutVars>
      </dgm:prSet>
      <dgm:spPr/>
    </dgm:pt>
    <dgm:pt modelId="{A0B828C1-8D5C-4B05-87CE-1AF579732BBF}" type="pres">
      <dgm:prSet presAssocID="{AE84D7A6-EE09-45CE-9C7F-06E80C0DE221}" presName="root" presStyleCnt="0"/>
      <dgm:spPr/>
    </dgm:pt>
    <dgm:pt modelId="{1CF7741C-5DEB-48BB-AB2E-1665E82F8581}" type="pres">
      <dgm:prSet presAssocID="{AE84D7A6-EE09-45CE-9C7F-06E80C0DE221}" presName="rootComposite" presStyleCnt="0"/>
      <dgm:spPr/>
    </dgm:pt>
    <dgm:pt modelId="{719F7605-2A11-480A-8376-58FA64CD6416}" type="pres">
      <dgm:prSet presAssocID="{AE84D7A6-EE09-45CE-9C7F-06E80C0DE221}" presName="rootText" presStyleLbl="node1" presStyleIdx="2" presStyleCnt="9"/>
      <dgm:spPr/>
    </dgm:pt>
    <dgm:pt modelId="{6A88BFDD-C4C3-4954-9D46-2E7B235D20A3}" type="pres">
      <dgm:prSet presAssocID="{AE84D7A6-EE09-45CE-9C7F-06E80C0DE221}" presName="rootConnector" presStyleLbl="node1" presStyleIdx="2" presStyleCnt="9"/>
      <dgm:spPr/>
    </dgm:pt>
    <dgm:pt modelId="{B14917CD-1220-4508-9E67-74B94CAE6008}" type="pres">
      <dgm:prSet presAssocID="{AE84D7A6-EE09-45CE-9C7F-06E80C0DE221}" presName="childShape" presStyleCnt="0"/>
      <dgm:spPr/>
    </dgm:pt>
    <dgm:pt modelId="{4B6E543C-530F-4883-BB98-C90FA058460E}" type="pres">
      <dgm:prSet presAssocID="{691D40B8-98BE-4592-BACC-9535B6C9AAB3}" presName="Name13" presStyleLbl="parChTrans1D2" presStyleIdx="10" presStyleCnt="44"/>
      <dgm:spPr/>
    </dgm:pt>
    <dgm:pt modelId="{0950585F-38B0-43CD-9EFF-725A78FDF069}" type="pres">
      <dgm:prSet presAssocID="{07334F4D-6307-458F-82EF-F55243E0289C}" presName="childText" presStyleLbl="bgAcc1" presStyleIdx="10" presStyleCnt="44">
        <dgm:presLayoutVars>
          <dgm:bulletEnabled val="1"/>
        </dgm:presLayoutVars>
      </dgm:prSet>
      <dgm:spPr/>
    </dgm:pt>
    <dgm:pt modelId="{E56656EE-C9C5-4495-9B6B-8D40FAE479A5}" type="pres">
      <dgm:prSet presAssocID="{0AF7477B-9A9C-4D8C-B2B2-F4C2DF14CEB1}" presName="Name13" presStyleLbl="parChTrans1D2" presStyleIdx="11" presStyleCnt="44"/>
      <dgm:spPr/>
    </dgm:pt>
    <dgm:pt modelId="{EAD2350E-40A6-4812-9231-88DFEA2BC33C}" type="pres">
      <dgm:prSet presAssocID="{833837E9-9C88-4BEA-A74A-1039F2096174}" presName="childText" presStyleLbl="bgAcc1" presStyleIdx="11" presStyleCnt="44">
        <dgm:presLayoutVars>
          <dgm:bulletEnabled val="1"/>
        </dgm:presLayoutVars>
      </dgm:prSet>
      <dgm:spPr/>
    </dgm:pt>
    <dgm:pt modelId="{C4A9113B-7513-4761-ADF5-109D18109729}" type="pres">
      <dgm:prSet presAssocID="{EA21C44A-80AA-4603-BA0B-4FBBED85AE0B}" presName="Name13" presStyleLbl="parChTrans1D2" presStyleIdx="12" presStyleCnt="44"/>
      <dgm:spPr/>
    </dgm:pt>
    <dgm:pt modelId="{55FF8295-9AA1-49A2-9711-51EF9D70F236}" type="pres">
      <dgm:prSet presAssocID="{097AC4A1-691C-4D5D-943D-367528FF6E85}" presName="childText" presStyleLbl="bgAcc1" presStyleIdx="12" presStyleCnt="44">
        <dgm:presLayoutVars>
          <dgm:bulletEnabled val="1"/>
        </dgm:presLayoutVars>
      </dgm:prSet>
      <dgm:spPr/>
    </dgm:pt>
    <dgm:pt modelId="{CBD3BE2E-7858-4DED-BBBC-5F1DC185712D}" type="pres">
      <dgm:prSet presAssocID="{08AC57E9-C67C-40F0-BF6A-FC2A9580E131}" presName="Name13" presStyleLbl="parChTrans1D2" presStyleIdx="13" presStyleCnt="44"/>
      <dgm:spPr/>
    </dgm:pt>
    <dgm:pt modelId="{8FF3FF19-7F4D-4DAE-9D71-69CEA618FFA7}" type="pres">
      <dgm:prSet presAssocID="{ED279425-DE5B-49C2-877B-03CDA0F95284}" presName="childText" presStyleLbl="bgAcc1" presStyleIdx="13" presStyleCnt="44">
        <dgm:presLayoutVars>
          <dgm:bulletEnabled val="1"/>
        </dgm:presLayoutVars>
      </dgm:prSet>
      <dgm:spPr/>
    </dgm:pt>
    <dgm:pt modelId="{5E170920-E58E-4B26-AD82-FD413427D99C}" type="pres">
      <dgm:prSet presAssocID="{358DA990-FEEA-43E0-9F32-F0C659266CC1}" presName="Name13" presStyleLbl="parChTrans1D2" presStyleIdx="14" presStyleCnt="44"/>
      <dgm:spPr/>
    </dgm:pt>
    <dgm:pt modelId="{5ECE0D2E-9664-4A6A-B0EF-22AD1D9CA772}" type="pres">
      <dgm:prSet presAssocID="{F49A9660-B57F-4DCC-8DB5-27068A9D48DC}" presName="childText" presStyleLbl="bgAcc1" presStyleIdx="14" presStyleCnt="44">
        <dgm:presLayoutVars>
          <dgm:bulletEnabled val="1"/>
        </dgm:presLayoutVars>
      </dgm:prSet>
      <dgm:spPr/>
    </dgm:pt>
    <dgm:pt modelId="{163428EA-EBA0-4C6E-87B5-1D3302165DAA}" type="pres">
      <dgm:prSet presAssocID="{BA3D4E5F-7BD1-4A40-A1BE-975D078D2BD8}" presName="Name13" presStyleLbl="parChTrans1D2" presStyleIdx="15" presStyleCnt="44"/>
      <dgm:spPr/>
    </dgm:pt>
    <dgm:pt modelId="{ABF75FA4-9219-4C55-9CFE-EC5DE972CC1C}" type="pres">
      <dgm:prSet presAssocID="{E94AE6FF-6712-4077-B1FD-35BE8E38828A}" presName="childText" presStyleLbl="bgAcc1" presStyleIdx="15" presStyleCnt="44">
        <dgm:presLayoutVars>
          <dgm:bulletEnabled val="1"/>
        </dgm:presLayoutVars>
      </dgm:prSet>
      <dgm:spPr/>
    </dgm:pt>
    <dgm:pt modelId="{3C1516E6-2F51-4348-8C54-4F3951C17745}" type="pres">
      <dgm:prSet presAssocID="{92E66444-98C8-4A9E-B20E-44A6D5475CEF}" presName="Name13" presStyleLbl="parChTrans1D2" presStyleIdx="16" presStyleCnt="44"/>
      <dgm:spPr/>
    </dgm:pt>
    <dgm:pt modelId="{BBA46AA3-0045-4D81-B3F2-0C7322D5B5E0}" type="pres">
      <dgm:prSet presAssocID="{00B8DAF9-E1BD-4577-81F8-84CC7BD28412}" presName="childText" presStyleLbl="bgAcc1" presStyleIdx="16" presStyleCnt="44">
        <dgm:presLayoutVars>
          <dgm:bulletEnabled val="1"/>
        </dgm:presLayoutVars>
      </dgm:prSet>
      <dgm:spPr/>
    </dgm:pt>
    <dgm:pt modelId="{2EE91961-9742-4C95-B0B6-0FE0D01BFA01}" type="pres">
      <dgm:prSet presAssocID="{B892E73C-4720-44A0-88F3-3D872798257C}" presName="Name13" presStyleLbl="parChTrans1D2" presStyleIdx="17" presStyleCnt="44"/>
      <dgm:spPr/>
    </dgm:pt>
    <dgm:pt modelId="{183E5688-906A-47E6-A09E-31E74F6C927F}" type="pres">
      <dgm:prSet presAssocID="{A3C004CF-0C33-431D-AA28-B6659DCA52CF}" presName="childText" presStyleLbl="bgAcc1" presStyleIdx="17" presStyleCnt="44">
        <dgm:presLayoutVars>
          <dgm:bulletEnabled val="1"/>
        </dgm:presLayoutVars>
      </dgm:prSet>
      <dgm:spPr/>
    </dgm:pt>
    <dgm:pt modelId="{6742838B-F6FD-4AE5-B575-23CA7840DA73}" type="pres">
      <dgm:prSet presAssocID="{F83A81F9-93CC-40FF-8D0A-8D39AD8D372B}" presName="root" presStyleCnt="0"/>
      <dgm:spPr/>
    </dgm:pt>
    <dgm:pt modelId="{345E95DA-FDDF-468A-A817-4EBCFD607E35}" type="pres">
      <dgm:prSet presAssocID="{F83A81F9-93CC-40FF-8D0A-8D39AD8D372B}" presName="rootComposite" presStyleCnt="0"/>
      <dgm:spPr/>
    </dgm:pt>
    <dgm:pt modelId="{50E35EC4-7336-4BD8-8411-8571455CA027}" type="pres">
      <dgm:prSet presAssocID="{F83A81F9-93CC-40FF-8D0A-8D39AD8D372B}" presName="rootText" presStyleLbl="node1" presStyleIdx="3" presStyleCnt="9"/>
      <dgm:spPr/>
    </dgm:pt>
    <dgm:pt modelId="{F7E79F8D-D215-4C04-A74C-E8E45C93ACC7}" type="pres">
      <dgm:prSet presAssocID="{F83A81F9-93CC-40FF-8D0A-8D39AD8D372B}" presName="rootConnector" presStyleLbl="node1" presStyleIdx="3" presStyleCnt="9"/>
      <dgm:spPr/>
    </dgm:pt>
    <dgm:pt modelId="{BF4C42ED-1AF8-4799-A771-49ABE745FDD1}" type="pres">
      <dgm:prSet presAssocID="{F83A81F9-93CC-40FF-8D0A-8D39AD8D372B}" presName="childShape" presStyleCnt="0"/>
      <dgm:spPr/>
    </dgm:pt>
    <dgm:pt modelId="{7405EC5A-791B-440D-AFA0-13CC2AEC4498}" type="pres">
      <dgm:prSet presAssocID="{C3952E9D-BA09-42BE-A415-58CF4C0442BB}" presName="Name13" presStyleLbl="parChTrans1D2" presStyleIdx="18" presStyleCnt="44"/>
      <dgm:spPr/>
    </dgm:pt>
    <dgm:pt modelId="{6C7D8BAA-9219-48BF-BB8C-067F73A5D564}" type="pres">
      <dgm:prSet presAssocID="{569548C9-EAE2-4589-BF44-87E1A9076AC8}" presName="childText" presStyleLbl="bgAcc1" presStyleIdx="18" presStyleCnt="44">
        <dgm:presLayoutVars>
          <dgm:bulletEnabled val="1"/>
        </dgm:presLayoutVars>
      </dgm:prSet>
      <dgm:spPr/>
    </dgm:pt>
    <dgm:pt modelId="{2AA207A8-9A04-4CBA-B2EB-56FAAC079101}" type="pres">
      <dgm:prSet presAssocID="{EF9FDE75-38C8-4A5D-A6F6-3B7DBE3C671F}" presName="Name13" presStyleLbl="parChTrans1D2" presStyleIdx="19" presStyleCnt="44"/>
      <dgm:spPr/>
    </dgm:pt>
    <dgm:pt modelId="{40D4CA2E-0F34-48F8-8D48-45E8044A5E7C}" type="pres">
      <dgm:prSet presAssocID="{CB4B6BAC-1F29-41A3-A231-38AA97672A80}" presName="childText" presStyleLbl="bgAcc1" presStyleIdx="19" presStyleCnt="44">
        <dgm:presLayoutVars>
          <dgm:bulletEnabled val="1"/>
        </dgm:presLayoutVars>
      </dgm:prSet>
      <dgm:spPr/>
    </dgm:pt>
    <dgm:pt modelId="{DE769EAB-4EC9-4BF1-AD75-1E092F853428}" type="pres">
      <dgm:prSet presAssocID="{B8701C6B-CEA4-4457-8E6D-553EBABA23DB}" presName="Name13" presStyleLbl="parChTrans1D2" presStyleIdx="20" presStyleCnt="44"/>
      <dgm:spPr/>
    </dgm:pt>
    <dgm:pt modelId="{C9407B51-B4C4-4B99-8226-04950926EDE7}" type="pres">
      <dgm:prSet presAssocID="{1282E08A-A2DE-4417-A579-9CE33868ABB7}" presName="childText" presStyleLbl="bgAcc1" presStyleIdx="20" presStyleCnt="44">
        <dgm:presLayoutVars>
          <dgm:bulletEnabled val="1"/>
        </dgm:presLayoutVars>
      </dgm:prSet>
      <dgm:spPr/>
    </dgm:pt>
    <dgm:pt modelId="{383A4377-34F6-464F-B800-81F5E1A6184C}" type="pres">
      <dgm:prSet presAssocID="{CCCD06C8-F1F5-40A1-9D53-9FC41F609989}" presName="Name13" presStyleLbl="parChTrans1D2" presStyleIdx="21" presStyleCnt="44"/>
      <dgm:spPr/>
    </dgm:pt>
    <dgm:pt modelId="{7F4D13C9-26C8-485F-9E3E-7A0687B5494D}" type="pres">
      <dgm:prSet presAssocID="{FD79DCC8-0C13-4ACA-873A-2C0554D45A22}" presName="childText" presStyleLbl="bgAcc1" presStyleIdx="21" presStyleCnt="44">
        <dgm:presLayoutVars>
          <dgm:bulletEnabled val="1"/>
        </dgm:presLayoutVars>
      </dgm:prSet>
      <dgm:spPr/>
    </dgm:pt>
    <dgm:pt modelId="{4BED17DA-5CFC-4100-A640-A08727214650}" type="pres">
      <dgm:prSet presAssocID="{8DCA5F89-B00C-49A3-BC38-8892CEEAD70B}" presName="Name13" presStyleLbl="parChTrans1D2" presStyleIdx="22" presStyleCnt="44"/>
      <dgm:spPr/>
    </dgm:pt>
    <dgm:pt modelId="{28C0E799-BEB1-4F04-A045-88725E4BB6C8}" type="pres">
      <dgm:prSet presAssocID="{62B321DC-D2C4-46BE-9F57-5BCCD4CE6CC2}" presName="childText" presStyleLbl="bgAcc1" presStyleIdx="22" presStyleCnt="44">
        <dgm:presLayoutVars>
          <dgm:bulletEnabled val="1"/>
        </dgm:presLayoutVars>
      </dgm:prSet>
      <dgm:spPr/>
    </dgm:pt>
    <dgm:pt modelId="{8AB781AA-3C6C-47FE-B8CF-D1591862D702}" type="pres">
      <dgm:prSet presAssocID="{5CE19295-1114-40D6-941F-DD932DC2B3B9}" presName="Name13" presStyleLbl="parChTrans1D2" presStyleIdx="23" presStyleCnt="44"/>
      <dgm:spPr/>
    </dgm:pt>
    <dgm:pt modelId="{D14AFBCF-47DE-4F14-A94E-2CB5F244E4A0}" type="pres">
      <dgm:prSet presAssocID="{F913C924-E8B5-4D8B-9A27-A7A40ADC2D18}" presName="childText" presStyleLbl="bgAcc1" presStyleIdx="23" presStyleCnt="44">
        <dgm:presLayoutVars>
          <dgm:bulletEnabled val="1"/>
        </dgm:presLayoutVars>
      </dgm:prSet>
      <dgm:spPr/>
    </dgm:pt>
    <dgm:pt modelId="{66071F55-8D06-4939-B2DF-B81CE174C29D}" type="pres">
      <dgm:prSet presAssocID="{BC9A9775-64F0-4225-B037-32390FA3484E}" presName="Name13" presStyleLbl="parChTrans1D2" presStyleIdx="24" presStyleCnt="44"/>
      <dgm:spPr/>
    </dgm:pt>
    <dgm:pt modelId="{1FF19155-11F3-4DC2-9902-94F6747F2631}" type="pres">
      <dgm:prSet presAssocID="{AFD07B21-DB72-4A43-9B47-9ABDD7ED1339}" presName="childText" presStyleLbl="bgAcc1" presStyleIdx="24" presStyleCnt="44">
        <dgm:presLayoutVars>
          <dgm:bulletEnabled val="1"/>
        </dgm:presLayoutVars>
      </dgm:prSet>
      <dgm:spPr/>
    </dgm:pt>
    <dgm:pt modelId="{9073F214-32B2-4427-B685-D1F42365FABD}" type="pres">
      <dgm:prSet presAssocID="{E5E456E2-0E15-4BA3-A10A-D161DF6FD5CB}" presName="Name13" presStyleLbl="parChTrans1D2" presStyleIdx="25" presStyleCnt="44"/>
      <dgm:spPr/>
    </dgm:pt>
    <dgm:pt modelId="{50B672FC-D867-4D7E-A9EB-019B6C903B21}" type="pres">
      <dgm:prSet presAssocID="{222B4666-29DE-44CA-85D1-B25070D0FBC8}" presName="childText" presStyleLbl="bgAcc1" presStyleIdx="25" presStyleCnt="44">
        <dgm:presLayoutVars>
          <dgm:bulletEnabled val="1"/>
        </dgm:presLayoutVars>
      </dgm:prSet>
      <dgm:spPr/>
    </dgm:pt>
    <dgm:pt modelId="{BC307CAC-CEC8-4AAF-9A32-FDDC085662A0}" type="pres">
      <dgm:prSet presAssocID="{B14E333B-F409-403C-B090-B9128EA6C43E}" presName="Name13" presStyleLbl="parChTrans1D2" presStyleIdx="26" presStyleCnt="44"/>
      <dgm:spPr/>
    </dgm:pt>
    <dgm:pt modelId="{A52E0A48-F1F2-400A-A7F4-C2F5FD595A6E}" type="pres">
      <dgm:prSet presAssocID="{EAC0643D-5D33-4D62-8894-5EA7E1B33741}" presName="childText" presStyleLbl="bgAcc1" presStyleIdx="26" presStyleCnt="44">
        <dgm:presLayoutVars>
          <dgm:bulletEnabled val="1"/>
        </dgm:presLayoutVars>
      </dgm:prSet>
      <dgm:spPr/>
    </dgm:pt>
    <dgm:pt modelId="{B2AAEF1C-B361-4E52-99EA-37CCA187BA43}" type="pres">
      <dgm:prSet presAssocID="{8CCA18FE-A932-4DAF-BC58-17859DE8F9F2}" presName="root" presStyleCnt="0"/>
      <dgm:spPr/>
    </dgm:pt>
    <dgm:pt modelId="{A1206ED0-C64B-4F90-8952-CC60610DD193}" type="pres">
      <dgm:prSet presAssocID="{8CCA18FE-A932-4DAF-BC58-17859DE8F9F2}" presName="rootComposite" presStyleCnt="0"/>
      <dgm:spPr/>
    </dgm:pt>
    <dgm:pt modelId="{88F6E402-1830-44CC-8511-DEB86F093176}" type="pres">
      <dgm:prSet presAssocID="{8CCA18FE-A932-4DAF-BC58-17859DE8F9F2}" presName="rootText" presStyleLbl="node1" presStyleIdx="4" presStyleCnt="9"/>
      <dgm:spPr/>
    </dgm:pt>
    <dgm:pt modelId="{961F49B7-EA05-44C2-B9F4-90B97C9F8B3E}" type="pres">
      <dgm:prSet presAssocID="{8CCA18FE-A932-4DAF-BC58-17859DE8F9F2}" presName="rootConnector" presStyleLbl="node1" presStyleIdx="4" presStyleCnt="9"/>
      <dgm:spPr/>
    </dgm:pt>
    <dgm:pt modelId="{C1721C2C-0F38-496E-89D8-5B82791D5225}" type="pres">
      <dgm:prSet presAssocID="{8CCA18FE-A932-4DAF-BC58-17859DE8F9F2}" presName="childShape" presStyleCnt="0"/>
      <dgm:spPr/>
    </dgm:pt>
    <dgm:pt modelId="{1D3683D8-8557-4FD2-A3F1-6E443E9AC747}" type="pres">
      <dgm:prSet presAssocID="{78D4E2FC-562F-47E8-B8CF-F2B296E9F760}" presName="Name13" presStyleLbl="parChTrans1D2" presStyleIdx="27" presStyleCnt="44"/>
      <dgm:spPr/>
    </dgm:pt>
    <dgm:pt modelId="{B73B965E-E683-49BC-A434-733579F7AA12}" type="pres">
      <dgm:prSet presAssocID="{EE9AD92A-EC8F-4D7E-9C61-A551172E9C5F}" presName="childText" presStyleLbl="bgAcc1" presStyleIdx="27" presStyleCnt="44">
        <dgm:presLayoutVars>
          <dgm:bulletEnabled val="1"/>
        </dgm:presLayoutVars>
      </dgm:prSet>
      <dgm:spPr/>
    </dgm:pt>
    <dgm:pt modelId="{50D41495-70B6-4376-8EDB-5608C13EB4E2}" type="pres">
      <dgm:prSet presAssocID="{B4BCD2A4-7C53-45F9-8DD1-88BF7B253B31}" presName="Name13" presStyleLbl="parChTrans1D2" presStyleIdx="28" presStyleCnt="44"/>
      <dgm:spPr/>
    </dgm:pt>
    <dgm:pt modelId="{EB131B51-0E97-4D84-9925-6AA93A8CCDB3}" type="pres">
      <dgm:prSet presAssocID="{E72D3F1A-A4C8-4136-81BC-5CE76BBE5931}" presName="childText" presStyleLbl="bgAcc1" presStyleIdx="28" presStyleCnt="44">
        <dgm:presLayoutVars>
          <dgm:bulletEnabled val="1"/>
        </dgm:presLayoutVars>
      </dgm:prSet>
      <dgm:spPr/>
    </dgm:pt>
    <dgm:pt modelId="{CBE886C3-9239-4CCB-8558-4C6F74C9B9B7}" type="pres">
      <dgm:prSet presAssocID="{FBAD00C1-2656-4AAE-A851-B76A7F12482F}" presName="Name13" presStyleLbl="parChTrans1D2" presStyleIdx="29" presStyleCnt="44"/>
      <dgm:spPr/>
    </dgm:pt>
    <dgm:pt modelId="{5D9EF0CC-1E96-40BF-A98B-A2A48D63CF77}" type="pres">
      <dgm:prSet presAssocID="{384646E2-3C55-49B2-AA89-DF080654357B}" presName="childText" presStyleLbl="bgAcc1" presStyleIdx="29" presStyleCnt="44">
        <dgm:presLayoutVars>
          <dgm:bulletEnabled val="1"/>
        </dgm:presLayoutVars>
      </dgm:prSet>
      <dgm:spPr/>
    </dgm:pt>
    <dgm:pt modelId="{CF59B890-8CCE-4359-A714-F76912010F99}" type="pres">
      <dgm:prSet presAssocID="{7289574D-FE2B-41B6-AA10-20819E2A3226}" presName="Name13" presStyleLbl="parChTrans1D2" presStyleIdx="30" presStyleCnt="44"/>
      <dgm:spPr/>
    </dgm:pt>
    <dgm:pt modelId="{FF7B76F8-694B-456A-A902-C37000A145EF}" type="pres">
      <dgm:prSet presAssocID="{81B790C5-965B-418A-91F5-6F4AC9097648}" presName="childText" presStyleLbl="bgAcc1" presStyleIdx="30" presStyleCnt="44">
        <dgm:presLayoutVars>
          <dgm:bulletEnabled val="1"/>
        </dgm:presLayoutVars>
      </dgm:prSet>
      <dgm:spPr/>
    </dgm:pt>
    <dgm:pt modelId="{50A70D2D-A09C-40FF-88C3-2E8AF166261A}" type="pres">
      <dgm:prSet presAssocID="{9056084B-3552-46EA-BBD9-94ADED0B2E75}" presName="root" presStyleCnt="0"/>
      <dgm:spPr/>
    </dgm:pt>
    <dgm:pt modelId="{924E54C3-86A1-425A-8FE9-688534853AAA}" type="pres">
      <dgm:prSet presAssocID="{9056084B-3552-46EA-BBD9-94ADED0B2E75}" presName="rootComposite" presStyleCnt="0"/>
      <dgm:spPr/>
    </dgm:pt>
    <dgm:pt modelId="{66FD0728-57D3-4E3A-93DF-C7E95296EAE6}" type="pres">
      <dgm:prSet presAssocID="{9056084B-3552-46EA-BBD9-94ADED0B2E75}" presName="rootText" presStyleLbl="node1" presStyleIdx="5" presStyleCnt="9"/>
      <dgm:spPr/>
    </dgm:pt>
    <dgm:pt modelId="{A6493FEF-671B-4C19-BFEC-75FD3AE472C4}" type="pres">
      <dgm:prSet presAssocID="{9056084B-3552-46EA-BBD9-94ADED0B2E75}" presName="rootConnector" presStyleLbl="node1" presStyleIdx="5" presStyleCnt="9"/>
      <dgm:spPr/>
    </dgm:pt>
    <dgm:pt modelId="{E33ED0E6-EC47-4F8F-92B5-F7030875B00E}" type="pres">
      <dgm:prSet presAssocID="{9056084B-3552-46EA-BBD9-94ADED0B2E75}" presName="childShape" presStyleCnt="0"/>
      <dgm:spPr/>
    </dgm:pt>
    <dgm:pt modelId="{B2ECE33B-F72B-4460-AEB4-65524A456327}" type="pres">
      <dgm:prSet presAssocID="{62D5A94D-D2C4-4475-8BD7-305C48BCB23C}" presName="Name13" presStyleLbl="parChTrans1D2" presStyleIdx="31" presStyleCnt="44"/>
      <dgm:spPr/>
    </dgm:pt>
    <dgm:pt modelId="{F43AE07F-F634-484D-9F52-AFC5AB665E95}" type="pres">
      <dgm:prSet presAssocID="{B943CD53-4A0C-47C5-880C-DDAB03D0BAB2}" presName="childText" presStyleLbl="bgAcc1" presStyleIdx="31" presStyleCnt="44">
        <dgm:presLayoutVars>
          <dgm:bulletEnabled val="1"/>
        </dgm:presLayoutVars>
      </dgm:prSet>
      <dgm:spPr/>
    </dgm:pt>
    <dgm:pt modelId="{E07AA337-3458-43FB-BF89-A5656401D7A2}" type="pres">
      <dgm:prSet presAssocID="{C4076288-5F8C-404F-9289-B5EBF82F2B70}" presName="Name13" presStyleLbl="parChTrans1D2" presStyleIdx="32" presStyleCnt="44"/>
      <dgm:spPr/>
    </dgm:pt>
    <dgm:pt modelId="{15A0C928-973D-4FAC-AC42-FD89F79F3DF7}" type="pres">
      <dgm:prSet presAssocID="{CC0DD178-8D0C-424E-A638-B7B6AF2BEEA0}" presName="childText" presStyleLbl="bgAcc1" presStyleIdx="32" presStyleCnt="44">
        <dgm:presLayoutVars>
          <dgm:bulletEnabled val="1"/>
        </dgm:presLayoutVars>
      </dgm:prSet>
      <dgm:spPr/>
    </dgm:pt>
    <dgm:pt modelId="{94C1985D-12B2-4CEC-96E7-5F6C5BBB978F}" type="pres">
      <dgm:prSet presAssocID="{72D94DFE-59C7-4903-8147-194880331402}" presName="root" presStyleCnt="0"/>
      <dgm:spPr/>
    </dgm:pt>
    <dgm:pt modelId="{BCBBB28C-8D4D-480F-98C8-219B30F1157F}" type="pres">
      <dgm:prSet presAssocID="{72D94DFE-59C7-4903-8147-194880331402}" presName="rootComposite" presStyleCnt="0"/>
      <dgm:spPr/>
    </dgm:pt>
    <dgm:pt modelId="{F1B98DA9-C0DA-4DF3-88E9-EC619321DB2A}" type="pres">
      <dgm:prSet presAssocID="{72D94DFE-59C7-4903-8147-194880331402}" presName="rootText" presStyleLbl="node1" presStyleIdx="6" presStyleCnt="9"/>
      <dgm:spPr/>
    </dgm:pt>
    <dgm:pt modelId="{5820A6EF-6C46-40E9-9E48-91E9AEB2F67B}" type="pres">
      <dgm:prSet presAssocID="{72D94DFE-59C7-4903-8147-194880331402}" presName="rootConnector" presStyleLbl="node1" presStyleIdx="6" presStyleCnt="9"/>
      <dgm:spPr/>
    </dgm:pt>
    <dgm:pt modelId="{383BB710-3D5E-4C26-BFF5-892A759BC775}" type="pres">
      <dgm:prSet presAssocID="{72D94DFE-59C7-4903-8147-194880331402}" presName="childShape" presStyleCnt="0"/>
      <dgm:spPr/>
    </dgm:pt>
    <dgm:pt modelId="{089D1868-6BDF-4A28-8451-19E709440D4C}" type="pres">
      <dgm:prSet presAssocID="{BF44BA64-F47D-45E5-A56D-013FE6B1C1E0}" presName="Name13" presStyleLbl="parChTrans1D2" presStyleIdx="33" presStyleCnt="44"/>
      <dgm:spPr/>
    </dgm:pt>
    <dgm:pt modelId="{3791792C-F985-40D9-9D24-55F9054A89B9}" type="pres">
      <dgm:prSet presAssocID="{1BC6C3CF-68D2-4AE9-9B67-72F1FC675473}" presName="childText" presStyleLbl="bgAcc1" presStyleIdx="33" presStyleCnt="44">
        <dgm:presLayoutVars>
          <dgm:bulletEnabled val="1"/>
        </dgm:presLayoutVars>
      </dgm:prSet>
      <dgm:spPr/>
    </dgm:pt>
    <dgm:pt modelId="{AD1AB941-2DF2-476F-98DD-92B3541FE91C}" type="pres">
      <dgm:prSet presAssocID="{DC085970-4BF0-4C36-92D0-ED87577F3601}" presName="Name13" presStyleLbl="parChTrans1D2" presStyleIdx="34" presStyleCnt="44"/>
      <dgm:spPr/>
    </dgm:pt>
    <dgm:pt modelId="{FA348871-25F3-4BE7-BF92-334CE99903CB}" type="pres">
      <dgm:prSet presAssocID="{FEF069CB-64C4-4E99-A766-32D487833F86}" presName="childText" presStyleLbl="bgAcc1" presStyleIdx="34" presStyleCnt="44">
        <dgm:presLayoutVars>
          <dgm:bulletEnabled val="1"/>
        </dgm:presLayoutVars>
      </dgm:prSet>
      <dgm:spPr/>
    </dgm:pt>
    <dgm:pt modelId="{30B951EE-D926-43AD-8626-59198623666D}" type="pres">
      <dgm:prSet presAssocID="{097C63CE-50F2-49A7-AD3B-5FB378094F6A}" presName="Name13" presStyleLbl="parChTrans1D2" presStyleIdx="35" presStyleCnt="44"/>
      <dgm:spPr/>
    </dgm:pt>
    <dgm:pt modelId="{03D6A417-E325-44B7-9E02-3A0D7219E65E}" type="pres">
      <dgm:prSet presAssocID="{D5ECB5B7-1A2F-41C4-BEE8-82BC56259FC1}" presName="childText" presStyleLbl="bgAcc1" presStyleIdx="35" presStyleCnt="44">
        <dgm:presLayoutVars>
          <dgm:bulletEnabled val="1"/>
        </dgm:presLayoutVars>
      </dgm:prSet>
      <dgm:spPr/>
    </dgm:pt>
    <dgm:pt modelId="{6B03BD34-6AD9-4BC6-B909-684512288ACF}" type="pres">
      <dgm:prSet presAssocID="{9E45C8EB-853B-4571-90AA-05047E828B18}" presName="Name13" presStyleLbl="parChTrans1D2" presStyleIdx="36" presStyleCnt="44"/>
      <dgm:spPr/>
    </dgm:pt>
    <dgm:pt modelId="{AA07B6A1-7A93-4A87-9FBA-5FC479B3BA31}" type="pres">
      <dgm:prSet presAssocID="{A1E8818B-9028-49E6-9AE6-4A2F8411A34A}" presName="childText" presStyleLbl="bgAcc1" presStyleIdx="36" presStyleCnt="44">
        <dgm:presLayoutVars>
          <dgm:bulletEnabled val="1"/>
        </dgm:presLayoutVars>
      </dgm:prSet>
      <dgm:spPr/>
    </dgm:pt>
    <dgm:pt modelId="{FD5F50C0-532F-45B5-B2C3-2EC9958A2515}" type="pres">
      <dgm:prSet presAssocID="{4D28A5BF-1095-41CD-B47A-A4187B03C31F}" presName="Name13" presStyleLbl="parChTrans1D2" presStyleIdx="37" presStyleCnt="44"/>
      <dgm:spPr/>
    </dgm:pt>
    <dgm:pt modelId="{B11ED7E3-9A42-42DC-94C4-006785CD2546}" type="pres">
      <dgm:prSet presAssocID="{95B7E9EA-8177-4CAC-8824-887E598A6424}" presName="childText" presStyleLbl="bgAcc1" presStyleIdx="37" presStyleCnt="44">
        <dgm:presLayoutVars>
          <dgm:bulletEnabled val="1"/>
        </dgm:presLayoutVars>
      </dgm:prSet>
      <dgm:spPr/>
    </dgm:pt>
    <dgm:pt modelId="{1AA5218F-3E85-435A-B3DB-6469372ECF73}" type="pres">
      <dgm:prSet presAssocID="{56BECFD7-19C4-4CC8-A2DE-66B41B2ED7F6}" presName="root" presStyleCnt="0"/>
      <dgm:spPr/>
    </dgm:pt>
    <dgm:pt modelId="{D28C1EE8-6909-4FE8-8CD1-AF93456D49E5}" type="pres">
      <dgm:prSet presAssocID="{56BECFD7-19C4-4CC8-A2DE-66B41B2ED7F6}" presName="rootComposite" presStyleCnt="0"/>
      <dgm:spPr/>
    </dgm:pt>
    <dgm:pt modelId="{CD23E6B1-2C74-48BD-82DA-C26CC3602F9A}" type="pres">
      <dgm:prSet presAssocID="{56BECFD7-19C4-4CC8-A2DE-66B41B2ED7F6}" presName="rootText" presStyleLbl="node1" presStyleIdx="7" presStyleCnt="9"/>
      <dgm:spPr/>
    </dgm:pt>
    <dgm:pt modelId="{F463BBDC-E7E8-40F9-9441-6B06042A0CCE}" type="pres">
      <dgm:prSet presAssocID="{56BECFD7-19C4-4CC8-A2DE-66B41B2ED7F6}" presName="rootConnector" presStyleLbl="node1" presStyleIdx="7" presStyleCnt="9"/>
      <dgm:spPr/>
    </dgm:pt>
    <dgm:pt modelId="{FCB1A348-D662-4904-AD71-5A4D415345A7}" type="pres">
      <dgm:prSet presAssocID="{56BECFD7-19C4-4CC8-A2DE-66B41B2ED7F6}" presName="childShape" presStyleCnt="0"/>
      <dgm:spPr/>
    </dgm:pt>
    <dgm:pt modelId="{5088E9DF-3A28-4320-A134-4B5764409BFE}" type="pres">
      <dgm:prSet presAssocID="{3763DC4B-8B21-4039-B20C-DCC6E440E6A1}" presName="Name13" presStyleLbl="parChTrans1D2" presStyleIdx="38" presStyleCnt="44"/>
      <dgm:spPr/>
    </dgm:pt>
    <dgm:pt modelId="{E1606336-1467-411B-B06F-DD5EEF49FA6A}" type="pres">
      <dgm:prSet presAssocID="{407C95E9-DBAC-4374-8976-34AC060F36D4}" presName="childText" presStyleLbl="bgAcc1" presStyleIdx="38" presStyleCnt="44">
        <dgm:presLayoutVars>
          <dgm:bulletEnabled val="1"/>
        </dgm:presLayoutVars>
      </dgm:prSet>
      <dgm:spPr/>
    </dgm:pt>
    <dgm:pt modelId="{98E3356A-F935-46AA-96B3-CBCEFEA8F609}" type="pres">
      <dgm:prSet presAssocID="{C1C83C4F-21C5-4226-AE9B-B9FB71E4A3D4}" presName="Name13" presStyleLbl="parChTrans1D2" presStyleIdx="39" presStyleCnt="44"/>
      <dgm:spPr/>
    </dgm:pt>
    <dgm:pt modelId="{B98756F5-6CB9-4ADD-9356-D6F1483D8158}" type="pres">
      <dgm:prSet presAssocID="{18772107-4648-4D5F-B8A0-B64A8801A70D}" presName="childText" presStyleLbl="bgAcc1" presStyleIdx="39" presStyleCnt="44">
        <dgm:presLayoutVars>
          <dgm:bulletEnabled val="1"/>
        </dgm:presLayoutVars>
      </dgm:prSet>
      <dgm:spPr/>
    </dgm:pt>
    <dgm:pt modelId="{A992C209-9DF6-4BE7-ACDE-9AD29A3232E5}" type="pres">
      <dgm:prSet presAssocID="{22269D15-26CB-4282-AE7D-8F6CE4EE286D}" presName="Name13" presStyleLbl="parChTrans1D2" presStyleIdx="40" presStyleCnt="44"/>
      <dgm:spPr/>
    </dgm:pt>
    <dgm:pt modelId="{ED8BD365-9B68-4880-A84E-1FA0F9B41644}" type="pres">
      <dgm:prSet presAssocID="{E95F4B83-C74F-48E6-BB09-BDCA107D0A09}" presName="childText" presStyleLbl="bgAcc1" presStyleIdx="40" presStyleCnt="44">
        <dgm:presLayoutVars>
          <dgm:bulletEnabled val="1"/>
        </dgm:presLayoutVars>
      </dgm:prSet>
      <dgm:spPr/>
    </dgm:pt>
    <dgm:pt modelId="{9983B3B9-138B-4538-BFD4-ABEB7DFA4C57}" type="pres">
      <dgm:prSet presAssocID="{F1BFFCB1-F219-4CFC-8225-5223691D6787}" presName="root" presStyleCnt="0"/>
      <dgm:spPr/>
    </dgm:pt>
    <dgm:pt modelId="{BEABC751-B4DC-44E9-B3D4-18F04689CCB3}" type="pres">
      <dgm:prSet presAssocID="{F1BFFCB1-F219-4CFC-8225-5223691D6787}" presName="rootComposite" presStyleCnt="0"/>
      <dgm:spPr/>
    </dgm:pt>
    <dgm:pt modelId="{DA51441B-B0C6-43FD-83DB-7FB5B6D1CC35}" type="pres">
      <dgm:prSet presAssocID="{F1BFFCB1-F219-4CFC-8225-5223691D6787}" presName="rootText" presStyleLbl="node1" presStyleIdx="8" presStyleCnt="9"/>
      <dgm:spPr/>
    </dgm:pt>
    <dgm:pt modelId="{635968C3-6DE3-4881-9FBC-D4B68D8359CE}" type="pres">
      <dgm:prSet presAssocID="{F1BFFCB1-F219-4CFC-8225-5223691D6787}" presName="rootConnector" presStyleLbl="node1" presStyleIdx="8" presStyleCnt="9"/>
      <dgm:spPr/>
    </dgm:pt>
    <dgm:pt modelId="{ED75DE88-1A15-4DB0-8447-E53BFD57A623}" type="pres">
      <dgm:prSet presAssocID="{F1BFFCB1-F219-4CFC-8225-5223691D6787}" presName="childShape" presStyleCnt="0"/>
      <dgm:spPr/>
    </dgm:pt>
    <dgm:pt modelId="{6B2F4102-5FD9-41FE-A41B-BCF260B09F99}" type="pres">
      <dgm:prSet presAssocID="{C48460C9-01BF-4D9C-9AA5-BC2AB76574FC}" presName="Name13" presStyleLbl="parChTrans1D2" presStyleIdx="41" presStyleCnt="44"/>
      <dgm:spPr/>
    </dgm:pt>
    <dgm:pt modelId="{F6CAADEC-505F-4005-BF3F-5BB4AFA6C0B4}" type="pres">
      <dgm:prSet presAssocID="{BDC882F9-807E-48B9-BAC3-5866F53144CF}" presName="childText" presStyleLbl="bgAcc1" presStyleIdx="41" presStyleCnt="44">
        <dgm:presLayoutVars>
          <dgm:bulletEnabled val="1"/>
        </dgm:presLayoutVars>
      </dgm:prSet>
      <dgm:spPr/>
    </dgm:pt>
    <dgm:pt modelId="{224CCD95-2270-4367-920B-9B3C0C3B83DC}" type="pres">
      <dgm:prSet presAssocID="{FF38AAC5-B1FD-4B56-B545-3A19DE4DD394}" presName="Name13" presStyleLbl="parChTrans1D2" presStyleIdx="42" presStyleCnt="44"/>
      <dgm:spPr/>
    </dgm:pt>
    <dgm:pt modelId="{51FC1F14-B750-4F82-BFFC-54C57FD3BC35}" type="pres">
      <dgm:prSet presAssocID="{70FFCECB-2080-447B-9882-700826ADD6F9}" presName="childText" presStyleLbl="bgAcc1" presStyleIdx="42" presStyleCnt="44">
        <dgm:presLayoutVars>
          <dgm:bulletEnabled val="1"/>
        </dgm:presLayoutVars>
      </dgm:prSet>
      <dgm:spPr/>
    </dgm:pt>
    <dgm:pt modelId="{7A6A3DC5-E599-4643-81BF-6A1692A5CB69}" type="pres">
      <dgm:prSet presAssocID="{44436FE4-310C-4F5B-A6AE-80F7DA388B5D}" presName="Name13" presStyleLbl="parChTrans1D2" presStyleIdx="43" presStyleCnt="44"/>
      <dgm:spPr/>
    </dgm:pt>
    <dgm:pt modelId="{6CAB6198-B003-442A-AE45-24F779CFA0E0}" type="pres">
      <dgm:prSet presAssocID="{F026BDE1-CF8F-4AEB-B936-EDED3CB3E2CA}" presName="childText" presStyleLbl="bgAcc1" presStyleIdx="43" presStyleCnt="44">
        <dgm:presLayoutVars>
          <dgm:bulletEnabled val="1"/>
        </dgm:presLayoutVars>
      </dgm:prSet>
      <dgm:spPr/>
    </dgm:pt>
  </dgm:ptLst>
  <dgm:cxnLst>
    <dgm:cxn modelId="{6A26B701-FEF4-4086-9851-C3C256B80E4E}" srcId="{8CCA18FE-A932-4DAF-BC58-17859DE8F9F2}" destId="{384646E2-3C55-49B2-AA89-DF080654357B}" srcOrd="2" destOrd="0" parTransId="{FBAD00C1-2656-4AAE-A851-B76A7F12482F}" sibTransId="{C49EB2FD-D5EB-4F4A-B083-83E97F82FC07}"/>
    <dgm:cxn modelId="{FA16A604-A576-42FA-B339-CCCE6D7281C6}" type="presOf" srcId="{9A62EEC0-CB2A-4CBA-A47F-974AB726948A}" destId="{5EB07D0B-8B9C-42A4-9AB8-4586E6613CDE}" srcOrd="0" destOrd="0" presId="urn:microsoft.com/office/officeart/2005/8/layout/hierarchy3"/>
    <dgm:cxn modelId="{69D1C404-5676-42B8-8BB0-E59513AFD4B6}" type="presOf" srcId="{72D94DFE-59C7-4903-8147-194880331402}" destId="{5820A6EF-6C46-40E9-9E48-91E9AEB2F67B}" srcOrd="1" destOrd="0" presId="urn:microsoft.com/office/officeart/2005/8/layout/hierarchy3"/>
    <dgm:cxn modelId="{C9555306-7BC9-4602-8E8C-B2DE19EDF079}" srcId="{56BECFD7-19C4-4CC8-A2DE-66B41B2ED7F6}" destId="{18772107-4648-4D5F-B8A0-B64A8801A70D}" srcOrd="1" destOrd="0" parTransId="{C1C83C4F-21C5-4226-AE9B-B9FB71E4A3D4}" sibTransId="{DC0A3401-FE3D-4F49-A3BF-BC16E69068FA}"/>
    <dgm:cxn modelId="{42EF1F08-9FAC-40F2-A88D-26D46E276045}" type="presOf" srcId="{492ADFD5-AC6F-46D5-A1D6-6C70211BE8D1}" destId="{B436B576-D9A0-4C00-9C85-7E24A4449ED0}" srcOrd="0" destOrd="0" presId="urn:microsoft.com/office/officeart/2005/8/layout/hierarchy3"/>
    <dgm:cxn modelId="{A3F15208-B453-45B7-8F1E-CD0BC1F9B78D}" srcId="{0853C607-5084-44B3-98E4-D2F82C18B945}" destId="{43316CD8-F293-46FB-B4B5-13D15F32DCC2}" srcOrd="0" destOrd="0" parTransId="{522C97BD-9F5A-457C-BEEB-38DB8315C5FC}" sibTransId="{02CBD7FE-7AA1-4C40-A53E-97D6E9C18E39}"/>
    <dgm:cxn modelId="{3F7CC908-5CBD-4A5F-B4B9-E55FD7292EC1}" type="presOf" srcId="{DB06B215-E607-4ACD-AACA-2B0CE19A060D}" destId="{70701AF9-D8E3-4F93-9588-6C5609A5AA1D}" srcOrd="0" destOrd="0" presId="urn:microsoft.com/office/officeart/2005/8/layout/hierarchy3"/>
    <dgm:cxn modelId="{E13B0C09-C813-40FD-89E6-CCC037280C75}" srcId="{F5EE532C-0239-46EF-8B95-760ADC772EBE}" destId="{CD2DEA7D-F4F5-4E69-B981-A6E34F4B3392}" srcOrd="1" destOrd="0" parTransId="{FD08E57F-068B-4165-8D4B-5CE01231DE06}" sibTransId="{34782CB4-247B-4EDE-839D-6266FFE6E27C}"/>
    <dgm:cxn modelId="{82FC640A-CDB8-45F5-9CD8-9DABE89FFD97}" srcId="{F83A81F9-93CC-40FF-8D0A-8D39AD8D372B}" destId="{EAC0643D-5D33-4D62-8894-5EA7E1B33741}" srcOrd="8" destOrd="0" parTransId="{B14E333B-F409-403C-B090-B9128EA6C43E}" sibTransId="{CE081D7F-9CD4-43A6-94E2-291D3A110D93}"/>
    <dgm:cxn modelId="{AA2F2A0D-8575-42A6-9D84-868BAC620900}" type="presOf" srcId="{BC44EFAC-3B5C-4A77-8822-4217B3A69B5F}" destId="{0F10DADF-6485-4A2D-9258-DCE3259CCFB4}" srcOrd="0" destOrd="0" presId="urn:microsoft.com/office/officeart/2005/8/layout/hierarchy3"/>
    <dgm:cxn modelId="{BE9AB310-2FF4-40D5-9B89-B05B65D612C4}" srcId="{F83A81F9-93CC-40FF-8D0A-8D39AD8D372B}" destId="{AFD07B21-DB72-4A43-9B47-9ABDD7ED1339}" srcOrd="6" destOrd="0" parTransId="{BC9A9775-64F0-4225-B037-32390FA3484E}" sibTransId="{2505D4F5-4467-4547-9FA6-A67B48397110}"/>
    <dgm:cxn modelId="{668B8C12-DD99-4C20-8279-E046A9CD58B6}" srcId="{F5EE532C-0239-46EF-8B95-760ADC772EBE}" destId="{322D124D-C19D-4AFA-A34C-7EF7FE7B87F8}" srcOrd="0" destOrd="0" parTransId="{492ADFD5-AC6F-46D5-A1D6-6C70211BE8D1}" sibTransId="{05248E4B-C436-4EF4-A0DD-7D3CBA46CA0B}"/>
    <dgm:cxn modelId="{B1F83C13-4737-4B4A-8EC5-56C636AB446A}" type="presOf" srcId="{9056084B-3552-46EA-BBD9-94ADED0B2E75}" destId="{A6493FEF-671B-4C19-BFEC-75FD3AE472C4}" srcOrd="1" destOrd="0" presId="urn:microsoft.com/office/officeart/2005/8/layout/hierarchy3"/>
    <dgm:cxn modelId="{CC299719-B406-422B-9909-DD4AAB3E97B5}" type="presOf" srcId="{B8701C6B-CEA4-4457-8E6D-553EBABA23DB}" destId="{DE769EAB-4EC9-4BF1-AD75-1E092F853428}" srcOrd="0" destOrd="0" presId="urn:microsoft.com/office/officeart/2005/8/layout/hierarchy3"/>
    <dgm:cxn modelId="{B4D59F1F-4000-4232-94AB-F18C389D21D1}" srcId="{F1BFFCB1-F219-4CFC-8225-5223691D6787}" destId="{F026BDE1-CF8F-4AEB-B936-EDED3CB3E2CA}" srcOrd="2" destOrd="0" parTransId="{44436FE4-310C-4F5B-A6AE-80F7DA388B5D}" sibTransId="{BAF9564D-9169-4538-AD7A-0A51907D5EC7}"/>
    <dgm:cxn modelId="{68104720-4274-4973-B2BA-8A4415FDE46F}" srcId="{0853C607-5084-44B3-98E4-D2F82C18B945}" destId="{9056084B-3552-46EA-BBD9-94ADED0B2E75}" srcOrd="5" destOrd="0" parTransId="{7A83567A-6430-48AB-A7C8-9139F2AD13D5}" sibTransId="{AF16DA28-6B13-412E-AB08-42BEF88471C9}"/>
    <dgm:cxn modelId="{CE7AEE20-FD49-493F-9C04-0D62DE31F85C}" type="presOf" srcId="{BDC882F9-807E-48B9-BAC3-5866F53144CF}" destId="{F6CAADEC-505F-4005-BF3F-5BB4AFA6C0B4}" srcOrd="0" destOrd="0" presId="urn:microsoft.com/office/officeart/2005/8/layout/hierarchy3"/>
    <dgm:cxn modelId="{180ABE21-7113-4E4A-B6F1-3D741ABA4628}" type="presOf" srcId="{DC085970-4BF0-4C36-92D0-ED87577F3601}" destId="{AD1AB941-2DF2-476F-98DD-92B3541FE91C}" srcOrd="0" destOrd="0" presId="urn:microsoft.com/office/officeart/2005/8/layout/hierarchy3"/>
    <dgm:cxn modelId="{000A6125-D3E8-4532-9EE3-BC217C838A66}" type="presOf" srcId="{E9A6F248-8675-4EC4-A051-66BD2878291E}" destId="{A5494C4D-C61B-48A3-BB03-1084C85451BF}" srcOrd="0" destOrd="0" presId="urn:microsoft.com/office/officeart/2005/8/layout/hierarchy3"/>
    <dgm:cxn modelId="{1E22EA2B-B492-49B9-B286-2696EE16C285}" srcId="{72D94DFE-59C7-4903-8147-194880331402}" destId="{95B7E9EA-8177-4CAC-8824-887E598A6424}" srcOrd="4" destOrd="0" parTransId="{4D28A5BF-1095-41CD-B47A-A4187B03C31F}" sibTransId="{35901AF3-D1B6-496E-964A-EB79F30642EE}"/>
    <dgm:cxn modelId="{58EEB62C-C544-4BD9-916E-5E40D8C24B62}" type="presOf" srcId="{0033455A-4DC0-42EB-AE83-66FCB9C774CC}" destId="{C3798188-F08C-468D-8517-B861ECD2B53E}" srcOrd="0" destOrd="0" presId="urn:microsoft.com/office/officeart/2005/8/layout/hierarchy3"/>
    <dgm:cxn modelId="{F2990C2F-9CB7-49AD-89BE-F89B9B6ADB22}" type="presOf" srcId="{BA3D4E5F-7BD1-4A40-A1BE-975D078D2BD8}" destId="{163428EA-EBA0-4C6E-87B5-1D3302165DAA}" srcOrd="0" destOrd="0" presId="urn:microsoft.com/office/officeart/2005/8/layout/hierarchy3"/>
    <dgm:cxn modelId="{4AA3412F-77F8-46B1-8EA8-BB67C1896910}" type="presOf" srcId="{833837E9-9C88-4BEA-A74A-1039F2096174}" destId="{EAD2350E-40A6-4812-9231-88DFEA2BC33C}" srcOrd="0" destOrd="0" presId="urn:microsoft.com/office/officeart/2005/8/layout/hierarchy3"/>
    <dgm:cxn modelId="{2F424130-CE72-4BF7-93CF-5BDBBEB2BFE5}" srcId="{F83A81F9-93CC-40FF-8D0A-8D39AD8D372B}" destId="{F913C924-E8B5-4D8B-9A27-A7A40ADC2D18}" srcOrd="5" destOrd="0" parTransId="{5CE19295-1114-40D6-941F-DD932DC2B3B9}" sibTransId="{C86CE6C3-63C2-46FE-B12C-AF8482180017}"/>
    <dgm:cxn modelId="{D309BE31-A27C-4537-83C0-25946434C361}" type="presOf" srcId="{C3952E9D-BA09-42BE-A415-58CF4C0442BB}" destId="{7405EC5A-791B-440D-AFA0-13CC2AEC4498}" srcOrd="0" destOrd="0" presId="urn:microsoft.com/office/officeart/2005/8/layout/hierarchy3"/>
    <dgm:cxn modelId="{CF054332-F654-4C07-BBA0-5E8CC1C00F0F}" type="presOf" srcId="{E95F4B83-C74F-48E6-BB09-BDCA107D0A09}" destId="{ED8BD365-9B68-4880-A84E-1FA0F9B41644}" srcOrd="0" destOrd="0" presId="urn:microsoft.com/office/officeart/2005/8/layout/hierarchy3"/>
    <dgm:cxn modelId="{7352E732-E6A2-4486-931E-EF69283F2473}" type="presOf" srcId="{ED279425-DE5B-49C2-877B-03CDA0F95284}" destId="{8FF3FF19-7F4D-4DAE-9D71-69CEA618FFA7}" srcOrd="0" destOrd="0" presId="urn:microsoft.com/office/officeart/2005/8/layout/hierarchy3"/>
    <dgm:cxn modelId="{CE85BC34-48F9-4DAC-9B08-DA3BB1EC29A7}" srcId="{F83A81F9-93CC-40FF-8D0A-8D39AD8D372B}" destId="{CB4B6BAC-1F29-41A3-A231-38AA97672A80}" srcOrd="1" destOrd="0" parTransId="{EF9FDE75-38C8-4A5D-A6F6-3B7DBE3C671F}" sibTransId="{6A4927EB-39C6-42BB-9BEA-4B6EAEA08E8E}"/>
    <dgm:cxn modelId="{68B7693C-3C21-4197-9913-934C0D804BF3}" srcId="{F83A81F9-93CC-40FF-8D0A-8D39AD8D372B}" destId="{FD79DCC8-0C13-4ACA-873A-2C0554D45A22}" srcOrd="3" destOrd="0" parTransId="{CCCD06C8-F1F5-40A1-9D53-9FC41F609989}" sibTransId="{D332E75C-8EDA-4C7E-8F45-9B67F8C094F4}"/>
    <dgm:cxn modelId="{1C504E3C-A7F4-4D8A-95C5-F673CC7D4C59}" srcId="{F5EE532C-0239-46EF-8B95-760ADC772EBE}" destId="{BC44EFAC-3B5C-4A77-8822-4217B3A69B5F}" srcOrd="4" destOrd="0" parTransId="{1185B447-BB8A-4CCE-BE7F-5E5C4E50428A}" sibTransId="{28E3AFDF-3B0B-47FB-A9A5-78990395E48C}"/>
    <dgm:cxn modelId="{3DFF763C-752B-40F8-90A0-A299993820B8}" srcId="{8CCA18FE-A932-4DAF-BC58-17859DE8F9F2}" destId="{E72D3F1A-A4C8-4136-81BC-5CE76BBE5931}" srcOrd="1" destOrd="0" parTransId="{B4BCD2A4-7C53-45F9-8DD1-88BF7B253B31}" sibTransId="{E52394F1-B745-4AA0-A19D-F79295F77381}"/>
    <dgm:cxn modelId="{6554E03D-C0FA-4703-8B66-51DCA09F0BE2}" srcId="{72D94DFE-59C7-4903-8147-194880331402}" destId="{1BC6C3CF-68D2-4AE9-9B67-72F1FC675473}" srcOrd="0" destOrd="0" parTransId="{BF44BA64-F47D-45E5-A56D-013FE6B1C1E0}" sibTransId="{8D6F0463-419E-4497-B733-104ADA561849}"/>
    <dgm:cxn modelId="{C67A0D41-C1CE-4C4B-8E9F-6DB7299F4B79}" type="presOf" srcId="{D5917A4D-07FC-46BB-9355-F599532FFF2A}" destId="{A359865A-2727-4649-996A-27C3F05B0476}" srcOrd="0" destOrd="0" presId="urn:microsoft.com/office/officeart/2005/8/layout/hierarchy3"/>
    <dgm:cxn modelId="{0CA7BD41-A27D-4C85-81A0-52E5BB1A8BC8}" type="presOf" srcId="{78D4E2FC-562F-47E8-B8CF-F2B296E9F760}" destId="{1D3683D8-8557-4FD2-A3F1-6E443E9AC747}" srcOrd="0" destOrd="0" presId="urn:microsoft.com/office/officeart/2005/8/layout/hierarchy3"/>
    <dgm:cxn modelId="{2DFADF61-8969-490D-82FE-86780F246651}" type="presOf" srcId="{5CE19295-1114-40D6-941F-DD932DC2B3B9}" destId="{8AB781AA-3C6C-47FE-B8CF-D1591862D702}" srcOrd="0" destOrd="0" presId="urn:microsoft.com/office/officeart/2005/8/layout/hierarchy3"/>
    <dgm:cxn modelId="{14A0EC62-B1BC-4035-91CA-39277314997C}" type="presOf" srcId="{C4076288-5F8C-404F-9289-B5EBF82F2B70}" destId="{E07AA337-3458-43FB-BF89-A5656401D7A2}" srcOrd="0" destOrd="0" presId="urn:microsoft.com/office/officeart/2005/8/layout/hierarchy3"/>
    <dgm:cxn modelId="{C0163B43-F52C-4E57-B121-B74AAAA16316}" type="presOf" srcId="{F5EE532C-0239-46EF-8B95-760ADC772EBE}" destId="{9BB53113-D9D2-443B-BC07-6973CC7871F5}" srcOrd="0" destOrd="0" presId="urn:microsoft.com/office/officeart/2005/8/layout/hierarchy3"/>
    <dgm:cxn modelId="{F1047E43-595D-40CB-85B0-B70A77B2626D}" type="presOf" srcId="{B14E333B-F409-403C-B090-B9128EA6C43E}" destId="{BC307CAC-CEC8-4AAF-9A32-FDDC085662A0}" srcOrd="0" destOrd="0" presId="urn:microsoft.com/office/officeart/2005/8/layout/hierarchy3"/>
    <dgm:cxn modelId="{6310D843-58C8-45BB-8559-C805694147C6}" type="presOf" srcId="{BF44BA64-F47D-45E5-A56D-013FE6B1C1E0}" destId="{089D1868-6BDF-4A28-8451-19E709440D4C}" srcOrd="0" destOrd="0" presId="urn:microsoft.com/office/officeart/2005/8/layout/hierarchy3"/>
    <dgm:cxn modelId="{C23FEF63-6659-45A6-8CC3-4415E1960697}" srcId="{72D94DFE-59C7-4903-8147-194880331402}" destId="{FEF069CB-64C4-4E99-A766-32D487833F86}" srcOrd="1" destOrd="0" parTransId="{DC085970-4BF0-4C36-92D0-ED87577F3601}" sibTransId="{550304B6-C467-4750-853F-C5E565B9E9E1}"/>
    <dgm:cxn modelId="{D9384E64-2700-4F71-848F-075D8B563CEB}" type="presOf" srcId="{E5E456E2-0E15-4BA3-A10A-D161DF6FD5CB}" destId="{9073F214-32B2-4427-B685-D1F42365FABD}" srcOrd="0" destOrd="0" presId="urn:microsoft.com/office/officeart/2005/8/layout/hierarchy3"/>
    <dgm:cxn modelId="{CA5C5344-8E08-40DB-813B-2E59923F64F0}" type="presOf" srcId="{8DCA5F89-B00C-49A3-BC38-8892CEEAD70B}" destId="{4BED17DA-5CFC-4100-A640-A08727214650}" srcOrd="0" destOrd="0" presId="urn:microsoft.com/office/officeart/2005/8/layout/hierarchy3"/>
    <dgm:cxn modelId="{CBCD7C44-BA5C-465D-9E79-F65D992C6E4E}" type="presOf" srcId="{4D28A5BF-1095-41CD-B47A-A4187B03C31F}" destId="{FD5F50C0-532F-45B5-B2C3-2EC9958A2515}" srcOrd="0" destOrd="0" presId="urn:microsoft.com/office/officeart/2005/8/layout/hierarchy3"/>
    <dgm:cxn modelId="{C7F12045-658B-4E68-84AA-5C065D373370}" type="presOf" srcId="{34F7A476-0F64-4758-8888-1AE1EB8DDD24}" destId="{43D5D29D-19AE-470C-AD17-C70AC4105077}" srcOrd="0" destOrd="0" presId="urn:microsoft.com/office/officeart/2005/8/layout/hierarchy3"/>
    <dgm:cxn modelId="{BC5C3865-B1EF-4936-B4B8-5A42582D2557}" type="presOf" srcId="{1185B447-BB8A-4CCE-BE7F-5E5C4E50428A}" destId="{8F89C414-492D-47EF-A8EB-D3D4141128CD}" srcOrd="0" destOrd="0" presId="urn:microsoft.com/office/officeart/2005/8/layout/hierarchy3"/>
    <dgm:cxn modelId="{D178E346-A385-45E9-B6D7-189E39809011}" srcId="{F83A81F9-93CC-40FF-8D0A-8D39AD8D372B}" destId="{569548C9-EAE2-4589-BF44-87E1A9076AC8}" srcOrd="0" destOrd="0" parTransId="{C3952E9D-BA09-42BE-A415-58CF4C0442BB}" sibTransId="{93C471A8-CFBB-4953-86A4-142B7146FDC3}"/>
    <dgm:cxn modelId="{AD70A667-BBBA-495F-87C4-2F9F17EAC54C}" srcId="{72D94DFE-59C7-4903-8147-194880331402}" destId="{D5ECB5B7-1A2F-41C4-BEE8-82BC56259FC1}" srcOrd="2" destOrd="0" parTransId="{097C63CE-50F2-49A7-AD3B-5FB378094F6A}" sibTransId="{A5A2FB51-9704-49ED-9D75-DE8A2057E8D4}"/>
    <dgm:cxn modelId="{BF96F867-3663-462C-BEAE-1846D8296233}" srcId="{AE84D7A6-EE09-45CE-9C7F-06E80C0DE221}" destId="{ED279425-DE5B-49C2-877B-03CDA0F95284}" srcOrd="3" destOrd="0" parTransId="{08AC57E9-C67C-40F0-BF6A-FC2A9580E131}" sibTransId="{D9F23CED-B97E-488F-AB21-2A46E3D7B6BD}"/>
    <dgm:cxn modelId="{B69B0A48-5F2B-4A29-ACFA-BB4B311F2B6D}" type="presOf" srcId="{44436FE4-310C-4F5B-A6AE-80F7DA388B5D}" destId="{7A6A3DC5-E599-4643-81BF-6A1692A5CB69}" srcOrd="0" destOrd="0" presId="urn:microsoft.com/office/officeart/2005/8/layout/hierarchy3"/>
    <dgm:cxn modelId="{D1E3C748-6C23-4797-AC00-4D96BB85A0E0}" srcId="{F1BFFCB1-F219-4CFC-8225-5223691D6787}" destId="{70FFCECB-2080-447B-9882-700826ADD6F9}" srcOrd="1" destOrd="0" parTransId="{FF38AAC5-B1FD-4B56-B545-3A19DE4DD394}" sibTransId="{B3AE8135-8BBC-46FC-AE67-9210420DB0DC}"/>
    <dgm:cxn modelId="{EEAA884A-A8A7-49C0-8689-854BD4C69121}" type="presOf" srcId="{07334F4D-6307-458F-82EF-F55243E0289C}" destId="{0950585F-38B0-43CD-9EFF-725A78FDF069}" srcOrd="0" destOrd="0" presId="urn:microsoft.com/office/officeart/2005/8/layout/hierarchy3"/>
    <dgm:cxn modelId="{CF4EC06B-3001-4CB3-8A4A-CC9E5E407F90}" type="presOf" srcId="{9E45C8EB-853B-4571-90AA-05047E828B18}" destId="{6B03BD34-6AD9-4BC6-B909-684512288ACF}" srcOrd="0" destOrd="0" presId="urn:microsoft.com/office/officeart/2005/8/layout/hierarchy3"/>
    <dgm:cxn modelId="{53E6C94B-DDA1-4B80-AAAC-3B805568D590}" type="presOf" srcId="{322D124D-C19D-4AFA-A34C-7EF7FE7B87F8}" destId="{40E4B797-70D7-40B2-B08D-65BAAF834838}" srcOrd="0" destOrd="0" presId="urn:microsoft.com/office/officeart/2005/8/layout/hierarchy3"/>
    <dgm:cxn modelId="{3BC1CD4B-077E-40BA-A6C3-095EACBA6904}" type="presOf" srcId="{62B321DC-D2C4-46BE-9F57-5BCCD4CE6CC2}" destId="{28C0E799-BEB1-4F04-A045-88725E4BB6C8}" srcOrd="0" destOrd="0" presId="urn:microsoft.com/office/officeart/2005/8/layout/hierarchy3"/>
    <dgm:cxn modelId="{250F236D-9835-4A22-A312-0E859EB7FAB6}" type="presOf" srcId="{407C95E9-DBAC-4374-8976-34AC060F36D4}" destId="{E1606336-1467-411B-B06F-DD5EEF49FA6A}" srcOrd="0" destOrd="0" presId="urn:microsoft.com/office/officeart/2005/8/layout/hierarchy3"/>
    <dgm:cxn modelId="{03F17D6D-E9F6-4C18-B407-F328CE63A789}" srcId="{AE84D7A6-EE09-45CE-9C7F-06E80C0DE221}" destId="{00B8DAF9-E1BD-4577-81F8-84CC7BD28412}" srcOrd="6" destOrd="0" parTransId="{92E66444-98C8-4A9E-B20E-44A6D5475CEF}" sibTransId="{EDE8FC46-31DA-4E5A-A367-A134D9DC60EE}"/>
    <dgm:cxn modelId="{FD0D124E-648F-4E23-B22A-071F46744BCE}" type="presOf" srcId="{7289574D-FE2B-41B6-AA10-20819E2A3226}" destId="{CF59B890-8CCE-4359-A714-F76912010F99}" srcOrd="0" destOrd="0" presId="urn:microsoft.com/office/officeart/2005/8/layout/hierarchy3"/>
    <dgm:cxn modelId="{EBFC9B4E-B134-487E-907A-F8E88AE4A0BB}" type="presOf" srcId="{A1E8818B-9028-49E6-9AE6-4A2F8411A34A}" destId="{AA07B6A1-7A93-4A87-9FBA-5FC479B3BA31}" srcOrd="0" destOrd="0" presId="urn:microsoft.com/office/officeart/2005/8/layout/hierarchy3"/>
    <dgm:cxn modelId="{7EA9C84E-75A6-4AEE-8ED2-8EAC3C0AFE12}" type="presOf" srcId="{72D94DFE-59C7-4903-8147-194880331402}" destId="{F1B98DA9-C0DA-4DF3-88E9-EC619321DB2A}" srcOrd="0" destOrd="0" presId="urn:microsoft.com/office/officeart/2005/8/layout/hierarchy3"/>
    <dgm:cxn modelId="{539A9A70-F1D7-48B8-B073-8A31519BB6B9}" srcId="{AE84D7A6-EE09-45CE-9C7F-06E80C0DE221}" destId="{F49A9660-B57F-4DCC-8DB5-27068A9D48DC}" srcOrd="4" destOrd="0" parTransId="{358DA990-FEEA-43E0-9F32-F0C659266CC1}" sibTransId="{7403DB8C-193E-4A1A-A494-16074AFEC899}"/>
    <dgm:cxn modelId="{C9CCB350-AC2A-4DF4-B7AC-165D6F232ED4}" type="presOf" srcId="{CC486E7B-57EE-4182-BEA7-E0EE5EA1EB6D}" destId="{521C7522-518C-45F7-A592-477B377F8CC1}" srcOrd="0" destOrd="0" presId="urn:microsoft.com/office/officeart/2005/8/layout/hierarchy3"/>
    <dgm:cxn modelId="{0E713251-2199-4CF9-9E70-73C95B4E9C57}" type="presOf" srcId="{56BECFD7-19C4-4CC8-A2DE-66B41B2ED7F6}" destId="{F463BBDC-E7E8-40F9-9441-6B06042A0CCE}" srcOrd="1" destOrd="0" presId="urn:microsoft.com/office/officeart/2005/8/layout/hierarchy3"/>
    <dgm:cxn modelId="{2A463651-B866-4FAC-9DBF-52475BDC7599}" srcId="{0853C607-5084-44B3-98E4-D2F82C18B945}" destId="{F1BFFCB1-F219-4CFC-8225-5223691D6787}" srcOrd="8" destOrd="0" parTransId="{F3BE2BD2-65C6-464F-8C59-EBD2AA0DE379}" sibTransId="{334DF8A2-21A1-4A63-B22F-9A9813016958}"/>
    <dgm:cxn modelId="{BDB19371-FEDC-4CDD-BB24-2854A49B16A8}" type="presOf" srcId="{F83A81F9-93CC-40FF-8D0A-8D39AD8D372B}" destId="{F7E79F8D-D215-4C04-A74C-E8E45C93ACC7}" srcOrd="1" destOrd="0" presId="urn:microsoft.com/office/officeart/2005/8/layout/hierarchy3"/>
    <dgm:cxn modelId="{B8ADA251-4414-4FFB-8F16-223E859BCFD6}" srcId="{43316CD8-F293-46FB-B4B5-13D15F32DCC2}" destId="{2F2DB1B0-81D8-4AC5-9E1C-D3AE30D308E5}" srcOrd="0" destOrd="0" parTransId="{CC486E7B-57EE-4182-BEA7-E0EE5EA1EB6D}" sibTransId="{AC5B3DFC-1481-47A3-B6E5-2DE98650ACCB}"/>
    <dgm:cxn modelId="{B09BFC56-3CCD-448E-9137-6178620926ED}" type="presOf" srcId="{F83A81F9-93CC-40FF-8D0A-8D39AD8D372B}" destId="{50E35EC4-7336-4BD8-8411-8571455CA027}" srcOrd="0" destOrd="0" presId="urn:microsoft.com/office/officeart/2005/8/layout/hierarchy3"/>
    <dgm:cxn modelId="{DD605678-48A6-4ADD-9B2D-811771D83C71}" type="presOf" srcId="{1282E08A-A2DE-4417-A579-9CE33868ABB7}" destId="{C9407B51-B4C4-4B99-8226-04950926EDE7}" srcOrd="0" destOrd="0" presId="urn:microsoft.com/office/officeart/2005/8/layout/hierarchy3"/>
    <dgm:cxn modelId="{2F0E8F78-4912-4769-98FA-490C928D8D16}" type="presOf" srcId="{81B790C5-965B-418A-91F5-6F4AC9097648}" destId="{FF7B76F8-694B-456A-A902-C37000A145EF}" srcOrd="0" destOrd="0" presId="urn:microsoft.com/office/officeart/2005/8/layout/hierarchy3"/>
    <dgm:cxn modelId="{FC66F378-0A1B-44B5-9F80-9AA4F6E50C0A}" srcId="{0853C607-5084-44B3-98E4-D2F82C18B945}" destId="{56BECFD7-19C4-4CC8-A2DE-66B41B2ED7F6}" srcOrd="7" destOrd="0" parTransId="{799DB885-E1F9-4309-AAF0-F100C4354809}" sibTransId="{89AD9650-F1A2-4FB7-BA9C-E2C2BE140B6D}"/>
    <dgm:cxn modelId="{34770F79-1989-4915-B3E6-66996BACD80E}" srcId="{F5EE532C-0239-46EF-8B95-760ADC772EBE}" destId="{9A62EEC0-CB2A-4CBA-A47F-974AB726948A}" srcOrd="5" destOrd="0" parTransId="{0033455A-4DC0-42EB-AE83-66FCB9C774CC}" sibTransId="{E748433C-6161-41A6-9B21-FA4E00832ADF}"/>
    <dgm:cxn modelId="{59021079-0681-4451-AFAC-C71A84BF74AE}" type="presOf" srcId="{B4BCD2A4-7C53-45F9-8DD1-88BF7B253B31}" destId="{50D41495-70B6-4376-8EDB-5608C13EB4E2}" srcOrd="0" destOrd="0" presId="urn:microsoft.com/office/officeart/2005/8/layout/hierarchy3"/>
    <dgm:cxn modelId="{854B9E59-F759-4A91-8680-0D01F22DF6BF}" type="presOf" srcId="{CD2DEA7D-F4F5-4E69-B981-A6E34F4B3392}" destId="{ADB0FDDC-0AFA-48ED-BB5D-70C914B1E5B5}" srcOrd="0" destOrd="0" presId="urn:microsoft.com/office/officeart/2005/8/layout/hierarchy3"/>
    <dgm:cxn modelId="{CF08AA59-BDD2-48EF-B512-0A10B694B869}" srcId="{8CCA18FE-A932-4DAF-BC58-17859DE8F9F2}" destId="{EE9AD92A-EC8F-4D7E-9C61-A551172E9C5F}" srcOrd="0" destOrd="0" parTransId="{78D4E2FC-562F-47E8-B8CF-F2B296E9F760}" sibTransId="{DDD9D2FF-0703-4BAF-93A7-2AA0833D1E03}"/>
    <dgm:cxn modelId="{B1B4E67B-169B-488A-8580-6F29BEB5A4F9}" type="presOf" srcId="{F5EE532C-0239-46EF-8B95-760ADC772EBE}" destId="{2924811C-E1FE-43C7-AD1B-B75F452A8712}" srcOrd="1" destOrd="0" presId="urn:microsoft.com/office/officeart/2005/8/layout/hierarchy3"/>
    <dgm:cxn modelId="{F50DEF7C-D85B-4B74-B882-A35026EFEC71}" srcId="{F5EE532C-0239-46EF-8B95-760ADC772EBE}" destId="{7761AF51-C72A-4990-A5A7-8A72006F3D7B}" srcOrd="3" destOrd="0" parTransId="{DB06B215-E607-4ACD-AACA-2B0CE19A060D}" sibTransId="{7A9EFB85-ECBA-473B-8A81-B1F0A1B94A7D}"/>
    <dgm:cxn modelId="{D5965E7E-3648-4762-8D6A-A74997AF71BA}" type="presOf" srcId="{92E66444-98C8-4A9E-B20E-44A6D5475CEF}" destId="{3C1516E6-2F51-4348-8C54-4F3951C17745}" srcOrd="0" destOrd="0" presId="urn:microsoft.com/office/officeart/2005/8/layout/hierarchy3"/>
    <dgm:cxn modelId="{643DE580-4310-435B-9339-F60BDF974606}" type="presOf" srcId="{6238DF75-88FD-4ABE-B207-6F7F91D4F9A4}" destId="{2BC10022-F0B4-4C13-A0F3-27AA6A6E5040}" srcOrd="0" destOrd="0" presId="urn:microsoft.com/office/officeart/2005/8/layout/hierarchy3"/>
    <dgm:cxn modelId="{A3BB3183-1B07-4C2A-8022-D4BB70A09A6D}" type="presOf" srcId="{AE84D7A6-EE09-45CE-9C7F-06E80C0DE221}" destId="{719F7605-2A11-480A-8376-58FA64CD6416}" srcOrd="0" destOrd="0" presId="urn:microsoft.com/office/officeart/2005/8/layout/hierarchy3"/>
    <dgm:cxn modelId="{5BD20084-4220-4EEC-90CB-68004118F58F}" type="presOf" srcId="{CCCD06C8-F1F5-40A1-9D53-9FC41F609989}" destId="{383A4377-34F6-464F-B800-81F5E1A6184C}" srcOrd="0" destOrd="0" presId="urn:microsoft.com/office/officeart/2005/8/layout/hierarchy3"/>
    <dgm:cxn modelId="{11D0368C-1F97-46FE-99B1-079B430DA461}" srcId="{F83A81F9-93CC-40FF-8D0A-8D39AD8D372B}" destId="{62B321DC-D2C4-46BE-9F57-5BCCD4CE6CC2}" srcOrd="4" destOrd="0" parTransId="{8DCA5F89-B00C-49A3-BC38-8892CEEAD70B}" sibTransId="{C609883A-D79C-4CBC-B36D-4FFBD9F344A0}"/>
    <dgm:cxn modelId="{B1DD658C-7540-4180-8D5B-C6ABAD83BC3F}" type="presOf" srcId="{1BC6C3CF-68D2-4AE9-9B67-72F1FC675473}" destId="{3791792C-F985-40D9-9D24-55F9054A89B9}" srcOrd="0" destOrd="0" presId="urn:microsoft.com/office/officeart/2005/8/layout/hierarchy3"/>
    <dgm:cxn modelId="{7C7FDE8D-4429-487C-93CA-F3623C1E383F}" srcId="{9056084B-3552-46EA-BBD9-94ADED0B2E75}" destId="{CC0DD178-8D0C-424E-A638-B7B6AF2BEEA0}" srcOrd="1" destOrd="0" parTransId="{C4076288-5F8C-404F-9289-B5EBF82F2B70}" sibTransId="{3F175B72-CFF2-419A-A278-CD922BB0C5FC}"/>
    <dgm:cxn modelId="{D997588F-8F6E-4AA0-BB8D-BEA6B2760AB9}" type="presOf" srcId="{FD08E57F-068B-4165-8D4B-5CE01231DE06}" destId="{65FD6493-7DAA-4BFC-894D-5A2BB998EDA2}" srcOrd="0" destOrd="0" presId="urn:microsoft.com/office/officeart/2005/8/layout/hierarchy3"/>
    <dgm:cxn modelId="{09C9A890-AF29-4DED-BF28-44261F905C20}" type="presOf" srcId="{097C63CE-50F2-49A7-AD3B-5FB378094F6A}" destId="{30B951EE-D926-43AD-8626-59198623666D}" srcOrd="0" destOrd="0" presId="urn:microsoft.com/office/officeart/2005/8/layout/hierarchy3"/>
    <dgm:cxn modelId="{6175BC92-5610-428D-946B-E3F4BEDA48CA}" type="presOf" srcId="{95B7E9EA-8177-4CAC-8824-887E598A6424}" destId="{B11ED7E3-9A42-42DC-94C4-006785CD2546}" srcOrd="0" destOrd="0" presId="urn:microsoft.com/office/officeart/2005/8/layout/hierarchy3"/>
    <dgm:cxn modelId="{95636593-26D6-4FF1-B994-4DD79F935C0C}" type="presOf" srcId="{CB4B6BAC-1F29-41A3-A231-38AA97672A80}" destId="{40D4CA2E-0F34-48F8-8D48-45E8044A5E7C}" srcOrd="0" destOrd="0" presId="urn:microsoft.com/office/officeart/2005/8/layout/hierarchy3"/>
    <dgm:cxn modelId="{86B0CA97-745E-4D37-AF63-64A81C65BEFB}" type="presOf" srcId="{D5ECB5B7-1A2F-41C4-BEE8-82BC56259FC1}" destId="{03D6A417-E325-44B7-9E02-3A0D7219E65E}" srcOrd="0" destOrd="0" presId="urn:microsoft.com/office/officeart/2005/8/layout/hierarchy3"/>
    <dgm:cxn modelId="{5BA6E697-F6E5-4053-9298-840E9DCA8CC1}" srcId="{56BECFD7-19C4-4CC8-A2DE-66B41B2ED7F6}" destId="{407C95E9-DBAC-4374-8976-34AC060F36D4}" srcOrd="0" destOrd="0" parTransId="{3763DC4B-8B21-4039-B20C-DCC6E440E6A1}" sibTransId="{3C834030-311F-45FA-9893-F7B584AFCF37}"/>
    <dgm:cxn modelId="{E8DEA998-0085-48E5-B21F-3BFBA253563B}" type="presOf" srcId="{097AC4A1-691C-4D5D-943D-367528FF6E85}" destId="{55FF8295-9AA1-49A2-9711-51EF9D70F236}" srcOrd="0" destOrd="0" presId="urn:microsoft.com/office/officeart/2005/8/layout/hierarchy3"/>
    <dgm:cxn modelId="{F56FAB99-EEB1-47A2-BEA7-6461DDB45EFE}" type="presOf" srcId="{43316CD8-F293-46FB-B4B5-13D15F32DCC2}" destId="{FCF483C7-7A47-42B5-91F1-26F57DF355A8}" srcOrd="0" destOrd="0" presId="urn:microsoft.com/office/officeart/2005/8/layout/hierarchy3"/>
    <dgm:cxn modelId="{DA91DA9B-431B-48F5-9E58-8054EE44F8FD}" type="presOf" srcId="{0AF7477B-9A9C-4D8C-B2B2-F4C2DF14CEB1}" destId="{E56656EE-C9C5-4495-9B6B-8D40FAE479A5}" srcOrd="0" destOrd="0" presId="urn:microsoft.com/office/officeart/2005/8/layout/hierarchy3"/>
    <dgm:cxn modelId="{EEB9D29E-B137-46DD-8A4B-C55355EAAAE8}" srcId="{F83A81F9-93CC-40FF-8D0A-8D39AD8D372B}" destId="{222B4666-29DE-44CA-85D1-B25070D0FBC8}" srcOrd="7" destOrd="0" parTransId="{E5E456E2-0E15-4BA3-A10A-D161DF6FD5CB}" sibTransId="{DAEAAC42-2F26-479E-96C0-BFA1544F071E}"/>
    <dgm:cxn modelId="{797D01A1-AEA4-4E90-A806-1D339B193B67}" srcId="{43316CD8-F293-46FB-B4B5-13D15F32DCC2}" destId="{34F7A476-0F64-4758-8888-1AE1EB8DDD24}" srcOrd="3" destOrd="0" parTransId="{E9A6F248-8675-4EC4-A051-66BD2878291E}" sibTransId="{584ECEA4-90EB-425C-80E0-A234FD7E5EDD}"/>
    <dgm:cxn modelId="{E41CBCA1-45FB-43CC-990C-9DA12AE0F926}" type="presOf" srcId="{FD79DCC8-0C13-4ACA-873A-2C0554D45A22}" destId="{7F4D13C9-26C8-485F-9E3E-7A0687B5494D}" srcOrd="0" destOrd="0" presId="urn:microsoft.com/office/officeart/2005/8/layout/hierarchy3"/>
    <dgm:cxn modelId="{9B7315A2-1F33-4CFD-A8E8-30525FAD71CE}" srcId="{72D94DFE-59C7-4903-8147-194880331402}" destId="{A1E8818B-9028-49E6-9AE6-4A2F8411A34A}" srcOrd="3" destOrd="0" parTransId="{9E45C8EB-853B-4571-90AA-05047E828B18}" sibTransId="{6F2EDBB3-8051-4629-87E8-535883D83918}"/>
    <dgm:cxn modelId="{033CB6A3-8E5A-4901-96BB-E21D03C320A8}" type="presOf" srcId="{8CCA18FE-A932-4DAF-BC58-17859DE8F9F2}" destId="{88F6E402-1830-44CC-8511-DEB86F093176}" srcOrd="0" destOrd="0" presId="urn:microsoft.com/office/officeart/2005/8/layout/hierarchy3"/>
    <dgm:cxn modelId="{24E022A4-5A1D-40AE-8D50-3732CAE04F2F}" type="presOf" srcId="{A3C004CF-0C33-431D-AA28-B6659DCA52CF}" destId="{183E5688-906A-47E6-A09E-31E74F6C927F}" srcOrd="0" destOrd="0" presId="urn:microsoft.com/office/officeart/2005/8/layout/hierarchy3"/>
    <dgm:cxn modelId="{2BDD91A6-84A1-4E0E-A228-D984575E1DF6}" type="presOf" srcId="{18772107-4648-4D5F-B8A0-B64A8801A70D}" destId="{B98756F5-6CB9-4ADD-9356-D6F1483D8158}" srcOrd="0" destOrd="0" presId="urn:microsoft.com/office/officeart/2005/8/layout/hierarchy3"/>
    <dgm:cxn modelId="{F8EB3EA9-08DA-4B1C-9C3B-FC6D21C3CF62}" type="presOf" srcId="{BC9A9775-64F0-4225-B037-32390FA3484E}" destId="{66071F55-8D06-4939-B2DF-B81CE174C29D}" srcOrd="0" destOrd="0" presId="urn:microsoft.com/office/officeart/2005/8/layout/hierarchy3"/>
    <dgm:cxn modelId="{E6DC89AB-B118-409C-BEBC-9E005939CB7B}" type="presOf" srcId="{AFD07B21-DB72-4A43-9B47-9ABDD7ED1339}" destId="{1FF19155-11F3-4DC2-9902-94F6747F2631}" srcOrd="0" destOrd="0" presId="urn:microsoft.com/office/officeart/2005/8/layout/hierarchy3"/>
    <dgm:cxn modelId="{F5F6A8AD-19E4-4E26-9AB7-4096C60F8239}" type="presOf" srcId="{F026BDE1-CF8F-4AEB-B936-EDED3CB3E2CA}" destId="{6CAB6198-B003-442A-AE45-24F779CFA0E0}" srcOrd="0" destOrd="0" presId="urn:microsoft.com/office/officeart/2005/8/layout/hierarchy3"/>
    <dgm:cxn modelId="{C9C3EEAD-39B6-4D9D-8F27-F1521F9EB055}" type="presOf" srcId="{E72D3F1A-A4C8-4136-81BC-5CE76BBE5931}" destId="{EB131B51-0E97-4D84-9925-6AA93A8CCDB3}" srcOrd="0" destOrd="0" presId="urn:microsoft.com/office/officeart/2005/8/layout/hierarchy3"/>
    <dgm:cxn modelId="{2731A8B1-5609-4CF0-913F-9D2BD8E80433}" srcId="{0853C607-5084-44B3-98E4-D2F82C18B945}" destId="{8CCA18FE-A932-4DAF-BC58-17859DE8F9F2}" srcOrd="4" destOrd="0" parTransId="{C4A722EE-D652-4EE2-ACA1-30F4ED499C09}" sibTransId="{E2E96C23-B6DA-4123-8747-3D83DA8DF9D2}"/>
    <dgm:cxn modelId="{C5BDB1B1-CC26-47B5-AC7C-39E21A8A7D2E}" type="presOf" srcId="{0853C607-5084-44B3-98E4-D2F82C18B945}" destId="{30867683-54AF-40EB-A424-2CC0E4D688E1}" srcOrd="0" destOrd="0" presId="urn:microsoft.com/office/officeart/2005/8/layout/hierarchy3"/>
    <dgm:cxn modelId="{31650AB2-C1E5-4AEC-9B21-6EFBE9CC7540}" srcId="{AE84D7A6-EE09-45CE-9C7F-06E80C0DE221}" destId="{A3C004CF-0C33-431D-AA28-B6659DCA52CF}" srcOrd="7" destOrd="0" parTransId="{B892E73C-4720-44A0-88F3-3D872798257C}" sibTransId="{7434E811-91A0-4999-AFB0-337C4C6F24AF}"/>
    <dgm:cxn modelId="{2F54CAB4-2FC6-4852-AEDA-C28166241A34}" type="presOf" srcId="{08AC57E9-C67C-40F0-BF6A-FC2A9580E131}" destId="{CBD3BE2E-7858-4DED-BBBC-5F1DC185712D}" srcOrd="0" destOrd="0" presId="urn:microsoft.com/office/officeart/2005/8/layout/hierarchy3"/>
    <dgm:cxn modelId="{48084FB6-0529-45F5-9C40-336CA44DADC6}" srcId="{8CCA18FE-A932-4DAF-BC58-17859DE8F9F2}" destId="{81B790C5-965B-418A-91F5-6F4AC9097648}" srcOrd="3" destOrd="0" parTransId="{7289574D-FE2B-41B6-AA10-20819E2A3226}" sibTransId="{FA8372E8-077D-4755-B48A-4A7ABD019534}"/>
    <dgm:cxn modelId="{7351BCB6-E39E-4007-81EF-55FA19B0CA85}" type="presOf" srcId="{C1C83C4F-21C5-4226-AE9B-B9FB71E4A3D4}" destId="{98E3356A-F935-46AA-96B3-CBCEFEA8F609}" srcOrd="0" destOrd="0" presId="urn:microsoft.com/office/officeart/2005/8/layout/hierarchy3"/>
    <dgm:cxn modelId="{43C428B7-DAE4-4B6F-B8D8-E4590B4E4432}" type="presOf" srcId="{2F2DB1B0-81D8-4AC5-9E1C-D3AE30D308E5}" destId="{7CC0DEB7-3688-47F4-AEF8-0F6083C624C6}" srcOrd="0" destOrd="0" presId="urn:microsoft.com/office/officeart/2005/8/layout/hierarchy3"/>
    <dgm:cxn modelId="{F515ADB7-7B6A-48C0-9E56-A329A01A84F0}" type="presOf" srcId="{B892E73C-4720-44A0-88F3-3D872798257C}" destId="{2EE91961-9742-4C95-B0B6-0FE0D01BFA01}" srcOrd="0" destOrd="0" presId="urn:microsoft.com/office/officeart/2005/8/layout/hierarchy3"/>
    <dgm:cxn modelId="{C74131B9-1555-423B-8298-9A1C85FB9841}" srcId="{0853C607-5084-44B3-98E4-D2F82C18B945}" destId="{AE84D7A6-EE09-45CE-9C7F-06E80C0DE221}" srcOrd="2" destOrd="0" parTransId="{352C71FF-F52B-444F-BE63-55B597A353A5}" sibTransId="{339C949A-6329-4FD6-B4CE-E4A61BB05877}"/>
    <dgm:cxn modelId="{ADABD6BB-AFBA-4DFF-8922-CC583FA63539}" type="presOf" srcId="{56BECFD7-19C4-4CC8-A2DE-66B41B2ED7F6}" destId="{CD23E6B1-2C74-48BD-82DA-C26CC3602F9A}" srcOrd="0" destOrd="0" presId="urn:microsoft.com/office/officeart/2005/8/layout/hierarchy3"/>
    <dgm:cxn modelId="{72D189BC-F5E0-439E-B99C-D39FAF807198}" type="presOf" srcId="{F913C924-E8B5-4D8B-9A27-A7A40ADC2D18}" destId="{D14AFBCF-47DE-4F14-A94E-2CB5F244E4A0}" srcOrd="0" destOrd="0" presId="urn:microsoft.com/office/officeart/2005/8/layout/hierarchy3"/>
    <dgm:cxn modelId="{C0CE3FBE-5642-4CA2-B555-BA6741D64A3B}" srcId="{43316CD8-F293-46FB-B4B5-13D15F32DCC2}" destId="{E021E352-8C76-4865-AFC0-21433599C46D}" srcOrd="2" destOrd="0" parTransId="{ABF26D63-8E43-4A80-BFF2-3BAB853FDC98}" sibTransId="{899CA9F7-D098-42B5-BF3C-35C027BBE5A6}"/>
    <dgm:cxn modelId="{4F6379BF-9FC9-493E-ACAE-8C01AB42622D}" srcId="{0853C607-5084-44B3-98E4-D2F82C18B945}" destId="{72D94DFE-59C7-4903-8147-194880331402}" srcOrd="6" destOrd="0" parTransId="{DA6DEF28-3306-40E6-B5A7-D8414D9F7DA7}" sibTransId="{05928F48-006D-4E89-B740-5273C4508CAD}"/>
    <dgm:cxn modelId="{695E4BC4-E6E6-4993-9097-9F31EF8CED2D}" type="presOf" srcId="{FEF069CB-64C4-4E99-A766-32D487833F86}" destId="{FA348871-25F3-4BE7-BF92-334CE99903CB}" srcOrd="0" destOrd="0" presId="urn:microsoft.com/office/officeart/2005/8/layout/hierarchy3"/>
    <dgm:cxn modelId="{EF33A5C4-0B24-4B00-AED0-7F0B6886AC2F}" type="presOf" srcId="{B943CD53-4A0C-47C5-880C-DDAB03D0BAB2}" destId="{F43AE07F-F634-484D-9F52-AFC5AB665E95}" srcOrd="0" destOrd="0" presId="urn:microsoft.com/office/officeart/2005/8/layout/hierarchy3"/>
    <dgm:cxn modelId="{8B5CA9C5-1494-4184-BC1B-44F2EA1FC38E}" type="presOf" srcId="{2C82A49D-893C-4456-B75B-8F6DF74304D5}" destId="{4E73E501-1A69-460D-A994-9D80EB9A7CEF}" srcOrd="0" destOrd="0" presId="urn:microsoft.com/office/officeart/2005/8/layout/hierarchy3"/>
    <dgm:cxn modelId="{D53A6DC9-B7BD-42D7-BBDC-F13AEA6846F6}" type="presOf" srcId="{C48460C9-01BF-4D9C-9AA5-BC2AB76574FC}" destId="{6B2F4102-5FD9-41FE-A41B-BCF260B09F99}" srcOrd="0" destOrd="0" presId="urn:microsoft.com/office/officeart/2005/8/layout/hierarchy3"/>
    <dgm:cxn modelId="{4A627EC9-407B-45D0-B37F-65F0965A7976}" type="presOf" srcId="{E021E352-8C76-4865-AFC0-21433599C46D}" destId="{588C245B-1BFF-4F53-A6D3-3A2F7FFCBDE5}" srcOrd="0" destOrd="0" presId="urn:microsoft.com/office/officeart/2005/8/layout/hierarchy3"/>
    <dgm:cxn modelId="{E87771CA-4C10-40A9-B3C4-02C28462563B}" srcId="{43316CD8-F293-46FB-B4B5-13D15F32DCC2}" destId="{2C82A49D-893C-4456-B75B-8F6DF74304D5}" srcOrd="1" destOrd="0" parTransId="{D5917A4D-07FC-46BB-9355-F599532FFF2A}" sibTransId="{5CCE2C50-0CDD-4CF7-B366-A4E546AD04CC}"/>
    <dgm:cxn modelId="{D1419FCE-C97E-43FC-A5A2-415BC0548B6E}" type="presOf" srcId="{9056084B-3552-46EA-BBD9-94ADED0B2E75}" destId="{66FD0728-57D3-4E3A-93DF-C7E95296EAE6}" srcOrd="0" destOrd="0" presId="urn:microsoft.com/office/officeart/2005/8/layout/hierarchy3"/>
    <dgm:cxn modelId="{93BC9FCE-B443-4676-B767-D3AEFAFEA311}" srcId="{AE84D7A6-EE09-45CE-9C7F-06E80C0DE221}" destId="{E94AE6FF-6712-4077-B1FD-35BE8E38828A}" srcOrd="5" destOrd="0" parTransId="{BA3D4E5F-7BD1-4A40-A1BE-975D078D2BD8}" sibTransId="{040C6914-C8BC-4C16-9352-7A74900D56EE}"/>
    <dgm:cxn modelId="{8D6AE3CE-F3D6-4DDC-A9E2-4244B503FB72}" type="presOf" srcId="{F1BFFCB1-F219-4CFC-8225-5223691D6787}" destId="{635968C3-6DE3-4881-9FBC-D4B68D8359CE}" srcOrd="1" destOrd="0" presId="urn:microsoft.com/office/officeart/2005/8/layout/hierarchy3"/>
    <dgm:cxn modelId="{41AA30D0-FC49-4CC9-BCB3-DC20F60D0605}" type="presOf" srcId="{7761AF51-C72A-4990-A5A7-8A72006F3D7B}" destId="{215F1C6A-2ECD-4277-A174-EB384A8428EC}" srcOrd="0" destOrd="0" presId="urn:microsoft.com/office/officeart/2005/8/layout/hierarchy3"/>
    <dgm:cxn modelId="{793111D6-7224-4022-A1D5-12684CD1E117}" type="presOf" srcId="{62D5A94D-D2C4-4475-8BD7-305C48BCB23C}" destId="{B2ECE33B-F72B-4460-AEB4-65524A456327}" srcOrd="0" destOrd="0" presId="urn:microsoft.com/office/officeart/2005/8/layout/hierarchy3"/>
    <dgm:cxn modelId="{23610ED9-ED58-49E3-A856-017BBA2A9CCF}" srcId="{0853C607-5084-44B3-98E4-D2F82C18B945}" destId="{F5EE532C-0239-46EF-8B95-760ADC772EBE}" srcOrd="1" destOrd="0" parTransId="{5D21BFFF-85E2-4362-BC52-B9280258C6D4}" sibTransId="{59CC87FC-B249-4AAD-A301-4ACE0FECFFCA}"/>
    <dgm:cxn modelId="{6652B1DB-A241-4754-B763-4D2D10699E85}" type="presOf" srcId="{E94AE6FF-6712-4077-B1FD-35BE8E38828A}" destId="{ABF75FA4-9219-4C55-9CFE-EC5DE972CC1C}" srcOrd="0" destOrd="0" presId="urn:microsoft.com/office/officeart/2005/8/layout/hierarchy3"/>
    <dgm:cxn modelId="{DEC55FDC-4FE0-4ED1-B885-708CC34DC3A9}" type="presOf" srcId="{222B4666-29DE-44CA-85D1-B25070D0FBC8}" destId="{50B672FC-D867-4D7E-A9EB-019B6C903B21}" srcOrd="0" destOrd="0" presId="urn:microsoft.com/office/officeart/2005/8/layout/hierarchy3"/>
    <dgm:cxn modelId="{8DA439DD-402E-40DE-8C4C-A59A32E22CF8}" type="presOf" srcId="{691D40B8-98BE-4592-BACC-9535B6C9AAB3}" destId="{4B6E543C-530F-4883-BB98-C90FA058460E}" srcOrd="0" destOrd="0" presId="urn:microsoft.com/office/officeart/2005/8/layout/hierarchy3"/>
    <dgm:cxn modelId="{82CE55DD-A469-4918-A85F-8F56E4FDF616}" type="presOf" srcId="{FF38AAC5-B1FD-4B56-B545-3A19DE4DD394}" destId="{224CCD95-2270-4367-920B-9B3C0C3B83DC}" srcOrd="0" destOrd="0" presId="urn:microsoft.com/office/officeart/2005/8/layout/hierarchy3"/>
    <dgm:cxn modelId="{2E627BDE-3D41-4974-B016-835987ABF029}" type="presOf" srcId="{6BC43B25-621E-4194-9747-F4110FBC2D1E}" destId="{36D66805-CE63-45A5-8ACC-7180F05C1B20}" srcOrd="0" destOrd="0" presId="urn:microsoft.com/office/officeart/2005/8/layout/hierarchy3"/>
    <dgm:cxn modelId="{59045FDF-E35A-49E3-BBC6-98CA63C92DBC}" type="presOf" srcId="{384646E2-3C55-49B2-AA89-DF080654357B}" destId="{5D9EF0CC-1E96-40BF-A98B-A2A48D63CF77}" srcOrd="0" destOrd="0" presId="urn:microsoft.com/office/officeart/2005/8/layout/hierarchy3"/>
    <dgm:cxn modelId="{6CF1FAE0-C20F-4DCA-A60E-5C93C9D03D70}" type="presOf" srcId="{CC0DD178-8D0C-424E-A638-B7B6AF2BEEA0}" destId="{15A0C928-973D-4FAC-AC42-FD89F79F3DF7}" srcOrd="0" destOrd="0" presId="urn:microsoft.com/office/officeart/2005/8/layout/hierarchy3"/>
    <dgm:cxn modelId="{325F09E1-E157-4A7C-9EBB-431304D576EC}" type="presOf" srcId="{22269D15-26CB-4282-AE7D-8F6CE4EE286D}" destId="{A992C209-9DF6-4BE7-ACDE-9AD29A3232E5}" srcOrd="0" destOrd="0" presId="urn:microsoft.com/office/officeart/2005/8/layout/hierarchy3"/>
    <dgm:cxn modelId="{A5FAC9E1-E03A-4482-83E2-D93571D92A53}" type="presOf" srcId="{F49A9660-B57F-4DCC-8DB5-27068A9D48DC}" destId="{5ECE0D2E-9664-4A6A-B0EF-22AD1D9CA772}" srcOrd="0" destOrd="0" presId="urn:microsoft.com/office/officeart/2005/8/layout/hierarchy3"/>
    <dgm:cxn modelId="{6EE0D2E3-54FA-4D8D-B43B-3483155E1822}" srcId="{F1BFFCB1-F219-4CFC-8225-5223691D6787}" destId="{BDC882F9-807E-48B9-BAC3-5866F53144CF}" srcOrd="0" destOrd="0" parTransId="{C48460C9-01BF-4D9C-9AA5-BC2AB76574FC}" sibTransId="{DB0E8F49-4409-4C0B-9060-87B373196CC1}"/>
    <dgm:cxn modelId="{367E28E7-34A9-46BA-A3F4-944011D56007}" type="presOf" srcId="{ABF26D63-8E43-4A80-BFF2-3BAB853FDC98}" destId="{34D40EF8-9B68-4D53-B712-23BF650A3005}" srcOrd="0" destOrd="0" presId="urn:microsoft.com/office/officeart/2005/8/layout/hierarchy3"/>
    <dgm:cxn modelId="{15C070E7-9C0D-4F46-BF3F-D0BC40DD89A5}" srcId="{AE84D7A6-EE09-45CE-9C7F-06E80C0DE221}" destId="{07334F4D-6307-458F-82EF-F55243E0289C}" srcOrd="0" destOrd="0" parTransId="{691D40B8-98BE-4592-BACC-9535B6C9AAB3}" sibTransId="{41982779-1CFA-4122-BBBC-0D2B642E9E73}"/>
    <dgm:cxn modelId="{B98478E8-31F0-4056-A7CA-25A77E967ABD}" srcId="{AE84D7A6-EE09-45CE-9C7F-06E80C0DE221}" destId="{833837E9-9C88-4BEA-A74A-1039F2096174}" srcOrd="1" destOrd="0" parTransId="{0AF7477B-9A9C-4D8C-B2B2-F4C2DF14CEB1}" sibTransId="{C8246B96-9D61-4FB2-968F-6647B8B444B7}"/>
    <dgm:cxn modelId="{E8F3F8E9-E6B6-479C-9D4A-E7A0B0A88961}" type="presOf" srcId="{569548C9-EAE2-4589-BF44-87E1A9076AC8}" destId="{6C7D8BAA-9219-48BF-BB8C-067F73A5D564}" srcOrd="0" destOrd="0" presId="urn:microsoft.com/office/officeart/2005/8/layout/hierarchy3"/>
    <dgm:cxn modelId="{262BABEA-DE45-4C2B-AED9-4A30487968CC}" type="presOf" srcId="{8CCA18FE-A932-4DAF-BC58-17859DE8F9F2}" destId="{961F49B7-EA05-44C2-B9F4-90B97C9F8B3E}" srcOrd="1" destOrd="0" presId="urn:microsoft.com/office/officeart/2005/8/layout/hierarchy3"/>
    <dgm:cxn modelId="{738553EB-7AC5-4920-BAFD-965456A832AA}" srcId="{F83A81F9-93CC-40FF-8D0A-8D39AD8D372B}" destId="{1282E08A-A2DE-4417-A579-9CE33868ABB7}" srcOrd="2" destOrd="0" parTransId="{B8701C6B-CEA4-4457-8E6D-553EBABA23DB}" sibTransId="{813C02BF-63A6-4F41-A512-047A964C2D99}"/>
    <dgm:cxn modelId="{20EDDCEC-30D2-4D8F-8DDB-35DDAEC655CA}" type="presOf" srcId="{EAC0643D-5D33-4D62-8894-5EA7E1B33741}" destId="{A52E0A48-F1F2-400A-A7F4-C2F5FD595A6E}" srcOrd="0" destOrd="0" presId="urn:microsoft.com/office/officeart/2005/8/layout/hierarchy3"/>
    <dgm:cxn modelId="{034E4BED-5C08-441B-8DCF-F6B3E90B9DF8}" srcId="{F5EE532C-0239-46EF-8B95-760ADC772EBE}" destId="{6238DF75-88FD-4ABE-B207-6F7F91D4F9A4}" srcOrd="2" destOrd="0" parTransId="{6BC43B25-621E-4194-9747-F4110FBC2D1E}" sibTransId="{3756A1B9-D1A3-4FCC-B6FD-9792CA54D457}"/>
    <dgm:cxn modelId="{19C243EF-38C3-4255-88E3-AF8538310046}" type="presOf" srcId="{43316CD8-F293-46FB-B4B5-13D15F32DCC2}" destId="{CD5731FD-4D9E-4522-BB3C-7B774F99936D}" srcOrd="1" destOrd="0" presId="urn:microsoft.com/office/officeart/2005/8/layout/hierarchy3"/>
    <dgm:cxn modelId="{F74A85F0-24E5-4BF9-808E-D62A2D878D46}" type="presOf" srcId="{70FFCECB-2080-447B-9882-700826ADD6F9}" destId="{51FC1F14-B750-4F82-BFFC-54C57FD3BC35}" srcOrd="0" destOrd="0" presId="urn:microsoft.com/office/officeart/2005/8/layout/hierarchy3"/>
    <dgm:cxn modelId="{78A02CF1-3E2C-4CA0-8303-1D584DCDEA07}" srcId="{9056084B-3552-46EA-BBD9-94ADED0B2E75}" destId="{B943CD53-4A0C-47C5-880C-DDAB03D0BAB2}" srcOrd="0" destOrd="0" parTransId="{62D5A94D-D2C4-4475-8BD7-305C48BCB23C}" sibTransId="{1F0ACADC-6BA4-4FD9-BAA2-71B7F28C7D9E}"/>
    <dgm:cxn modelId="{482A9FF1-A44B-41BB-AE08-D2EB7ED6FAA4}" srcId="{56BECFD7-19C4-4CC8-A2DE-66B41B2ED7F6}" destId="{E95F4B83-C74F-48E6-BB09-BDCA107D0A09}" srcOrd="2" destOrd="0" parTransId="{22269D15-26CB-4282-AE7D-8F6CE4EE286D}" sibTransId="{698F3393-9548-4403-8583-31CC69690A84}"/>
    <dgm:cxn modelId="{E148B9F2-2B9C-403E-88BB-5004C5A6D9F4}" type="presOf" srcId="{EE9AD92A-EC8F-4D7E-9C61-A551172E9C5F}" destId="{B73B965E-E683-49BC-A434-733579F7AA12}" srcOrd="0" destOrd="0" presId="urn:microsoft.com/office/officeart/2005/8/layout/hierarchy3"/>
    <dgm:cxn modelId="{52F6D7F2-F055-4EA5-9AAC-7BE5407141EB}" type="presOf" srcId="{AE84D7A6-EE09-45CE-9C7F-06E80C0DE221}" destId="{6A88BFDD-C4C3-4954-9D46-2E7B235D20A3}" srcOrd="1" destOrd="0" presId="urn:microsoft.com/office/officeart/2005/8/layout/hierarchy3"/>
    <dgm:cxn modelId="{F6DF07F4-E304-4941-8098-6E32146AD778}" type="presOf" srcId="{EF9FDE75-38C8-4A5D-A6F6-3B7DBE3C671F}" destId="{2AA207A8-9A04-4CBA-B2EB-56FAAC079101}" srcOrd="0" destOrd="0" presId="urn:microsoft.com/office/officeart/2005/8/layout/hierarchy3"/>
    <dgm:cxn modelId="{F87556F4-9F84-475E-AC9A-4EBFEE3AB336}" srcId="{0853C607-5084-44B3-98E4-D2F82C18B945}" destId="{F83A81F9-93CC-40FF-8D0A-8D39AD8D372B}" srcOrd="3" destOrd="0" parTransId="{CB822F46-B94B-4E46-AECC-273F89D0D803}" sibTransId="{23A0097F-75F3-4CD9-A8C8-EB28488369E4}"/>
    <dgm:cxn modelId="{4ED152F6-90F6-4071-8334-F4AD27CA2F43}" type="presOf" srcId="{F1BFFCB1-F219-4CFC-8225-5223691D6787}" destId="{DA51441B-B0C6-43FD-83DB-7FB5B6D1CC35}" srcOrd="0" destOrd="0" presId="urn:microsoft.com/office/officeart/2005/8/layout/hierarchy3"/>
    <dgm:cxn modelId="{0FF87BF8-0472-499C-988D-83F570BDAF90}" type="presOf" srcId="{3763DC4B-8B21-4039-B20C-DCC6E440E6A1}" destId="{5088E9DF-3A28-4320-A134-4B5764409BFE}" srcOrd="0" destOrd="0" presId="urn:microsoft.com/office/officeart/2005/8/layout/hierarchy3"/>
    <dgm:cxn modelId="{8102A0F8-52AB-46A8-8D82-0C354045A2B2}" type="presOf" srcId="{00B8DAF9-E1BD-4577-81F8-84CC7BD28412}" destId="{BBA46AA3-0045-4D81-B3F2-0C7322D5B5E0}" srcOrd="0" destOrd="0" presId="urn:microsoft.com/office/officeart/2005/8/layout/hierarchy3"/>
    <dgm:cxn modelId="{CABFC4FC-0032-4569-AB45-31F72421B260}" type="presOf" srcId="{358DA990-FEEA-43E0-9F32-F0C659266CC1}" destId="{5E170920-E58E-4B26-AD82-FD413427D99C}" srcOrd="0" destOrd="0" presId="urn:microsoft.com/office/officeart/2005/8/layout/hierarchy3"/>
    <dgm:cxn modelId="{4B39E3FC-009E-4232-AA05-87DDC8F93BED}" type="presOf" srcId="{FBAD00C1-2656-4AAE-A851-B76A7F12482F}" destId="{CBE886C3-9239-4CCB-8558-4C6F74C9B9B7}" srcOrd="0" destOrd="0" presId="urn:microsoft.com/office/officeart/2005/8/layout/hierarchy3"/>
    <dgm:cxn modelId="{CC4E20FE-855D-423B-8346-2CC2FA864A97}" srcId="{AE84D7A6-EE09-45CE-9C7F-06E80C0DE221}" destId="{097AC4A1-691C-4D5D-943D-367528FF6E85}" srcOrd="2" destOrd="0" parTransId="{EA21C44A-80AA-4603-BA0B-4FBBED85AE0B}" sibTransId="{A1A4211B-7DBC-440E-BB2B-FFB93B80D4EB}"/>
    <dgm:cxn modelId="{CB37ADFF-E7E8-4F94-A67D-E5A0B746C914}" type="presOf" srcId="{EA21C44A-80AA-4603-BA0B-4FBBED85AE0B}" destId="{C4A9113B-7513-4761-ADF5-109D18109729}" srcOrd="0" destOrd="0" presId="urn:microsoft.com/office/officeart/2005/8/layout/hierarchy3"/>
    <dgm:cxn modelId="{CE1EA4EE-E7D9-4206-A976-58CAFB5C2C21}" type="presParOf" srcId="{30867683-54AF-40EB-A424-2CC0E4D688E1}" destId="{1EA1F7C7-8923-4693-8D72-F2C3E6AB6809}" srcOrd="0" destOrd="0" presId="urn:microsoft.com/office/officeart/2005/8/layout/hierarchy3"/>
    <dgm:cxn modelId="{5D6B40B9-FA64-474C-9542-4E88BDBE044B}" type="presParOf" srcId="{1EA1F7C7-8923-4693-8D72-F2C3E6AB6809}" destId="{B0B76C1A-92A8-4AA0-B8B4-3A82D75FF25B}" srcOrd="0" destOrd="0" presId="urn:microsoft.com/office/officeart/2005/8/layout/hierarchy3"/>
    <dgm:cxn modelId="{DF684425-57E1-4CE4-8D4E-957EDD3DBBE6}" type="presParOf" srcId="{B0B76C1A-92A8-4AA0-B8B4-3A82D75FF25B}" destId="{FCF483C7-7A47-42B5-91F1-26F57DF355A8}" srcOrd="0" destOrd="0" presId="urn:microsoft.com/office/officeart/2005/8/layout/hierarchy3"/>
    <dgm:cxn modelId="{9C1A8B7E-DE4E-44AE-AC5D-30FEDD02C8EA}" type="presParOf" srcId="{B0B76C1A-92A8-4AA0-B8B4-3A82D75FF25B}" destId="{CD5731FD-4D9E-4522-BB3C-7B774F99936D}" srcOrd="1" destOrd="0" presId="urn:microsoft.com/office/officeart/2005/8/layout/hierarchy3"/>
    <dgm:cxn modelId="{E93F9F93-EFF3-45ED-BCB8-013CBB2BCFB4}" type="presParOf" srcId="{1EA1F7C7-8923-4693-8D72-F2C3E6AB6809}" destId="{6DBCC6B5-C945-47BF-989B-C93E3BF35CB3}" srcOrd="1" destOrd="0" presId="urn:microsoft.com/office/officeart/2005/8/layout/hierarchy3"/>
    <dgm:cxn modelId="{A9F0F145-A0DD-471B-9D0B-6CDD97779744}" type="presParOf" srcId="{6DBCC6B5-C945-47BF-989B-C93E3BF35CB3}" destId="{521C7522-518C-45F7-A592-477B377F8CC1}" srcOrd="0" destOrd="0" presId="urn:microsoft.com/office/officeart/2005/8/layout/hierarchy3"/>
    <dgm:cxn modelId="{E6543F03-3D15-454F-81F2-B24ACEB5714C}" type="presParOf" srcId="{6DBCC6B5-C945-47BF-989B-C93E3BF35CB3}" destId="{7CC0DEB7-3688-47F4-AEF8-0F6083C624C6}" srcOrd="1" destOrd="0" presId="urn:microsoft.com/office/officeart/2005/8/layout/hierarchy3"/>
    <dgm:cxn modelId="{A705108B-381B-498B-97CE-CA7A2FD77ABE}" type="presParOf" srcId="{6DBCC6B5-C945-47BF-989B-C93E3BF35CB3}" destId="{A359865A-2727-4649-996A-27C3F05B0476}" srcOrd="2" destOrd="0" presId="urn:microsoft.com/office/officeart/2005/8/layout/hierarchy3"/>
    <dgm:cxn modelId="{4EABC24F-E56C-4EB6-AF73-4BEB635C3A18}" type="presParOf" srcId="{6DBCC6B5-C945-47BF-989B-C93E3BF35CB3}" destId="{4E73E501-1A69-460D-A994-9D80EB9A7CEF}" srcOrd="3" destOrd="0" presId="urn:microsoft.com/office/officeart/2005/8/layout/hierarchy3"/>
    <dgm:cxn modelId="{9AF4EE9F-8859-4F70-A785-538124EB1005}" type="presParOf" srcId="{6DBCC6B5-C945-47BF-989B-C93E3BF35CB3}" destId="{34D40EF8-9B68-4D53-B712-23BF650A3005}" srcOrd="4" destOrd="0" presId="urn:microsoft.com/office/officeart/2005/8/layout/hierarchy3"/>
    <dgm:cxn modelId="{7B3D2822-CEE9-45EC-BD9E-8BF82D9C958A}" type="presParOf" srcId="{6DBCC6B5-C945-47BF-989B-C93E3BF35CB3}" destId="{588C245B-1BFF-4F53-A6D3-3A2F7FFCBDE5}" srcOrd="5" destOrd="0" presId="urn:microsoft.com/office/officeart/2005/8/layout/hierarchy3"/>
    <dgm:cxn modelId="{BC2871BC-6EE9-4B37-B1C6-838F5F334E28}" type="presParOf" srcId="{6DBCC6B5-C945-47BF-989B-C93E3BF35CB3}" destId="{A5494C4D-C61B-48A3-BB03-1084C85451BF}" srcOrd="6" destOrd="0" presId="urn:microsoft.com/office/officeart/2005/8/layout/hierarchy3"/>
    <dgm:cxn modelId="{E0C5EF41-F8E8-4CBC-BF19-680619650AAD}" type="presParOf" srcId="{6DBCC6B5-C945-47BF-989B-C93E3BF35CB3}" destId="{43D5D29D-19AE-470C-AD17-C70AC4105077}" srcOrd="7" destOrd="0" presId="urn:microsoft.com/office/officeart/2005/8/layout/hierarchy3"/>
    <dgm:cxn modelId="{A3E2FE97-716D-410D-8581-EC3546D536C4}" type="presParOf" srcId="{30867683-54AF-40EB-A424-2CC0E4D688E1}" destId="{9B7A095A-22A2-4DD8-9E54-B705B4DC15E6}" srcOrd="1" destOrd="0" presId="urn:microsoft.com/office/officeart/2005/8/layout/hierarchy3"/>
    <dgm:cxn modelId="{BD78B884-EFEA-4D10-A18D-36D07E432967}" type="presParOf" srcId="{9B7A095A-22A2-4DD8-9E54-B705B4DC15E6}" destId="{F30939FC-B9C6-4F24-A8A4-AA4AC19CE647}" srcOrd="0" destOrd="0" presId="urn:microsoft.com/office/officeart/2005/8/layout/hierarchy3"/>
    <dgm:cxn modelId="{D8649140-E2C2-499C-821D-1E469321B22B}" type="presParOf" srcId="{F30939FC-B9C6-4F24-A8A4-AA4AC19CE647}" destId="{9BB53113-D9D2-443B-BC07-6973CC7871F5}" srcOrd="0" destOrd="0" presId="urn:microsoft.com/office/officeart/2005/8/layout/hierarchy3"/>
    <dgm:cxn modelId="{C652BBFD-11D8-4760-8240-79ACB00F6994}" type="presParOf" srcId="{F30939FC-B9C6-4F24-A8A4-AA4AC19CE647}" destId="{2924811C-E1FE-43C7-AD1B-B75F452A8712}" srcOrd="1" destOrd="0" presId="urn:microsoft.com/office/officeart/2005/8/layout/hierarchy3"/>
    <dgm:cxn modelId="{33CDF787-BB6C-4682-8FDE-18BAF4408157}" type="presParOf" srcId="{9B7A095A-22A2-4DD8-9E54-B705B4DC15E6}" destId="{75E9C890-2A8E-4ABA-860A-E93535E9A70D}" srcOrd="1" destOrd="0" presId="urn:microsoft.com/office/officeart/2005/8/layout/hierarchy3"/>
    <dgm:cxn modelId="{8FFF35A2-42E4-41F9-A377-AEA034422C51}" type="presParOf" srcId="{75E9C890-2A8E-4ABA-860A-E93535E9A70D}" destId="{B436B576-D9A0-4C00-9C85-7E24A4449ED0}" srcOrd="0" destOrd="0" presId="urn:microsoft.com/office/officeart/2005/8/layout/hierarchy3"/>
    <dgm:cxn modelId="{3D753CC1-02B7-4FD8-BEB7-8E740A20DCE4}" type="presParOf" srcId="{75E9C890-2A8E-4ABA-860A-E93535E9A70D}" destId="{40E4B797-70D7-40B2-B08D-65BAAF834838}" srcOrd="1" destOrd="0" presId="urn:microsoft.com/office/officeart/2005/8/layout/hierarchy3"/>
    <dgm:cxn modelId="{AEED14F9-5E5F-4AEF-9EE0-DAD7A14C9F00}" type="presParOf" srcId="{75E9C890-2A8E-4ABA-860A-E93535E9A70D}" destId="{65FD6493-7DAA-4BFC-894D-5A2BB998EDA2}" srcOrd="2" destOrd="0" presId="urn:microsoft.com/office/officeart/2005/8/layout/hierarchy3"/>
    <dgm:cxn modelId="{83EB59F3-4802-4178-8CA0-ADC24BF32F36}" type="presParOf" srcId="{75E9C890-2A8E-4ABA-860A-E93535E9A70D}" destId="{ADB0FDDC-0AFA-48ED-BB5D-70C914B1E5B5}" srcOrd="3" destOrd="0" presId="urn:microsoft.com/office/officeart/2005/8/layout/hierarchy3"/>
    <dgm:cxn modelId="{93A0D5D6-94AB-483D-A97A-39CE16AE59B8}" type="presParOf" srcId="{75E9C890-2A8E-4ABA-860A-E93535E9A70D}" destId="{36D66805-CE63-45A5-8ACC-7180F05C1B20}" srcOrd="4" destOrd="0" presId="urn:microsoft.com/office/officeart/2005/8/layout/hierarchy3"/>
    <dgm:cxn modelId="{CDA50268-B9B8-49D4-AD63-9E053A54734C}" type="presParOf" srcId="{75E9C890-2A8E-4ABA-860A-E93535E9A70D}" destId="{2BC10022-F0B4-4C13-A0F3-27AA6A6E5040}" srcOrd="5" destOrd="0" presId="urn:microsoft.com/office/officeart/2005/8/layout/hierarchy3"/>
    <dgm:cxn modelId="{AF216890-C5FB-4E18-8340-53EA4758333B}" type="presParOf" srcId="{75E9C890-2A8E-4ABA-860A-E93535E9A70D}" destId="{70701AF9-D8E3-4F93-9588-6C5609A5AA1D}" srcOrd="6" destOrd="0" presId="urn:microsoft.com/office/officeart/2005/8/layout/hierarchy3"/>
    <dgm:cxn modelId="{BA12E4D2-DD63-41D7-9FB0-ACC6EFC6D397}" type="presParOf" srcId="{75E9C890-2A8E-4ABA-860A-E93535E9A70D}" destId="{215F1C6A-2ECD-4277-A174-EB384A8428EC}" srcOrd="7" destOrd="0" presId="urn:microsoft.com/office/officeart/2005/8/layout/hierarchy3"/>
    <dgm:cxn modelId="{6EB9D518-54D3-4FC2-810F-4F2268C74B87}" type="presParOf" srcId="{75E9C890-2A8E-4ABA-860A-E93535E9A70D}" destId="{8F89C414-492D-47EF-A8EB-D3D4141128CD}" srcOrd="8" destOrd="0" presId="urn:microsoft.com/office/officeart/2005/8/layout/hierarchy3"/>
    <dgm:cxn modelId="{88FD4FC6-1740-4DE3-BD50-1A63D318B24D}" type="presParOf" srcId="{75E9C890-2A8E-4ABA-860A-E93535E9A70D}" destId="{0F10DADF-6485-4A2D-9258-DCE3259CCFB4}" srcOrd="9" destOrd="0" presId="urn:microsoft.com/office/officeart/2005/8/layout/hierarchy3"/>
    <dgm:cxn modelId="{9F48C34A-7DD5-4EB5-AD0B-10257851AFB3}" type="presParOf" srcId="{75E9C890-2A8E-4ABA-860A-E93535E9A70D}" destId="{C3798188-F08C-468D-8517-B861ECD2B53E}" srcOrd="10" destOrd="0" presId="urn:microsoft.com/office/officeart/2005/8/layout/hierarchy3"/>
    <dgm:cxn modelId="{99B111EC-0F73-479B-ACBA-D1057CC521EC}" type="presParOf" srcId="{75E9C890-2A8E-4ABA-860A-E93535E9A70D}" destId="{5EB07D0B-8B9C-42A4-9AB8-4586E6613CDE}" srcOrd="11" destOrd="0" presId="urn:microsoft.com/office/officeart/2005/8/layout/hierarchy3"/>
    <dgm:cxn modelId="{AD5D53DB-2C34-4C9F-9A3B-A21738861F97}" type="presParOf" srcId="{30867683-54AF-40EB-A424-2CC0E4D688E1}" destId="{A0B828C1-8D5C-4B05-87CE-1AF579732BBF}" srcOrd="2" destOrd="0" presId="urn:microsoft.com/office/officeart/2005/8/layout/hierarchy3"/>
    <dgm:cxn modelId="{A771C8D7-9A12-4D1D-8392-630E698D77A8}" type="presParOf" srcId="{A0B828C1-8D5C-4B05-87CE-1AF579732BBF}" destId="{1CF7741C-5DEB-48BB-AB2E-1665E82F8581}" srcOrd="0" destOrd="0" presId="urn:microsoft.com/office/officeart/2005/8/layout/hierarchy3"/>
    <dgm:cxn modelId="{85DF9B44-2B70-4E31-BD1C-140B20B93E5A}" type="presParOf" srcId="{1CF7741C-5DEB-48BB-AB2E-1665E82F8581}" destId="{719F7605-2A11-480A-8376-58FA64CD6416}" srcOrd="0" destOrd="0" presId="urn:microsoft.com/office/officeart/2005/8/layout/hierarchy3"/>
    <dgm:cxn modelId="{ABB09AAB-4D52-4C04-8C32-78140BA98650}" type="presParOf" srcId="{1CF7741C-5DEB-48BB-AB2E-1665E82F8581}" destId="{6A88BFDD-C4C3-4954-9D46-2E7B235D20A3}" srcOrd="1" destOrd="0" presId="urn:microsoft.com/office/officeart/2005/8/layout/hierarchy3"/>
    <dgm:cxn modelId="{56180855-4581-45A6-9D92-1289F8D6C2B7}" type="presParOf" srcId="{A0B828C1-8D5C-4B05-87CE-1AF579732BBF}" destId="{B14917CD-1220-4508-9E67-74B94CAE6008}" srcOrd="1" destOrd="0" presId="urn:microsoft.com/office/officeart/2005/8/layout/hierarchy3"/>
    <dgm:cxn modelId="{3DF575BC-0A26-45EC-ABB9-AFC4EFB9E97D}" type="presParOf" srcId="{B14917CD-1220-4508-9E67-74B94CAE6008}" destId="{4B6E543C-530F-4883-BB98-C90FA058460E}" srcOrd="0" destOrd="0" presId="urn:microsoft.com/office/officeart/2005/8/layout/hierarchy3"/>
    <dgm:cxn modelId="{A2DC9082-83F7-41BF-8927-A903EF307329}" type="presParOf" srcId="{B14917CD-1220-4508-9E67-74B94CAE6008}" destId="{0950585F-38B0-43CD-9EFF-725A78FDF069}" srcOrd="1" destOrd="0" presId="urn:microsoft.com/office/officeart/2005/8/layout/hierarchy3"/>
    <dgm:cxn modelId="{D8156A22-60AD-40A9-9F94-4F84E398A0A6}" type="presParOf" srcId="{B14917CD-1220-4508-9E67-74B94CAE6008}" destId="{E56656EE-C9C5-4495-9B6B-8D40FAE479A5}" srcOrd="2" destOrd="0" presId="urn:microsoft.com/office/officeart/2005/8/layout/hierarchy3"/>
    <dgm:cxn modelId="{AD77DA1D-AC0C-4CFD-A0D0-06188D75819B}" type="presParOf" srcId="{B14917CD-1220-4508-9E67-74B94CAE6008}" destId="{EAD2350E-40A6-4812-9231-88DFEA2BC33C}" srcOrd="3" destOrd="0" presId="urn:microsoft.com/office/officeart/2005/8/layout/hierarchy3"/>
    <dgm:cxn modelId="{CCDAD4C2-653A-43C3-B43C-3F1BAA7D1CF6}" type="presParOf" srcId="{B14917CD-1220-4508-9E67-74B94CAE6008}" destId="{C4A9113B-7513-4761-ADF5-109D18109729}" srcOrd="4" destOrd="0" presId="urn:microsoft.com/office/officeart/2005/8/layout/hierarchy3"/>
    <dgm:cxn modelId="{F9B678E3-BCC9-4BAD-9314-15957975AC4C}" type="presParOf" srcId="{B14917CD-1220-4508-9E67-74B94CAE6008}" destId="{55FF8295-9AA1-49A2-9711-51EF9D70F236}" srcOrd="5" destOrd="0" presId="urn:microsoft.com/office/officeart/2005/8/layout/hierarchy3"/>
    <dgm:cxn modelId="{AE6EE24B-276B-4C74-B3FD-36F865B09A92}" type="presParOf" srcId="{B14917CD-1220-4508-9E67-74B94CAE6008}" destId="{CBD3BE2E-7858-4DED-BBBC-5F1DC185712D}" srcOrd="6" destOrd="0" presId="urn:microsoft.com/office/officeart/2005/8/layout/hierarchy3"/>
    <dgm:cxn modelId="{24D7F952-A8DE-43DD-BCB5-A519D216EDDB}" type="presParOf" srcId="{B14917CD-1220-4508-9E67-74B94CAE6008}" destId="{8FF3FF19-7F4D-4DAE-9D71-69CEA618FFA7}" srcOrd="7" destOrd="0" presId="urn:microsoft.com/office/officeart/2005/8/layout/hierarchy3"/>
    <dgm:cxn modelId="{FC1AAD03-1CDA-4CB0-A206-7226EB6CC555}" type="presParOf" srcId="{B14917CD-1220-4508-9E67-74B94CAE6008}" destId="{5E170920-E58E-4B26-AD82-FD413427D99C}" srcOrd="8" destOrd="0" presId="urn:microsoft.com/office/officeart/2005/8/layout/hierarchy3"/>
    <dgm:cxn modelId="{80EAD538-6A7E-4C80-B59F-A0339995C0C9}" type="presParOf" srcId="{B14917CD-1220-4508-9E67-74B94CAE6008}" destId="{5ECE0D2E-9664-4A6A-B0EF-22AD1D9CA772}" srcOrd="9" destOrd="0" presId="urn:microsoft.com/office/officeart/2005/8/layout/hierarchy3"/>
    <dgm:cxn modelId="{90C1AA74-CBCD-4E95-9348-645C1E7E22BF}" type="presParOf" srcId="{B14917CD-1220-4508-9E67-74B94CAE6008}" destId="{163428EA-EBA0-4C6E-87B5-1D3302165DAA}" srcOrd="10" destOrd="0" presId="urn:microsoft.com/office/officeart/2005/8/layout/hierarchy3"/>
    <dgm:cxn modelId="{575CB6A6-F4D6-46D8-9BA6-4DBE06A399AB}" type="presParOf" srcId="{B14917CD-1220-4508-9E67-74B94CAE6008}" destId="{ABF75FA4-9219-4C55-9CFE-EC5DE972CC1C}" srcOrd="11" destOrd="0" presId="urn:microsoft.com/office/officeart/2005/8/layout/hierarchy3"/>
    <dgm:cxn modelId="{4ED3208B-3D7E-47C8-BE24-E7322AA7B726}" type="presParOf" srcId="{B14917CD-1220-4508-9E67-74B94CAE6008}" destId="{3C1516E6-2F51-4348-8C54-4F3951C17745}" srcOrd="12" destOrd="0" presId="urn:microsoft.com/office/officeart/2005/8/layout/hierarchy3"/>
    <dgm:cxn modelId="{3CFBA903-7AB1-4B1D-94A2-CCDFDD94C501}" type="presParOf" srcId="{B14917CD-1220-4508-9E67-74B94CAE6008}" destId="{BBA46AA3-0045-4D81-B3F2-0C7322D5B5E0}" srcOrd="13" destOrd="0" presId="urn:microsoft.com/office/officeart/2005/8/layout/hierarchy3"/>
    <dgm:cxn modelId="{06034901-966B-4DE9-80E6-BA5A3A491555}" type="presParOf" srcId="{B14917CD-1220-4508-9E67-74B94CAE6008}" destId="{2EE91961-9742-4C95-B0B6-0FE0D01BFA01}" srcOrd="14" destOrd="0" presId="urn:microsoft.com/office/officeart/2005/8/layout/hierarchy3"/>
    <dgm:cxn modelId="{7F7251E0-0B72-40F1-8CB6-C1E233D08014}" type="presParOf" srcId="{B14917CD-1220-4508-9E67-74B94CAE6008}" destId="{183E5688-906A-47E6-A09E-31E74F6C927F}" srcOrd="15" destOrd="0" presId="urn:microsoft.com/office/officeart/2005/8/layout/hierarchy3"/>
    <dgm:cxn modelId="{29D517F4-7316-4397-BA37-F66B0EB17233}" type="presParOf" srcId="{30867683-54AF-40EB-A424-2CC0E4D688E1}" destId="{6742838B-F6FD-4AE5-B575-23CA7840DA73}" srcOrd="3" destOrd="0" presId="urn:microsoft.com/office/officeart/2005/8/layout/hierarchy3"/>
    <dgm:cxn modelId="{0D528588-B33E-4CFD-B0C6-296E8FCE6BAD}" type="presParOf" srcId="{6742838B-F6FD-4AE5-B575-23CA7840DA73}" destId="{345E95DA-FDDF-468A-A817-4EBCFD607E35}" srcOrd="0" destOrd="0" presId="urn:microsoft.com/office/officeart/2005/8/layout/hierarchy3"/>
    <dgm:cxn modelId="{0CA152B5-2B87-4856-903D-DF0218ED2A24}" type="presParOf" srcId="{345E95DA-FDDF-468A-A817-4EBCFD607E35}" destId="{50E35EC4-7336-4BD8-8411-8571455CA027}" srcOrd="0" destOrd="0" presId="urn:microsoft.com/office/officeart/2005/8/layout/hierarchy3"/>
    <dgm:cxn modelId="{100C88F6-157C-4E7F-A1FD-4F1B1FFB9D9C}" type="presParOf" srcId="{345E95DA-FDDF-468A-A817-4EBCFD607E35}" destId="{F7E79F8D-D215-4C04-A74C-E8E45C93ACC7}" srcOrd="1" destOrd="0" presId="urn:microsoft.com/office/officeart/2005/8/layout/hierarchy3"/>
    <dgm:cxn modelId="{0E22DD69-3599-454A-9C91-9F71B068F48D}" type="presParOf" srcId="{6742838B-F6FD-4AE5-B575-23CA7840DA73}" destId="{BF4C42ED-1AF8-4799-A771-49ABE745FDD1}" srcOrd="1" destOrd="0" presId="urn:microsoft.com/office/officeart/2005/8/layout/hierarchy3"/>
    <dgm:cxn modelId="{105EEF2B-A1FF-434A-9F04-B960CBB3899E}" type="presParOf" srcId="{BF4C42ED-1AF8-4799-A771-49ABE745FDD1}" destId="{7405EC5A-791B-440D-AFA0-13CC2AEC4498}" srcOrd="0" destOrd="0" presId="urn:microsoft.com/office/officeart/2005/8/layout/hierarchy3"/>
    <dgm:cxn modelId="{CF09B9C6-3E0C-42AA-88A4-D41617CCB0A5}" type="presParOf" srcId="{BF4C42ED-1AF8-4799-A771-49ABE745FDD1}" destId="{6C7D8BAA-9219-48BF-BB8C-067F73A5D564}" srcOrd="1" destOrd="0" presId="urn:microsoft.com/office/officeart/2005/8/layout/hierarchy3"/>
    <dgm:cxn modelId="{5D68243E-B45A-4645-951C-19A22E3BC731}" type="presParOf" srcId="{BF4C42ED-1AF8-4799-A771-49ABE745FDD1}" destId="{2AA207A8-9A04-4CBA-B2EB-56FAAC079101}" srcOrd="2" destOrd="0" presId="urn:microsoft.com/office/officeart/2005/8/layout/hierarchy3"/>
    <dgm:cxn modelId="{1298BB62-9997-4F68-A4C5-72126FC72F56}" type="presParOf" srcId="{BF4C42ED-1AF8-4799-A771-49ABE745FDD1}" destId="{40D4CA2E-0F34-48F8-8D48-45E8044A5E7C}" srcOrd="3" destOrd="0" presId="urn:microsoft.com/office/officeart/2005/8/layout/hierarchy3"/>
    <dgm:cxn modelId="{AD9FCDEF-56AC-41A0-A3F4-16E3DBFAF41E}" type="presParOf" srcId="{BF4C42ED-1AF8-4799-A771-49ABE745FDD1}" destId="{DE769EAB-4EC9-4BF1-AD75-1E092F853428}" srcOrd="4" destOrd="0" presId="urn:microsoft.com/office/officeart/2005/8/layout/hierarchy3"/>
    <dgm:cxn modelId="{CDBC9D6B-DAAF-446A-AD22-025C57D333E7}" type="presParOf" srcId="{BF4C42ED-1AF8-4799-A771-49ABE745FDD1}" destId="{C9407B51-B4C4-4B99-8226-04950926EDE7}" srcOrd="5" destOrd="0" presId="urn:microsoft.com/office/officeart/2005/8/layout/hierarchy3"/>
    <dgm:cxn modelId="{C8ED227C-310C-4A5A-843F-02165C362973}" type="presParOf" srcId="{BF4C42ED-1AF8-4799-A771-49ABE745FDD1}" destId="{383A4377-34F6-464F-B800-81F5E1A6184C}" srcOrd="6" destOrd="0" presId="urn:microsoft.com/office/officeart/2005/8/layout/hierarchy3"/>
    <dgm:cxn modelId="{B316E3AE-8D13-41AE-812F-1F6474536615}" type="presParOf" srcId="{BF4C42ED-1AF8-4799-A771-49ABE745FDD1}" destId="{7F4D13C9-26C8-485F-9E3E-7A0687B5494D}" srcOrd="7" destOrd="0" presId="urn:microsoft.com/office/officeart/2005/8/layout/hierarchy3"/>
    <dgm:cxn modelId="{7694730D-B764-4239-BD65-6D1E1E6E59A4}" type="presParOf" srcId="{BF4C42ED-1AF8-4799-A771-49ABE745FDD1}" destId="{4BED17DA-5CFC-4100-A640-A08727214650}" srcOrd="8" destOrd="0" presId="urn:microsoft.com/office/officeart/2005/8/layout/hierarchy3"/>
    <dgm:cxn modelId="{47449242-C885-4D2C-B31D-5E0C98501CEB}" type="presParOf" srcId="{BF4C42ED-1AF8-4799-A771-49ABE745FDD1}" destId="{28C0E799-BEB1-4F04-A045-88725E4BB6C8}" srcOrd="9" destOrd="0" presId="urn:microsoft.com/office/officeart/2005/8/layout/hierarchy3"/>
    <dgm:cxn modelId="{12149929-D45B-4E32-B4CB-6E8EADC5D668}" type="presParOf" srcId="{BF4C42ED-1AF8-4799-A771-49ABE745FDD1}" destId="{8AB781AA-3C6C-47FE-B8CF-D1591862D702}" srcOrd="10" destOrd="0" presId="urn:microsoft.com/office/officeart/2005/8/layout/hierarchy3"/>
    <dgm:cxn modelId="{3049F2DF-125C-4310-80D6-9D9CB202FC68}" type="presParOf" srcId="{BF4C42ED-1AF8-4799-A771-49ABE745FDD1}" destId="{D14AFBCF-47DE-4F14-A94E-2CB5F244E4A0}" srcOrd="11" destOrd="0" presId="urn:microsoft.com/office/officeart/2005/8/layout/hierarchy3"/>
    <dgm:cxn modelId="{8B60095A-4D11-433A-B081-FCAEBBA53171}" type="presParOf" srcId="{BF4C42ED-1AF8-4799-A771-49ABE745FDD1}" destId="{66071F55-8D06-4939-B2DF-B81CE174C29D}" srcOrd="12" destOrd="0" presId="urn:microsoft.com/office/officeart/2005/8/layout/hierarchy3"/>
    <dgm:cxn modelId="{13B232DC-90D1-429C-A9C8-1A75C5BABD12}" type="presParOf" srcId="{BF4C42ED-1AF8-4799-A771-49ABE745FDD1}" destId="{1FF19155-11F3-4DC2-9902-94F6747F2631}" srcOrd="13" destOrd="0" presId="urn:microsoft.com/office/officeart/2005/8/layout/hierarchy3"/>
    <dgm:cxn modelId="{D33A455E-59CC-48A2-9185-F99ECA552EF9}" type="presParOf" srcId="{BF4C42ED-1AF8-4799-A771-49ABE745FDD1}" destId="{9073F214-32B2-4427-B685-D1F42365FABD}" srcOrd="14" destOrd="0" presId="urn:microsoft.com/office/officeart/2005/8/layout/hierarchy3"/>
    <dgm:cxn modelId="{C36EA56A-7936-4201-8FE7-471DC5FA5025}" type="presParOf" srcId="{BF4C42ED-1AF8-4799-A771-49ABE745FDD1}" destId="{50B672FC-D867-4D7E-A9EB-019B6C903B21}" srcOrd="15" destOrd="0" presId="urn:microsoft.com/office/officeart/2005/8/layout/hierarchy3"/>
    <dgm:cxn modelId="{9A7A5162-997C-4451-9AA4-29503B42890B}" type="presParOf" srcId="{BF4C42ED-1AF8-4799-A771-49ABE745FDD1}" destId="{BC307CAC-CEC8-4AAF-9A32-FDDC085662A0}" srcOrd="16" destOrd="0" presId="urn:microsoft.com/office/officeart/2005/8/layout/hierarchy3"/>
    <dgm:cxn modelId="{A5836553-4143-4AE4-98B2-84601B5DF3DD}" type="presParOf" srcId="{BF4C42ED-1AF8-4799-A771-49ABE745FDD1}" destId="{A52E0A48-F1F2-400A-A7F4-C2F5FD595A6E}" srcOrd="17" destOrd="0" presId="urn:microsoft.com/office/officeart/2005/8/layout/hierarchy3"/>
    <dgm:cxn modelId="{DE61836A-BC87-4837-8694-5841AB7707AB}" type="presParOf" srcId="{30867683-54AF-40EB-A424-2CC0E4D688E1}" destId="{B2AAEF1C-B361-4E52-99EA-37CCA187BA43}" srcOrd="4" destOrd="0" presId="urn:microsoft.com/office/officeart/2005/8/layout/hierarchy3"/>
    <dgm:cxn modelId="{4970C593-03DC-49DE-B954-B2CF3E28B03D}" type="presParOf" srcId="{B2AAEF1C-B361-4E52-99EA-37CCA187BA43}" destId="{A1206ED0-C64B-4F90-8952-CC60610DD193}" srcOrd="0" destOrd="0" presId="urn:microsoft.com/office/officeart/2005/8/layout/hierarchy3"/>
    <dgm:cxn modelId="{E5BA80CB-3D86-4DE0-A3D6-46278AB2D79F}" type="presParOf" srcId="{A1206ED0-C64B-4F90-8952-CC60610DD193}" destId="{88F6E402-1830-44CC-8511-DEB86F093176}" srcOrd="0" destOrd="0" presId="urn:microsoft.com/office/officeart/2005/8/layout/hierarchy3"/>
    <dgm:cxn modelId="{88FF2400-10A6-43C8-9F3D-6D68C4E8A056}" type="presParOf" srcId="{A1206ED0-C64B-4F90-8952-CC60610DD193}" destId="{961F49B7-EA05-44C2-B9F4-90B97C9F8B3E}" srcOrd="1" destOrd="0" presId="urn:microsoft.com/office/officeart/2005/8/layout/hierarchy3"/>
    <dgm:cxn modelId="{82305B9C-F6E1-4FDA-BBA9-1CBCCCB4DF05}" type="presParOf" srcId="{B2AAEF1C-B361-4E52-99EA-37CCA187BA43}" destId="{C1721C2C-0F38-496E-89D8-5B82791D5225}" srcOrd="1" destOrd="0" presId="urn:microsoft.com/office/officeart/2005/8/layout/hierarchy3"/>
    <dgm:cxn modelId="{78A92F76-4F2C-41BF-9E5F-D0866EF5321F}" type="presParOf" srcId="{C1721C2C-0F38-496E-89D8-5B82791D5225}" destId="{1D3683D8-8557-4FD2-A3F1-6E443E9AC747}" srcOrd="0" destOrd="0" presId="urn:microsoft.com/office/officeart/2005/8/layout/hierarchy3"/>
    <dgm:cxn modelId="{6B1AC7B8-3528-4D7E-8FF0-C7D27A45D223}" type="presParOf" srcId="{C1721C2C-0F38-496E-89D8-5B82791D5225}" destId="{B73B965E-E683-49BC-A434-733579F7AA12}" srcOrd="1" destOrd="0" presId="urn:microsoft.com/office/officeart/2005/8/layout/hierarchy3"/>
    <dgm:cxn modelId="{1A8F1D64-4468-4C91-9055-D39764E6E449}" type="presParOf" srcId="{C1721C2C-0F38-496E-89D8-5B82791D5225}" destId="{50D41495-70B6-4376-8EDB-5608C13EB4E2}" srcOrd="2" destOrd="0" presId="urn:microsoft.com/office/officeart/2005/8/layout/hierarchy3"/>
    <dgm:cxn modelId="{3B979DEC-48E3-411D-98F2-51100E4C50D4}" type="presParOf" srcId="{C1721C2C-0F38-496E-89D8-5B82791D5225}" destId="{EB131B51-0E97-4D84-9925-6AA93A8CCDB3}" srcOrd="3" destOrd="0" presId="urn:microsoft.com/office/officeart/2005/8/layout/hierarchy3"/>
    <dgm:cxn modelId="{678355A2-858D-44CB-96D4-C8B82C8485DD}" type="presParOf" srcId="{C1721C2C-0F38-496E-89D8-5B82791D5225}" destId="{CBE886C3-9239-4CCB-8558-4C6F74C9B9B7}" srcOrd="4" destOrd="0" presId="urn:microsoft.com/office/officeart/2005/8/layout/hierarchy3"/>
    <dgm:cxn modelId="{F265919C-AC54-4610-B266-B156B925F849}" type="presParOf" srcId="{C1721C2C-0F38-496E-89D8-5B82791D5225}" destId="{5D9EF0CC-1E96-40BF-A98B-A2A48D63CF77}" srcOrd="5" destOrd="0" presId="urn:microsoft.com/office/officeart/2005/8/layout/hierarchy3"/>
    <dgm:cxn modelId="{DCD15D45-3E50-4B3D-8AB7-C3AF1FEB4917}" type="presParOf" srcId="{C1721C2C-0F38-496E-89D8-5B82791D5225}" destId="{CF59B890-8CCE-4359-A714-F76912010F99}" srcOrd="6" destOrd="0" presId="urn:microsoft.com/office/officeart/2005/8/layout/hierarchy3"/>
    <dgm:cxn modelId="{FE1D2649-36CC-4586-8D88-982F13581F02}" type="presParOf" srcId="{C1721C2C-0F38-496E-89D8-5B82791D5225}" destId="{FF7B76F8-694B-456A-A902-C37000A145EF}" srcOrd="7" destOrd="0" presId="urn:microsoft.com/office/officeart/2005/8/layout/hierarchy3"/>
    <dgm:cxn modelId="{01C481B2-A97E-4EC0-B481-CBC8DEA8D383}" type="presParOf" srcId="{30867683-54AF-40EB-A424-2CC0E4D688E1}" destId="{50A70D2D-A09C-40FF-88C3-2E8AF166261A}" srcOrd="5" destOrd="0" presId="urn:microsoft.com/office/officeart/2005/8/layout/hierarchy3"/>
    <dgm:cxn modelId="{61598F5B-1B83-4476-91DA-0FA978AA69B2}" type="presParOf" srcId="{50A70D2D-A09C-40FF-88C3-2E8AF166261A}" destId="{924E54C3-86A1-425A-8FE9-688534853AAA}" srcOrd="0" destOrd="0" presId="urn:microsoft.com/office/officeart/2005/8/layout/hierarchy3"/>
    <dgm:cxn modelId="{12ED50DE-226F-4A1A-B748-E067E04AD081}" type="presParOf" srcId="{924E54C3-86A1-425A-8FE9-688534853AAA}" destId="{66FD0728-57D3-4E3A-93DF-C7E95296EAE6}" srcOrd="0" destOrd="0" presId="urn:microsoft.com/office/officeart/2005/8/layout/hierarchy3"/>
    <dgm:cxn modelId="{EE06A0EA-6520-4C3C-AE12-41CE95837DDE}" type="presParOf" srcId="{924E54C3-86A1-425A-8FE9-688534853AAA}" destId="{A6493FEF-671B-4C19-BFEC-75FD3AE472C4}" srcOrd="1" destOrd="0" presId="urn:microsoft.com/office/officeart/2005/8/layout/hierarchy3"/>
    <dgm:cxn modelId="{DF2E5D21-27F6-4322-9E43-B4708ABECCEB}" type="presParOf" srcId="{50A70D2D-A09C-40FF-88C3-2E8AF166261A}" destId="{E33ED0E6-EC47-4F8F-92B5-F7030875B00E}" srcOrd="1" destOrd="0" presId="urn:microsoft.com/office/officeart/2005/8/layout/hierarchy3"/>
    <dgm:cxn modelId="{52E5A3B9-A71E-4460-BDD5-F8F02292B578}" type="presParOf" srcId="{E33ED0E6-EC47-4F8F-92B5-F7030875B00E}" destId="{B2ECE33B-F72B-4460-AEB4-65524A456327}" srcOrd="0" destOrd="0" presId="urn:microsoft.com/office/officeart/2005/8/layout/hierarchy3"/>
    <dgm:cxn modelId="{C02B6F57-A989-450F-8E3B-1A8EF098C75F}" type="presParOf" srcId="{E33ED0E6-EC47-4F8F-92B5-F7030875B00E}" destId="{F43AE07F-F634-484D-9F52-AFC5AB665E95}" srcOrd="1" destOrd="0" presId="urn:microsoft.com/office/officeart/2005/8/layout/hierarchy3"/>
    <dgm:cxn modelId="{FC5A9BCC-E44F-4EEC-802C-8FB86B8BFB7A}" type="presParOf" srcId="{E33ED0E6-EC47-4F8F-92B5-F7030875B00E}" destId="{E07AA337-3458-43FB-BF89-A5656401D7A2}" srcOrd="2" destOrd="0" presId="urn:microsoft.com/office/officeart/2005/8/layout/hierarchy3"/>
    <dgm:cxn modelId="{AF39E405-585B-4DDB-B757-DA6D3BE9E74C}" type="presParOf" srcId="{E33ED0E6-EC47-4F8F-92B5-F7030875B00E}" destId="{15A0C928-973D-4FAC-AC42-FD89F79F3DF7}" srcOrd="3" destOrd="0" presId="urn:microsoft.com/office/officeart/2005/8/layout/hierarchy3"/>
    <dgm:cxn modelId="{A45A2508-91EE-463A-A2F3-3E4F8AA07030}" type="presParOf" srcId="{30867683-54AF-40EB-A424-2CC0E4D688E1}" destId="{94C1985D-12B2-4CEC-96E7-5F6C5BBB978F}" srcOrd="6" destOrd="0" presId="urn:microsoft.com/office/officeart/2005/8/layout/hierarchy3"/>
    <dgm:cxn modelId="{61C2E746-2107-47FA-BB40-B5DFA1DBB0B7}" type="presParOf" srcId="{94C1985D-12B2-4CEC-96E7-5F6C5BBB978F}" destId="{BCBBB28C-8D4D-480F-98C8-219B30F1157F}" srcOrd="0" destOrd="0" presId="urn:microsoft.com/office/officeart/2005/8/layout/hierarchy3"/>
    <dgm:cxn modelId="{1C02ADC2-3328-45C3-92B0-AFF21F9EA2F8}" type="presParOf" srcId="{BCBBB28C-8D4D-480F-98C8-219B30F1157F}" destId="{F1B98DA9-C0DA-4DF3-88E9-EC619321DB2A}" srcOrd="0" destOrd="0" presId="urn:microsoft.com/office/officeart/2005/8/layout/hierarchy3"/>
    <dgm:cxn modelId="{5E9C9E44-5D3D-41C0-A535-B4BAB4713FC2}" type="presParOf" srcId="{BCBBB28C-8D4D-480F-98C8-219B30F1157F}" destId="{5820A6EF-6C46-40E9-9E48-91E9AEB2F67B}" srcOrd="1" destOrd="0" presId="urn:microsoft.com/office/officeart/2005/8/layout/hierarchy3"/>
    <dgm:cxn modelId="{9F89CDCB-2674-47CD-AAA2-411068617211}" type="presParOf" srcId="{94C1985D-12B2-4CEC-96E7-5F6C5BBB978F}" destId="{383BB710-3D5E-4C26-BFF5-892A759BC775}" srcOrd="1" destOrd="0" presId="urn:microsoft.com/office/officeart/2005/8/layout/hierarchy3"/>
    <dgm:cxn modelId="{366B57C8-3CF1-4EA0-9D68-35CD7449A036}" type="presParOf" srcId="{383BB710-3D5E-4C26-BFF5-892A759BC775}" destId="{089D1868-6BDF-4A28-8451-19E709440D4C}" srcOrd="0" destOrd="0" presId="urn:microsoft.com/office/officeart/2005/8/layout/hierarchy3"/>
    <dgm:cxn modelId="{A77F7739-ECC8-4428-BAFE-4241A5AF9BC9}" type="presParOf" srcId="{383BB710-3D5E-4C26-BFF5-892A759BC775}" destId="{3791792C-F985-40D9-9D24-55F9054A89B9}" srcOrd="1" destOrd="0" presId="urn:microsoft.com/office/officeart/2005/8/layout/hierarchy3"/>
    <dgm:cxn modelId="{C35B4004-2435-483C-AC41-8B6602EADD82}" type="presParOf" srcId="{383BB710-3D5E-4C26-BFF5-892A759BC775}" destId="{AD1AB941-2DF2-476F-98DD-92B3541FE91C}" srcOrd="2" destOrd="0" presId="urn:microsoft.com/office/officeart/2005/8/layout/hierarchy3"/>
    <dgm:cxn modelId="{5597E447-DEBD-4114-A32E-AC7948549995}" type="presParOf" srcId="{383BB710-3D5E-4C26-BFF5-892A759BC775}" destId="{FA348871-25F3-4BE7-BF92-334CE99903CB}" srcOrd="3" destOrd="0" presId="urn:microsoft.com/office/officeart/2005/8/layout/hierarchy3"/>
    <dgm:cxn modelId="{11FD0F3F-8109-4B49-8595-C9E7E35B1CCF}" type="presParOf" srcId="{383BB710-3D5E-4C26-BFF5-892A759BC775}" destId="{30B951EE-D926-43AD-8626-59198623666D}" srcOrd="4" destOrd="0" presId="urn:microsoft.com/office/officeart/2005/8/layout/hierarchy3"/>
    <dgm:cxn modelId="{0214C2A5-4910-43D9-B4A7-2D3E89F7DF07}" type="presParOf" srcId="{383BB710-3D5E-4C26-BFF5-892A759BC775}" destId="{03D6A417-E325-44B7-9E02-3A0D7219E65E}" srcOrd="5" destOrd="0" presId="urn:microsoft.com/office/officeart/2005/8/layout/hierarchy3"/>
    <dgm:cxn modelId="{998B7BC0-692A-4924-9558-0BFE32DD801C}" type="presParOf" srcId="{383BB710-3D5E-4C26-BFF5-892A759BC775}" destId="{6B03BD34-6AD9-4BC6-B909-684512288ACF}" srcOrd="6" destOrd="0" presId="urn:microsoft.com/office/officeart/2005/8/layout/hierarchy3"/>
    <dgm:cxn modelId="{D865317D-4A58-4AD6-9789-4511272D8213}" type="presParOf" srcId="{383BB710-3D5E-4C26-BFF5-892A759BC775}" destId="{AA07B6A1-7A93-4A87-9FBA-5FC479B3BA31}" srcOrd="7" destOrd="0" presId="urn:microsoft.com/office/officeart/2005/8/layout/hierarchy3"/>
    <dgm:cxn modelId="{9D262C52-118A-4EC3-9C7A-C382DD5A85DE}" type="presParOf" srcId="{383BB710-3D5E-4C26-BFF5-892A759BC775}" destId="{FD5F50C0-532F-45B5-B2C3-2EC9958A2515}" srcOrd="8" destOrd="0" presId="urn:microsoft.com/office/officeart/2005/8/layout/hierarchy3"/>
    <dgm:cxn modelId="{A7CFFCA3-8A2C-447F-AD3D-3139BA6D09D1}" type="presParOf" srcId="{383BB710-3D5E-4C26-BFF5-892A759BC775}" destId="{B11ED7E3-9A42-42DC-94C4-006785CD2546}" srcOrd="9" destOrd="0" presId="urn:microsoft.com/office/officeart/2005/8/layout/hierarchy3"/>
    <dgm:cxn modelId="{613574AC-57FE-4FCB-B138-D89437811027}" type="presParOf" srcId="{30867683-54AF-40EB-A424-2CC0E4D688E1}" destId="{1AA5218F-3E85-435A-B3DB-6469372ECF73}" srcOrd="7" destOrd="0" presId="urn:microsoft.com/office/officeart/2005/8/layout/hierarchy3"/>
    <dgm:cxn modelId="{7F666BCD-FBCB-4E33-A321-B4BD3C84E1AD}" type="presParOf" srcId="{1AA5218F-3E85-435A-B3DB-6469372ECF73}" destId="{D28C1EE8-6909-4FE8-8CD1-AF93456D49E5}" srcOrd="0" destOrd="0" presId="urn:microsoft.com/office/officeart/2005/8/layout/hierarchy3"/>
    <dgm:cxn modelId="{5B729F03-8049-4CC8-AF12-B3569F4AC173}" type="presParOf" srcId="{D28C1EE8-6909-4FE8-8CD1-AF93456D49E5}" destId="{CD23E6B1-2C74-48BD-82DA-C26CC3602F9A}" srcOrd="0" destOrd="0" presId="urn:microsoft.com/office/officeart/2005/8/layout/hierarchy3"/>
    <dgm:cxn modelId="{75526FCB-8711-412F-8381-CDFC1AEFA438}" type="presParOf" srcId="{D28C1EE8-6909-4FE8-8CD1-AF93456D49E5}" destId="{F463BBDC-E7E8-40F9-9441-6B06042A0CCE}" srcOrd="1" destOrd="0" presId="urn:microsoft.com/office/officeart/2005/8/layout/hierarchy3"/>
    <dgm:cxn modelId="{C8F04C90-9790-4B72-BF95-32EA33368399}" type="presParOf" srcId="{1AA5218F-3E85-435A-B3DB-6469372ECF73}" destId="{FCB1A348-D662-4904-AD71-5A4D415345A7}" srcOrd="1" destOrd="0" presId="urn:microsoft.com/office/officeart/2005/8/layout/hierarchy3"/>
    <dgm:cxn modelId="{3B947470-AEA0-4DB6-9EAE-EE4965569DDD}" type="presParOf" srcId="{FCB1A348-D662-4904-AD71-5A4D415345A7}" destId="{5088E9DF-3A28-4320-A134-4B5764409BFE}" srcOrd="0" destOrd="0" presId="urn:microsoft.com/office/officeart/2005/8/layout/hierarchy3"/>
    <dgm:cxn modelId="{1737E99E-7425-4515-B8A6-70EA086A7CB6}" type="presParOf" srcId="{FCB1A348-D662-4904-AD71-5A4D415345A7}" destId="{E1606336-1467-411B-B06F-DD5EEF49FA6A}" srcOrd="1" destOrd="0" presId="urn:microsoft.com/office/officeart/2005/8/layout/hierarchy3"/>
    <dgm:cxn modelId="{B17BB957-06DE-4D70-ADCA-52DC8DA46DB9}" type="presParOf" srcId="{FCB1A348-D662-4904-AD71-5A4D415345A7}" destId="{98E3356A-F935-46AA-96B3-CBCEFEA8F609}" srcOrd="2" destOrd="0" presId="urn:microsoft.com/office/officeart/2005/8/layout/hierarchy3"/>
    <dgm:cxn modelId="{D614D0AD-F43C-4060-A3BB-674B5AE946E0}" type="presParOf" srcId="{FCB1A348-D662-4904-AD71-5A4D415345A7}" destId="{B98756F5-6CB9-4ADD-9356-D6F1483D8158}" srcOrd="3" destOrd="0" presId="urn:microsoft.com/office/officeart/2005/8/layout/hierarchy3"/>
    <dgm:cxn modelId="{72B8BC92-97D0-400B-BA21-00934AD404BB}" type="presParOf" srcId="{FCB1A348-D662-4904-AD71-5A4D415345A7}" destId="{A992C209-9DF6-4BE7-ACDE-9AD29A3232E5}" srcOrd="4" destOrd="0" presId="urn:microsoft.com/office/officeart/2005/8/layout/hierarchy3"/>
    <dgm:cxn modelId="{A016737B-40CD-4844-95B8-4891CA5949AA}" type="presParOf" srcId="{FCB1A348-D662-4904-AD71-5A4D415345A7}" destId="{ED8BD365-9B68-4880-A84E-1FA0F9B41644}" srcOrd="5" destOrd="0" presId="urn:microsoft.com/office/officeart/2005/8/layout/hierarchy3"/>
    <dgm:cxn modelId="{8BFC6C3E-9D44-47DA-BBA1-87B44B765F53}" type="presParOf" srcId="{30867683-54AF-40EB-A424-2CC0E4D688E1}" destId="{9983B3B9-138B-4538-BFD4-ABEB7DFA4C57}" srcOrd="8" destOrd="0" presId="urn:microsoft.com/office/officeart/2005/8/layout/hierarchy3"/>
    <dgm:cxn modelId="{D11FC65D-A82B-4D95-838C-CE7EC3285BD8}" type="presParOf" srcId="{9983B3B9-138B-4538-BFD4-ABEB7DFA4C57}" destId="{BEABC751-B4DC-44E9-B3D4-18F04689CCB3}" srcOrd="0" destOrd="0" presId="urn:microsoft.com/office/officeart/2005/8/layout/hierarchy3"/>
    <dgm:cxn modelId="{7382B2F2-3DC3-41F8-A65F-663125476CCB}" type="presParOf" srcId="{BEABC751-B4DC-44E9-B3D4-18F04689CCB3}" destId="{DA51441B-B0C6-43FD-83DB-7FB5B6D1CC35}" srcOrd="0" destOrd="0" presId="urn:microsoft.com/office/officeart/2005/8/layout/hierarchy3"/>
    <dgm:cxn modelId="{5246DD1B-CE55-49E4-A767-5204CA271BB7}" type="presParOf" srcId="{BEABC751-B4DC-44E9-B3D4-18F04689CCB3}" destId="{635968C3-6DE3-4881-9FBC-D4B68D8359CE}" srcOrd="1" destOrd="0" presId="urn:microsoft.com/office/officeart/2005/8/layout/hierarchy3"/>
    <dgm:cxn modelId="{CE9A0DDB-27E1-4314-B77F-A339735ED210}" type="presParOf" srcId="{9983B3B9-138B-4538-BFD4-ABEB7DFA4C57}" destId="{ED75DE88-1A15-4DB0-8447-E53BFD57A623}" srcOrd="1" destOrd="0" presId="urn:microsoft.com/office/officeart/2005/8/layout/hierarchy3"/>
    <dgm:cxn modelId="{7D565293-C73B-4FC1-A3CE-FE41DD3A0DF4}" type="presParOf" srcId="{ED75DE88-1A15-4DB0-8447-E53BFD57A623}" destId="{6B2F4102-5FD9-41FE-A41B-BCF260B09F99}" srcOrd="0" destOrd="0" presId="urn:microsoft.com/office/officeart/2005/8/layout/hierarchy3"/>
    <dgm:cxn modelId="{10D66F44-3546-41B6-B54C-A995C979A94F}" type="presParOf" srcId="{ED75DE88-1A15-4DB0-8447-E53BFD57A623}" destId="{F6CAADEC-505F-4005-BF3F-5BB4AFA6C0B4}" srcOrd="1" destOrd="0" presId="urn:microsoft.com/office/officeart/2005/8/layout/hierarchy3"/>
    <dgm:cxn modelId="{02811957-9A6E-4B41-B53B-E81F6CB242B1}" type="presParOf" srcId="{ED75DE88-1A15-4DB0-8447-E53BFD57A623}" destId="{224CCD95-2270-4367-920B-9B3C0C3B83DC}" srcOrd="2" destOrd="0" presId="urn:microsoft.com/office/officeart/2005/8/layout/hierarchy3"/>
    <dgm:cxn modelId="{6C6CCDD6-C85C-4A39-9E8C-054E084B1ACE}" type="presParOf" srcId="{ED75DE88-1A15-4DB0-8447-E53BFD57A623}" destId="{51FC1F14-B750-4F82-BFFC-54C57FD3BC35}" srcOrd="3" destOrd="0" presId="urn:microsoft.com/office/officeart/2005/8/layout/hierarchy3"/>
    <dgm:cxn modelId="{C4716055-7A81-4E19-A960-444042F1DA90}" type="presParOf" srcId="{ED75DE88-1A15-4DB0-8447-E53BFD57A623}" destId="{7A6A3DC5-E599-4643-81BF-6A1692A5CB69}" srcOrd="4" destOrd="0" presId="urn:microsoft.com/office/officeart/2005/8/layout/hierarchy3"/>
    <dgm:cxn modelId="{DC45275E-AB39-4EDF-A523-B74AEAB747A9}" type="presParOf" srcId="{ED75DE88-1A15-4DB0-8447-E53BFD57A623}" destId="{6CAB6198-B003-442A-AE45-24F779CFA0E0}" srcOrd="5" destOrd="0" presId="urn:microsoft.com/office/officeart/2005/8/layout/hierarchy3"/>
  </dgm:cxnLst>
  <dgm:bg/>
  <dgm:whole/>
  <dgm:extLst>
    <a:ext uri="http://schemas.microsoft.com/office/drawing/2008/diagram">
      <dsp:dataModelExt xmlns:dsp="http://schemas.microsoft.com/office/drawing/2008/diagram" relId="rId8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FCF483C7-7A47-42B5-91F1-26F57DF355A8}">
      <dsp:nvSpPr>
        <dsp:cNvPr id="0" name=""/>
        <dsp:cNvSpPr/>
      </dsp:nvSpPr>
      <dsp:spPr>
        <a:xfrm>
          <a:off x="2798" y="1347173"/>
          <a:ext cx="520537" cy="260268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3335" tIns="8890" rIns="13335" bIns="8890" numCol="1" spcCol="1270" anchor="ctr" anchorCtr="0">
          <a:noAutofit/>
        </a:bodyPr>
        <a:lstStyle/>
        <a:p>
          <a:pPr marL="0" lvl="0" indent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NZ" sz="700" kern="1200"/>
            <a:t>Accessibility</a:t>
          </a:r>
        </a:p>
      </dsp:txBody>
      <dsp:txXfrm>
        <a:off x="10421" y="1354796"/>
        <a:ext cx="505291" cy="245022"/>
      </dsp:txXfrm>
    </dsp:sp>
    <dsp:sp modelId="{521C7522-518C-45F7-A592-477B377F8CC1}">
      <dsp:nvSpPr>
        <dsp:cNvPr id="0" name=""/>
        <dsp:cNvSpPr/>
      </dsp:nvSpPr>
      <dsp:spPr>
        <a:xfrm>
          <a:off x="9132" y="1607442"/>
          <a:ext cx="91440" cy="195201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195201"/>
              </a:lnTo>
              <a:lnTo>
                <a:pt x="97773" y="195201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7CC0DEB7-3688-47F4-AEF8-0F6083C624C6}">
      <dsp:nvSpPr>
        <dsp:cNvPr id="0" name=""/>
        <dsp:cNvSpPr/>
      </dsp:nvSpPr>
      <dsp:spPr>
        <a:xfrm>
          <a:off x="106906" y="1672509"/>
          <a:ext cx="416430" cy="260268"/>
        </a:xfrm>
        <a:prstGeom prst="roundRect">
          <a:avLst>
            <a:gd name="adj" fmla="val 10000"/>
          </a:avLst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9525" tIns="6350" rIns="9525" bIns="635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NZ" sz="500" kern="1200"/>
            <a:t>transport hub - bus,ferry,skylink</a:t>
          </a:r>
        </a:p>
      </dsp:txBody>
      <dsp:txXfrm>
        <a:off x="114529" y="1680132"/>
        <a:ext cx="401184" cy="245022"/>
      </dsp:txXfrm>
    </dsp:sp>
    <dsp:sp modelId="{A359865A-2727-4649-996A-27C3F05B0476}">
      <dsp:nvSpPr>
        <dsp:cNvPr id="0" name=""/>
        <dsp:cNvSpPr/>
      </dsp:nvSpPr>
      <dsp:spPr>
        <a:xfrm>
          <a:off x="9132" y="1607442"/>
          <a:ext cx="91440" cy="520537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520537"/>
              </a:lnTo>
              <a:lnTo>
                <a:pt x="97773" y="520537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4E73E501-1A69-460D-A994-9D80EB9A7CEF}">
      <dsp:nvSpPr>
        <dsp:cNvPr id="0" name=""/>
        <dsp:cNvSpPr/>
      </dsp:nvSpPr>
      <dsp:spPr>
        <a:xfrm>
          <a:off x="106906" y="1997845"/>
          <a:ext cx="416430" cy="260268"/>
        </a:xfrm>
        <a:prstGeom prst="roundRect">
          <a:avLst>
            <a:gd name="adj" fmla="val 10000"/>
          </a:avLst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9525" tIns="6350" rIns="9525" bIns="635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NZ" sz="500" kern="1200"/>
            <a:t>close to motorway</a:t>
          </a:r>
        </a:p>
      </dsp:txBody>
      <dsp:txXfrm>
        <a:off x="114529" y="2005468"/>
        <a:ext cx="401184" cy="245022"/>
      </dsp:txXfrm>
    </dsp:sp>
    <dsp:sp modelId="{34D40EF8-9B68-4D53-B712-23BF650A3005}">
      <dsp:nvSpPr>
        <dsp:cNvPr id="0" name=""/>
        <dsp:cNvSpPr/>
      </dsp:nvSpPr>
      <dsp:spPr>
        <a:xfrm>
          <a:off x="9132" y="1607442"/>
          <a:ext cx="91440" cy="845873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845873"/>
              </a:lnTo>
              <a:lnTo>
                <a:pt x="97773" y="845873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588C245B-1BFF-4F53-A6D3-3A2F7FFCBDE5}">
      <dsp:nvSpPr>
        <dsp:cNvPr id="0" name=""/>
        <dsp:cNvSpPr/>
      </dsp:nvSpPr>
      <dsp:spPr>
        <a:xfrm>
          <a:off x="106906" y="2323181"/>
          <a:ext cx="416430" cy="260268"/>
        </a:xfrm>
        <a:prstGeom prst="roundRect">
          <a:avLst>
            <a:gd name="adj" fmla="val 10000"/>
          </a:avLst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9525" tIns="6350" rIns="9525" bIns="635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NZ" sz="500" kern="1200"/>
            <a:t>easy-access</a:t>
          </a:r>
        </a:p>
      </dsp:txBody>
      <dsp:txXfrm>
        <a:off x="114529" y="2330804"/>
        <a:ext cx="401184" cy="245022"/>
      </dsp:txXfrm>
    </dsp:sp>
    <dsp:sp modelId="{A5494C4D-C61B-48A3-BB03-1084C85451BF}">
      <dsp:nvSpPr>
        <dsp:cNvPr id="0" name=""/>
        <dsp:cNvSpPr/>
      </dsp:nvSpPr>
      <dsp:spPr>
        <a:xfrm>
          <a:off x="9132" y="1607442"/>
          <a:ext cx="91440" cy="1171209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1171209"/>
              </a:lnTo>
              <a:lnTo>
                <a:pt x="97773" y="1171209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43D5D29D-19AE-470C-AD17-C70AC4105077}">
      <dsp:nvSpPr>
        <dsp:cNvPr id="0" name=""/>
        <dsp:cNvSpPr/>
      </dsp:nvSpPr>
      <dsp:spPr>
        <a:xfrm>
          <a:off x="106906" y="2648517"/>
          <a:ext cx="416430" cy="260268"/>
        </a:xfrm>
        <a:prstGeom prst="roundRect">
          <a:avLst>
            <a:gd name="adj" fmla="val 10000"/>
          </a:avLst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9525" tIns="6350" rIns="9525" bIns="635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altLang="zh-CN" sz="500" kern="1200"/>
            <a:t>walking distance</a:t>
          </a:r>
          <a:endParaRPr lang="en-NZ" sz="500" kern="1200"/>
        </a:p>
      </dsp:txBody>
      <dsp:txXfrm>
        <a:off x="114529" y="2656140"/>
        <a:ext cx="401184" cy="245022"/>
      </dsp:txXfrm>
    </dsp:sp>
    <dsp:sp modelId="{9BB53113-D9D2-443B-BC07-6973CC7871F5}">
      <dsp:nvSpPr>
        <dsp:cNvPr id="0" name=""/>
        <dsp:cNvSpPr/>
      </dsp:nvSpPr>
      <dsp:spPr>
        <a:xfrm>
          <a:off x="653470" y="1347173"/>
          <a:ext cx="520537" cy="260268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3335" tIns="8890" rIns="13335" bIns="8890" numCol="1" spcCol="1270" anchor="ctr" anchorCtr="0">
          <a:noAutofit/>
        </a:bodyPr>
        <a:lstStyle/>
        <a:p>
          <a:pPr marL="0" lvl="0" indent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NZ" sz="700" kern="1200"/>
            <a:t>Location</a:t>
          </a:r>
        </a:p>
      </dsp:txBody>
      <dsp:txXfrm>
        <a:off x="661093" y="1354796"/>
        <a:ext cx="505291" cy="245022"/>
      </dsp:txXfrm>
    </dsp:sp>
    <dsp:sp modelId="{B436B576-D9A0-4C00-9C85-7E24A4449ED0}">
      <dsp:nvSpPr>
        <dsp:cNvPr id="0" name=""/>
        <dsp:cNvSpPr/>
      </dsp:nvSpPr>
      <dsp:spPr>
        <a:xfrm>
          <a:off x="659804" y="1607442"/>
          <a:ext cx="91440" cy="195201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195201"/>
              </a:lnTo>
              <a:lnTo>
                <a:pt x="97773" y="195201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40E4B797-70D7-40B2-B08D-65BAAF834838}">
      <dsp:nvSpPr>
        <dsp:cNvPr id="0" name=""/>
        <dsp:cNvSpPr/>
      </dsp:nvSpPr>
      <dsp:spPr>
        <a:xfrm>
          <a:off x="757578" y="1672509"/>
          <a:ext cx="416430" cy="260268"/>
        </a:xfrm>
        <a:prstGeom prst="roundRect">
          <a:avLst>
            <a:gd name="adj" fmla="val 10000"/>
          </a:avLst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9525" tIns="6350" rIns="9525" bIns="635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NZ" sz="500" kern="1200"/>
            <a:t>street name</a:t>
          </a:r>
        </a:p>
      </dsp:txBody>
      <dsp:txXfrm>
        <a:off x="765201" y="1680132"/>
        <a:ext cx="401184" cy="245022"/>
      </dsp:txXfrm>
    </dsp:sp>
    <dsp:sp modelId="{65FD6493-7DAA-4BFC-894D-5A2BB998EDA2}">
      <dsp:nvSpPr>
        <dsp:cNvPr id="0" name=""/>
        <dsp:cNvSpPr/>
      </dsp:nvSpPr>
      <dsp:spPr>
        <a:xfrm>
          <a:off x="659804" y="1607442"/>
          <a:ext cx="91440" cy="520537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520537"/>
              </a:lnTo>
              <a:lnTo>
                <a:pt x="97773" y="520537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ADB0FDDC-0AFA-48ED-BB5D-70C914B1E5B5}">
      <dsp:nvSpPr>
        <dsp:cNvPr id="0" name=""/>
        <dsp:cNvSpPr/>
      </dsp:nvSpPr>
      <dsp:spPr>
        <a:xfrm>
          <a:off x="757578" y="1997845"/>
          <a:ext cx="416430" cy="260268"/>
        </a:xfrm>
        <a:prstGeom prst="roundRect">
          <a:avLst>
            <a:gd name="adj" fmla="val 10000"/>
          </a:avLst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9525" tIns="6350" rIns="9525" bIns="635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NZ" sz="500" kern="1200"/>
            <a:t>business precinct</a:t>
          </a:r>
        </a:p>
      </dsp:txBody>
      <dsp:txXfrm>
        <a:off x="765201" y="2005468"/>
        <a:ext cx="401184" cy="245022"/>
      </dsp:txXfrm>
    </dsp:sp>
    <dsp:sp modelId="{36D66805-CE63-45A5-8ACC-7180F05C1B20}">
      <dsp:nvSpPr>
        <dsp:cNvPr id="0" name=""/>
        <dsp:cNvSpPr/>
      </dsp:nvSpPr>
      <dsp:spPr>
        <a:xfrm>
          <a:off x="659804" y="1607442"/>
          <a:ext cx="91440" cy="845873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845873"/>
              </a:lnTo>
              <a:lnTo>
                <a:pt x="97773" y="845873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2BC10022-F0B4-4C13-A0F3-27AA6A6E5040}">
      <dsp:nvSpPr>
        <dsp:cNvPr id="0" name=""/>
        <dsp:cNvSpPr/>
      </dsp:nvSpPr>
      <dsp:spPr>
        <a:xfrm>
          <a:off x="757578" y="2323181"/>
          <a:ext cx="416430" cy="260268"/>
        </a:xfrm>
        <a:prstGeom prst="roundRect">
          <a:avLst>
            <a:gd name="adj" fmla="val 10000"/>
          </a:avLst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9525" tIns="6350" rIns="9525" bIns="635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NZ" sz="500" kern="1200"/>
            <a:t>CBD</a:t>
          </a:r>
        </a:p>
      </dsp:txBody>
      <dsp:txXfrm>
        <a:off x="765201" y="2330804"/>
        <a:ext cx="401184" cy="245022"/>
      </dsp:txXfrm>
    </dsp:sp>
    <dsp:sp modelId="{70701AF9-D8E3-4F93-9588-6C5609A5AA1D}">
      <dsp:nvSpPr>
        <dsp:cNvPr id="0" name=""/>
        <dsp:cNvSpPr/>
      </dsp:nvSpPr>
      <dsp:spPr>
        <a:xfrm>
          <a:off x="659804" y="1607442"/>
          <a:ext cx="91440" cy="1171209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1171209"/>
              </a:lnTo>
              <a:lnTo>
                <a:pt x="97773" y="1171209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215F1C6A-2ECD-4277-A174-EB384A8428EC}">
      <dsp:nvSpPr>
        <dsp:cNvPr id="0" name=""/>
        <dsp:cNvSpPr/>
      </dsp:nvSpPr>
      <dsp:spPr>
        <a:xfrm>
          <a:off x="757578" y="2648517"/>
          <a:ext cx="416430" cy="260268"/>
        </a:xfrm>
        <a:prstGeom prst="roundRect">
          <a:avLst>
            <a:gd name="adj" fmla="val 10000"/>
          </a:avLst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9525" tIns="6350" rIns="9525" bIns="635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NZ" sz="500" kern="1200"/>
            <a:t>landmark development/place</a:t>
          </a:r>
        </a:p>
      </dsp:txBody>
      <dsp:txXfrm>
        <a:off x="765201" y="2656140"/>
        <a:ext cx="401184" cy="245022"/>
      </dsp:txXfrm>
    </dsp:sp>
    <dsp:sp modelId="{8F89C414-492D-47EF-A8EB-D3D4141128CD}">
      <dsp:nvSpPr>
        <dsp:cNvPr id="0" name=""/>
        <dsp:cNvSpPr/>
      </dsp:nvSpPr>
      <dsp:spPr>
        <a:xfrm>
          <a:off x="659804" y="1607442"/>
          <a:ext cx="91440" cy="1496545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1496545"/>
              </a:lnTo>
              <a:lnTo>
                <a:pt x="97773" y="1496545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0F10DADF-6485-4A2D-9258-DCE3259CCFB4}">
      <dsp:nvSpPr>
        <dsp:cNvPr id="0" name=""/>
        <dsp:cNvSpPr/>
      </dsp:nvSpPr>
      <dsp:spPr>
        <a:xfrm>
          <a:off x="757578" y="2973853"/>
          <a:ext cx="416430" cy="260268"/>
        </a:xfrm>
        <a:prstGeom prst="roundRect">
          <a:avLst>
            <a:gd name="adj" fmla="val 10000"/>
          </a:avLst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9525" tIns="6350" rIns="9525" bIns="635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NZ" sz="500" kern="1200"/>
            <a:t>stategically situated</a:t>
          </a:r>
        </a:p>
      </dsp:txBody>
      <dsp:txXfrm>
        <a:off x="765201" y="2981476"/>
        <a:ext cx="401184" cy="245022"/>
      </dsp:txXfrm>
    </dsp:sp>
    <dsp:sp modelId="{C3798188-F08C-468D-8517-B861ECD2B53E}">
      <dsp:nvSpPr>
        <dsp:cNvPr id="0" name=""/>
        <dsp:cNvSpPr/>
      </dsp:nvSpPr>
      <dsp:spPr>
        <a:xfrm>
          <a:off x="659804" y="1607442"/>
          <a:ext cx="91440" cy="1821881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1821881"/>
              </a:lnTo>
              <a:lnTo>
                <a:pt x="97773" y="1821881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5EB07D0B-8B9C-42A4-9AB8-4586E6613CDE}">
      <dsp:nvSpPr>
        <dsp:cNvPr id="0" name=""/>
        <dsp:cNvSpPr/>
      </dsp:nvSpPr>
      <dsp:spPr>
        <a:xfrm>
          <a:off x="757578" y="3299189"/>
          <a:ext cx="416430" cy="260268"/>
        </a:xfrm>
        <a:prstGeom prst="roundRect">
          <a:avLst>
            <a:gd name="adj" fmla="val 10000"/>
          </a:avLst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9525" tIns="6350" rIns="9525" bIns="635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NZ" sz="500" kern="1200"/>
            <a:t>corner site</a:t>
          </a:r>
        </a:p>
      </dsp:txBody>
      <dsp:txXfrm>
        <a:off x="765201" y="3306812"/>
        <a:ext cx="401184" cy="245022"/>
      </dsp:txXfrm>
    </dsp:sp>
    <dsp:sp modelId="{719F7605-2A11-480A-8376-58FA64CD6416}">
      <dsp:nvSpPr>
        <dsp:cNvPr id="0" name=""/>
        <dsp:cNvSpPr/>
      </dsp:nvSpPr>
      <dsp:spPr>
        <a:xfrm>
          <a:off x="1304142" y="1347173"/>
          <a:ext cx="520537" cy="260268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3335" tIns="8890" rIns="13335" bIns="8890" numCol="1" spcCol="1270" anchor="ctr" anchorCtr="0">
          <a:noAutofit/>
        </a:bodyPr>
        <a:lstStyle/>
        <a:p>
          <a:pPr marL="0" lvl="0" indent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NZ" sz="700" kern="1200"/>
            <a:t>facility</a:t>
          </a:r>
        </a:p>
      </dsp:txBody>
      <dsp:txXfrm>
        <a:off x="1311765" y="1354796"/>
        <a:ext cx="505291" cy="245022"/>
      </dsp:txXfrm>
    </dsp:sp>
    <dsp:sp modelId="{4B6E543C-530F-4883-BB98-C90FA058460E}">
      <dsp:nvSpPr>
        <dsp:cNvPr id="0" name=""/>
        <dsp:cNvSpPr/>
      </dsp:nvSpPr>
      <dsp:spPr>
        <a:xfrm>
          <a:off x="1310476" y="1607442"/>
          <a:ext cx="91440" cy="195201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195201"/>
              </a:lnTo>
              <a:lnTo>
                <a:pt x="97773" y="195201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0950585F-38B0-43CD-9EFF-725A78FDF069}">
      <dsp:nvSpPr>
        <dsp:cNvPr id="0" name=""/>
        <dsp:cNvSpPr/>
      </dsp:nvSpPr>
      <dsp:spPr>
        <a:xfrm>
          <a:off x="1408249" y="1672509"/>
          <a:ext cx="416430" cy="260268"/>
        </a:xfrm>
        <a:prstGeom prst="roundRect">
          <a:avLst>
            <a:gd name="adj" fmla="val 10000"/>
          </a:avLst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9525" tIns="6350" rIns="9525" bIns="635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NZ" sz="500" kern="1200"/>
            <a:t>meeting room</a:t>
          </a:r>
        </a:p>
      </dsp:txBody>
      <dsp:txXfrm>
        <a:off x="1415872" y="1680132"/>
        <a:ext cx="401184" cy="245022"/>
      </dsp:txXfrm>
    </dsp:sp>
    <dsp:sp modelId="{E56656EE-C9C5-4495-9B6B-8D40FAE479A5}">
      <dsp:nvSpPr>
        <dsp:cNvPr id="0" name=""/>
        <dsp:cNvSpPr/>
      </dsp:nvSpPr>
      <dsp:spPr>
        <a:xfrm>
          <a:off x="1310476" y="1607442"/>
          <a:ext cx="91440" cy="520537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520537"/>
              </a:lnTo>
              <a:lnTo>
                <a:pt x="97773" y="520537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EAD2350E-40A6-4812-9231-88DFEA2BC33C}">
      <dsp:nvSpPr>
        <dsp:cNvPr id="0" name=""/>
        <dsp:cNvSpPr/>
      </dsp:nvSpPr>
      <dsp:spPr>
        <a:xfrm>
          <a:off x="1408249" y="1997845"/>
          <a:ext cx="416430" cy="260268"/>
        </a:xfrm>
        <a:prstGeom prst="roundRect">
          <a:avLst>
            <a:gd name="adj" fmla="val 10000"/>
          </a:avLst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9525" tIns="6350" rIns="9525" bIns="635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NZ" sz="500" kern="1200"/>
            <a:t>carparking</a:t>
          </a:r>
        </a:p>
      </dsp:txBody>
      <dsp:txXfrm>
        <a:off x="1415872" y="2005468"/>
        <a:ext cx="401184" cy="245022"/>
      </dsp:txXfrm>
    </dsp:sp>
    <dsp:sp modelId="{C4A9113B-7513-4761-ADF5-109D18109729}">
      <dsp:nvSpPr>
        <dsp:cNvPr id="0" name=""/>
        <dsp:cNvSpPr/>
      </dsp:nvSpPr>
      <dsp:spPr>
        <a:xfrm>
          <a:off x="1310476" y="1607442"/>
          <a:ext cx="91440" cy="845873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845873"/>
              </a:lnTo>
              <a:lnTo>
                <a:pt x="97773" y="845873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55FF8295-9AA1-49A2-9711-51EF9D70F236}">
      <dsp:nvSpPr>
        <dsp:cNvPr id="0" name=""/>
        <dsp:cNvSpPr/>
      </dsp:nvSpPr>
      <dsp:spPr>
        <a:xfrm>
          <a:off x="1408249" y="2323181"/>
          <a:ext cx="416430" cy="260268"/>
        </a:xfrm>
        <a:prstGeom prst="roundRect">
          <a:avLst>
            <a:gd name="adj" fmla="val 10000"/>
          </a:avLst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9525" tIns="6350" rIns="9525" bIns="635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NZ" sz="500" kern="1200"/>
            <a:t>gym</a:t>
          </a:r>
        </a:p>
      </dsp:txBody>
      <dsp:txXfrm>
        <a:off x="1415872" y="2330804"/>
        <a:ext cx="401184" cy="245022"/>
      </dsp:txXfrm>
    </dsp:sp>
    <dsp:sp modelId="{CBD3BE2E-7858-4DED-BBBC-5F1DC185712D}">
      <dsp:nvSpPr>
        <dsp:cNvPr id="0" name=""/>
        <dsp:cNvSpPr/>
      </dsp:nvSpPr>
      <dsp:spPr>
        <a:xfrm>
          <a:off x="1310476" y="1607442"/>
          <a:ext cx="91440" cy="1171209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1171209"/>
              </a:lnTo>
              <a:lnTo>
                <a:pt x="97773" y="1171209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8FF3FF19-7F4D-4DAE-9D71-69CEA618FFA7}">
      <dsp:nvSpPr>
        <dsp:cNvPr id="0" name=""/>
        <dsp:cNvSpPr/>
      </dsp:nvSpPr>
      <dsp:spPr>
        <a:xfrm>
          <a:off x="1408249" y="2648517"/>
          <a:ext cx="416430" cy="260268"/>
        </a:xfrm>
        <a:prstGeom prst="roundRect">
          <a:avLst>
            <a:gd name="adj" fmla="val 10000"/>
          </a:avLst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9525" tIns="6350" rIns="9525" bIns="635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NZ" sz="500" kern="1200"/>
            <a:t>onsite cafe/resturant</a:t>
          </a:r>
        </a:p>
      </dsp:txBody>
      <dsp:txXfrm>
        <a:off x="1415872" y="2656140"/>
        <a:ext cx="401184" cy="245022"/>
      </dsp:txXfrm>
    </dsp:sp>
    <dsp:sp modelId="{5E170920-E58E-4B26-AD82-FD413427D99C}">
      <dsp:nvSpPr>
        <dsp:cNvPr id="0" name=""/>
        <dsp:cNvSpPr/>
      </dsp:nvSpPr>
      <dsp:spPr>
        <a:xfrm>
          <a:off x="1310476" y="1607442"/>
          <a:ext cx="91440" cy="1496545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1496545"/>
              </a:lnTo>
              <a:lnTo>
                <a:pt x="97773" y="1496545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5ECE0D2E-9664-4A6A-B0EF-22AD1D9CA772}">
      <dsp:nvSpPr>
        <dsp:cNvPr id="0" name=""/>
        <dsp:cNvSpPr/>
      </dsp:nvSpPr>
      <dsp:spPr>
        <a:xfrm>
          <a:off x="1408249" y="2973853"/>
          <a:ext cx="416430" cy="260268"/>
        </a:xfrm>
        <a:prstGeom prst="roundRect">
          <a:avLst>
            <a:gd name="adj" fmla="val 10000"/>
          </a:avLst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9525" tIns="6350" rIns="9525" bIns="635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NZ" sz="500" kern="1200"/>
            <a:t>end-of-trip</a:t>
          </a:r>
        </a:p>
      </dsp:txBody>
      <dsp:txXfrm>
        <a:off x="1415872" y="2981476"/>
        <a:ext cx="401184" cy="245022"/>
      </dsp:txXfrm>
    </dsp:sp>
    <dsp:sp modelId="{163428EA-EBA0-4C6E-87B5-1D3302165DAA}">
      <dsp:nvSpPr>
        <dsp:cNvPr id="0" name=""/>
        <dsp:cNvSpPr/>
      </dsp:nvSpPr>
      <dsp:spPr>
        <a:xfrm>
          <a:off x="1310476" y="1607442"/>
          <a:ext cx="91440" cy="1821881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1821881"/>
              </a:lnTo>
              <a:lnTo>
                <a:pt x="97773" y="1821881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ABF75FA4-9219-4C55-9CFE-EC5DE972CC1C}">
      <dsp:nvSpPr>
        <dsp:cNvPr id="0" name=""/>
        <dsp:cNvSpPr/>
      </dsp:nvSpPr>
      <dsp:spPr>
        <a:xfrm>
          <a:off x="1408249" y="3299189"/>
          <a:ext cx="416430" cy="260268"/>
        </a:xfrm>
        <a:prstGeom prst="roundRect">
          <a:avLst>
            <a:gd name="adj" fmla="val 10000"/>
          </a:avLst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9525" tIns="6350" rIns="9525" bIns="635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NZ" sz="500" kern="1200"/>
            <a:t>air-con</a:t>
          </a:r>
        </a:p>
      </dsp:txBody>
      <dsp:txXfrm>
        <a:off x="1415872" y="3306812"/>
        <a:ext cx="401184" cy="245022"/>
      </dsp:txXfrm>
    </dsp:sp>
    <dsp:sp modelId="{3C1516E6-2F51-4348-8C54-4F3951C17745}">
      <dsp:nvSpPr>
        <dsp:cNvPr id="0" name=""/>
        <dsp:cNvSpPr/>
      </dsp:nvSpPr>
      <dsp:spPr>
        <a:xfrm>
          <a:off x="1310476" y="1607442"/>
          <a:ext cx="91440" cy="2147217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2147217"/>
              </a:lnTo>
              <a:lnTo>
                <a:pt x="97773" y="2147217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BBA46AA3-0045-4D81-B3F2-0C7322D5B5E0}">
      <dsp:nvSpPr>
        <dsp:cNvPr id="0" name=""/>
        <dsp:cNvSpPr/>
      </dsp:nvSpPr>
      <dsp:spPr>
        <a:xfrm>
          <a:off x="1408249" y="3624525"/>
          <a:ext cx="416430" cy="260268"/>
        </a:xfrm>
        <a:prstGeom prst="roundRect">
          <a:avLst>
            <a:gd name="adj" fmla="val 10000"/>
          </a:avLst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9525" tIns="6350" rIns="9525" bIns="635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NZ" sz="500" kern="1200"/>
            <a:t>lift</a:t>
          </a:r>
        </a:p>
      </dsp:txBody>
      <dsp:txXfrm>
        <a:off x="1415872" y="3632148"/>
        <a:ext cx="401184" cy="245022"/>
      </dsp:txXfrm>
    </dsp:sp>
    <dsp:sp modelId="{2EE91961-9742-4C95-B0B6-0FE0D01BFA01}">
      <dsp:nvSpPr>
        <dsp:cNvPr id="0" name=""/>
        <dsp:cNvSpPr/>
      </dsp:nvSpPr>
      <dsp:spPr>
        <a:xfrm>
          <a:off x="1310476" y="1607442"/>
          <a:ext cx="91440" cy="2472553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2472553"/>
              </a:lnTo>
              <a:lnTo>
                <a:pt x="97773" y="2472553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183E5688-906A-47E6-A09E-31E74F6C927F}">
      <dsp:nvSpPr>
        <dsp:cNvPr id="0" name=""/>
        <dsp:cNvSpPr/>
      </dsp:nvSpPr>
      <dsp:spPr>
        <a:xfrm>
          <a:off x="1408249" y="3949861"/>
          <a:ext cx="416430" cy="260268"/>
        </a:xfrm>
        <a:prstGeom prst="roundRect">
          <a:avLst>
            <a:gd name="adj" fmla="val 10000"/>
          </a:avLst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9525" tIns="6350" rIns="9525" bIns="635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NZ" sz="500" kern="1200"/>
            <a:t>secure</a:t>
          </a:r>
        </a:p>
      </dsp:txBody>
      <dsp:txXfrm>
        <a:off x="1415872" y="3957484"/>
        <a:ext cx="401184" cy="245022"/>
      </dsp:txXfrm>
    </dsp:sp>
    <dsp:sp modelId="{50E35EC4-7336-4BD8-8411-8571455CA027}">
      <dsp:nvSpPr>
        <dsp:cNvPr id="0" name=""/>
        <dsp:cNvSpPr/>
      </dsp:nvSpPr>
      <dsp:spPr>
        <a:xfrm>
          <a:off x="1954814" y="1347173"/>
          <a:ext cx="520537" cy="260268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3335" tIns="8890" rIns="13335" bIns="8890" numCol="1" spcCol="1270" anchor="ctr" anchorCtr="0">
          <a:noAutofit/>
        </a:bodyPr>
        <a:lstStyle/>
        <a:p>
          <a:pPr marL="0" lvl="0" indent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NZ" sz="700" kern="1200"/>
            <a:t>Features</a:t>
          </a:r>
        </a:p>
      </dsp:txBody>
      <dsp:txXfrm>
        <a:off x="1962437" y="1354796"/>
        <a:ext cx="505291" cy="245022"/>
      </dsp:txXfrm>
    </dsp:sp>
    <dsp:sp modelId="{7405EC5A-791B-440D-AFA0-13CC2AEC4498}">
      <dsp:nvSpPr>
        <dsp:cNvPr id="0" name=""/>
        <dsp:cNvSpPr/>
      </dsp:nvSpPr>
      <dsp:spPr>
        <a:xfrm>
          <a:off x="1961148" y="1607442"/>
          <a:ext cx="91440" cy="195201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195201"/>
              </a:lnTo>
              <a:lnTo>
                <a:pt x="97773" y="195201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6C7D8BAA-9219-48BF-BB8C-067F73A5D564}">
      <dsp:nvSpPr>
        <dsp:cNvPr id="0" name=""/>
        <dsp:cNvSpPr/>
      </dsp:nvSpPr>
      <dsp:spPr>
        <a:xfrm>
          <a:off x="2058921" y="1672509"/>
          <a:ext cx="416430" cy="260268"/>
        </a:xfrm>
        <a:prstGeom prst="roundRect">
          <a:avLst>
            <a:gd name="adj" fmla="val 10000"/>
          </a:avLst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9525" tIns="6350" rIns="9525" bIns="635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NZ" sz="500" kern="1200"/>
            <a:t>open-plan, column free, high-stud</a:t>
          </a:r>
        </a:p>
      </dsp:txBody>
      <dsp:txXfrm>
        <a:off x="2066544" y="1680132"/>
        <a:ext cx="401184" cy="245022"/>
      </dsp:txXfrm>
    </dsp:sp>
    <dsp:sp modelId="{2AA207A8-9A04-4CBA-B2EB-56FAAC079101}">
      <dsp:nvSpPr>
        <dsp:cNvPr id="0" name=""/>
        <dsp:cNvSpPr/>
      </dsp:nvSpPr>
      <dsp:spPr>
        <a:xfrm>
          <a:off x="1961148" y="1607442"/>
          <a:ext cx="91440" cy="520537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520537"/>
              </a:lnTo>
              <a:lnTo>
                <a:pt x="97773" y="520537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40D4CA2E-0F34-48F8-8D48-45E8044A5E7C}">
      <dsp:nvSpPr>
        <dsp:cNvPr id="0" name=""/>
        <dsp:cNvSpPr/>
      </dsp:nvSpPr>
      <dsp:spPr>
        <a:xfrm>
          <a:off x="2058921" y="1997845"/>
          <a:ext cx="416430" cy="260268"/>
        </a:xfrm>
        <a:prstGeom prst="roundRect">
          <a:avLst>
            <a:gd name="adj" fmla="val 10000"/>
          </a:avLst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9525" tIns="6350" rIns="9525" bIns="635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NZ" sz="500" kern="1200"/>
            <a:t>new building/fully refurbished/recently completed</a:t>
          </a:r>
        </a:p>
      </dsp:txBody>
      <dsp:txXfrm>
        <a:off x="2066544" y="2005468"/>
        <a:ext cx="401184" cy="245022"/>
      </dsp:txXfrm>
    </dsp:sp>
    <dsp:sp modelId="{DE769EAB-4EC9-4BF1-AD75-1E092F853428}">
      <dsp:nvSpPr>
        <dsp:cNvPr id="0" name=""/>
        <dsp:cNvSpPr/>
      </dsp:nvSpPr>
      <dsp:spPr>
        <a:xfrm>
          <a:off x="1961148" y="1607442"/>
          <a:ext cx="91440" cy="845873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845873"/>
              </a:lnTo>
              <a:lnTo>
                <a:pt x="97773" y="845873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C9407B51-B4C4-4B99-8226-04950926EDE7}">
      <dsp:nvSpPr>
        <dsp:cNvPr id="0" name=""/>
        <dsp:cNvSpPr/>
      </dsp:nvSpPr>
      <dsp:spPr>
        <a:xfrm>
          <a:off x="2058921" y="2323181"/>
          <a:ext cx="416430" cy="260268"/>
        </a:xfrm>
        <a:prstGeom prst="roundRect">
          <a:avLst>
            <a:gd name="adj" fmla="val 10000"/>
          </a:avLst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9525" tIns="6350" rIns="9525" bIns="635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NZ" sz="500" kern="1200"/>
            <a:t>natural lighting, air flow</a:t>
          </a:r>
        </a:p>
      </dsp:txBody>
      <dsp:txXfrm>
        <a:off x="2066544" y="2330804"/>
        <a:ext cx="401184" cy="245022"/>
      </dsp:txXfrm>
    </dsp:sp>
    <dsp:sp modelId="{383A4377-34F6-464F-B800-81F5E1A6184C}">
      <dsp:nvSpPr>
        <dsp:cNvPr id="0" name=""/>
        <dsp:cNvSpPr/>
      </dsp:nvSpPr>
      <dsp:spPr>
        <a:xfrm>
          <a:off x="1961148" y="1607442"/>
          <a:ext cx="91440" cy="1171209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1171209"/>
              </a:lnTo>
              <a:lnTo>
                <a:pt x="97773" y="1171209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7F4D13C9-26C8-485F-9E3E-7A0687B5494D}">
      <dsp:nvSpPr>
        <dsp:cNvPr id="0" name=""/>
        <dsp:cNvSpPr/>
      </dsp:nvSpPr>
      <dsp:spPr>
        <a:xfrm>
          <a:off x="2058921" y="2648517"/>
          <a:ext cx="416430" cy="260268"/>
        </a:xfrm>
        <a:prstGeom prst="roundRect">
          <a:avLst>
            <a:gd name="adj" fmla="val 10000"/>
          </a:avLst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9525" tIns="6350" rIns="9525" bIns="635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NZ" sz="500" kern="1200"/>
            <a:t>views</a:t>
          </a:r>
        </a:p>
      </dsp:txBody>
      <dsp:txXfrm>
        <a:off x="2066544" y="2656140"/>
        <a:ext cx="401184" cy="245022"/>
      </dsp:txXfrm>
    </dsp:sp>
    <dsp:sp modelId="{4BED17DA-5CFC-4100-A640-A08727214650}">
      <dsp:nvSpPr>
        <dsp:cNvPr id="0" name=""/>
        <dsp:cNvSpPr/>
      </dsp:nvSpPr>
      <dsp:spPr>
        <a:xfrm>
          <a:off x="1961148" y="1607442"/>
          <a:ext cx="91440" cy="1496545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1496545"/>
              </a:lnTo>
              <a:lnTo>
                <a:pt x="97773" y="1496545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28C0E799-BEB1-4F04-A045-88725E4BB6C8}">
      <dsp:nvSpPr>
        <dsp:cNvPr id="0" name=""/>
        <dsp:cNvSpPr/>
      </dsp:nvSpPr>
      <dsp:spPr>
        <a:xfrm>
          <a:off x="2058921" y="2973853"/>
          <a:ext cx="416430" cy="260268"/>
        </a:xfrm>
        <a:prstGeom prst="roundRect">
          <a:avLst>
            <a:gd name="adj" fmla="val 10000"/>
          </a:avLst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9525" tIns="6350" rIns="9525" bIns="635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NZ" sz="500" kern="1200"/>
            <a:t>high-profile</a:t>
          </a:r>
        </a:p>
      </dsp:txBody>
      <dsp:txXfrm>
        <a:off x="2066544" y="2981476"/>
        <a:ext cx="401184" cy="245022"/>
      </dsp:txXfrm>
    </dsp:sp>
    <dsp:sp modelId="{8AB781AA-3C6C-47FE-B8CF-D1591862D702}">
      <dsp:nvSpPr>
        <dsp:cNvPr id="0" name=""/>
        <dsp:cNvSpPr/>
      </dsp:nvSpPr>
      <dsp:spPr>
        <a:xfrm>
          <a:off x="1961148" y="1607442"/>
          <a:ext cx="91440" cy="1821881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1821881"/>
              </a:lnTo>
              <a:lnTo>
                <a:pt x="97773" y="1821881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D14AFBCF-47DE-4F14-A94E-2CB5F244E4A0}">
      <dsp:nvSpPr>
        <dsp:cNvPr id="0" name=""/>
        <dsp:cNvSpPr/>
      </dsp:nvSpPr>
      <dsp:spPr>
        <a:xfrm>
          <a:off x="2058921" y="3299189"/>
          <a:ext cx="416430" cy="260268"/>
        </a:xfrm>
        <a:prstGeom prst="roundRect">
          <a:avLst>
            <a:gd name="adj" fmla="val 10000"/>
          </a:avLst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9525" tIns="6350" rIns="9525" bIns="635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NZ" sz="500" kern="1200"/>
            <a:t>high-quality</a:t>
          </a:r>
        </a:p>
      </dsp:txBody>
      <dsp:txXfrm>
        <a:off x="2066544" y="3306812"/>
        <a:ext cx="401184" cy="245022"/>
      </dsp:txXfrm>
    </dsp:sp>
    <dsp:sp modelId="{66071F55-8D06-4939-B2DF-B81CE174C29D}">
      <dsp:nvSpPr>
        <dsp:cNvPr id="0" name=""/>
        <dsp:cNvSpPr/>
      </dsp:nvSpPr>
      <dsp:spPr>
        <a:xfrm>
          <a:off x="1961148" y="1607442"/>
          <a:ext cx="91440" cy="2147217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2147217"/>
              </a:lnTo>
              <a:lnTo>
                <a:pt x="97773" y="2147217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1FF19155-11F3-4DC2-9902-94F6747F2631}">
      <dsp:nvSpPr>
        <dsp:cNvPr id="0" name=""/>
        <dsp:cNvSpPr/>
      </dsp:nvSpPr>
      <dsp:spPr>
        <a:xfrm>
          <a:off x="2058921" y="3624525"/>
          <a:ext cx="416430" cy="260268"/>
        </a:xfrm>
        <a:prstGeom prst="roundRect">
          <a:avLst>
            <a:gd name="adj" fmla="val 10000"/>
          </a:avLst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9525" tIns="6350" rIns="9525" bIns="635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NZ" sz="500" kern="1200"/>
            <a:t>naming-right</a:t>
          </a:r>
        </a:p>
      </dsp:txBody>
      <dsp:txXfrm>
        <a:off x="2066544" y="3632148"/>
        <a:ext cx="401184" cy="245022"/>
      </dsp:txXfrm>
    </dsp:sp>
    <dsp:sp modelId="{9073F214-32B2-4427-B685-D1F42365FABD}">
      <dsp:nvSpPr>
        <dsp:cNvPr id="0" name=""/>
        <dsp:cNvSpPr/>
      </dsp:nvSpPr>
      <dsp:spPr>
        <a:xfrm>
          <a:off x="1961148" y="1607442"/>
          <a:ext cx="91440" cy="2472553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2472553"/>
              </a:lnTo>
              <a:lnTo>
                <a:pt x="97773" y="2472553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50B672FC-D867-4D7E-A9EB-019B6C903B21}">
      <dsp:nvSpPr>
        <dsp:cNvPr id="0" name=""/>
        <dsp:cNvSpPr/>
      </dsp:nvSpPr>
      <dsp:spPr>
        <a:xfrm>
          <a:off x="2058921" y="3949861"/>
          <a:ext cx="416430" cy="260268"/>
        </a:xfrm>
        <a:prstGeom prst="roundRect">
          <a:avLst>
            <a:gd name="adj" fmla="val 10000"/>
          </a:avLst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9525" tIns="6350" rIns="9525" bIns="635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NZ" sz="500" kern="1200"/>
            <a:t>character office</a:t>
          </a:r>
        </a:p>
      </dsp:txBody>
      <dsp:txXfrm>
        <a:off x="2066544" y="3957484"/>
        <a:ext cx="401184" cy="245022"/>
      </dsp:txXfrm>
    </dsp:sp>
    <dsp:sp modelId="{BC307CAC-CEC8-4AAF-9A32-FDDC085662A0}">
      <dsp:nvSpPr>
        <dsp:cNvPr id="0" name=""/>
        <dsp:cNvSpPr/>
      </dsp:nvSpPr>
      <dsp:spPr>
        <a:xfrm>
          <a:off x="1961148" y="1607442"/>
          <a:ext cx="91440" cy="2797889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2797889"/>
              </a:lnTo>
              <a:lnTo>
                <a:pt x="97773" y="2797889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A52E0A48-F1F2-400A-A7F4-C2F5FD595A6E}">
      <dsp:nvSpPr>
        <dsp:cNvPr id="0" name=""/>
        <dsp:cNvSpPr/>
      </dsp:nvSpPr>
      <dsp:spPr>
        <a:xfrm>
          <a:off x="2058921" y="4275197"/>
          <a:ext cx="416430" cy="260268"/>
        </a:xfrm>
        <a:prstGeom prst="roundRect">
          <a:avLst>
            <a:gd name="adj" fmla="val 10000"/>
          </a:avLst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9525" tIns="6350" rIns="9525" bIns="635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NZ" sz="500" b="0" i="0" u="none" kern="1200"/>
            <a:t>space flexibility</a:t>
          </a:r>
          <a:endParaRPr lang="en-NZ" sz="500" kern="1200"/>
        </a:p>
      </dsp:txBody>
      <dsp:txXfrm>
        <a:off x="2066544" y="4282820"/>
        <a:ext cx="401184" cy="245022"/>
      </dsp:txXfrm>
    </dsp:sp>
    <dsp:sp modelId="{88F6E402-1830-44CC-8511-DEB86F093176}">
      <dsp:nvSpPr>
        <dsp:cNvPr id="0" name=""/>
        <dsp:cNvSpPr/>
      </dsp:nvSpPr>
      <dsp:spPr>
        <a:xfrm>
          <a:off x="2605486" y="1347173"/>
          <a:ext cx="520537" cy="260268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3335" tIns="8890" rIns="13335" bIns="8890" numCol="1" spcCol="1270" anchor="ctr" anchorCtr="0">
          <a:noAutofit/>
        </a:bodyPr>
        <a:lstStyle/>
        <a:p>
          <a:pPr marL="0" lvl="0" indent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NZ" sz="700" kern="1200"/>
            <a:t>Earthquake</a:t>
          </a:r>
        </a:p>
      </dsp:txBody>
      <dsp:txXfrm>
        <a:off x="2613109" y="1354796"/>
        <a:ext cx="505291" cy="245022"/>
      </dsp:txXfrm>
    </dsp:sp>
    <dsp:sp modelId="{1D3683D8-8557-4FD2-A3F1-6E443E9AC747}">
      <dsp:nvSpPr>
        <dsp:cNvPr id="0" name=""/>
        <dsp:cNvSpPr/>
      </dsp:nvSpPr>
      <dsp:spPr>
        <a:xfrm>
          <a:off x="2611819" y="1607442"/>
          <a:ext cx="91440" cy="195201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195201"/>
              </a:lnTo>
              <a:lnTo>
                <a:pt x="97773" y="195201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B73B965E-E683-49BC-A434-733579F7AA12}">
      <dsp:nvSpPr>
        <dsp:cNvPr id="0" name=""/>
        <dsp:cNvSpPr/>
      </dsp:nvSpPr>
      <dsp:spPr>
        <a:xfrm>
          <a:off x="2709593" y="1672509"/>
          <a:ext cx="416430" cy="260268"/>
        </a:xfrm>
        <a:prstGeom prst="roundRect">
          <a:avLst>
            <a:gd name="adj" fmla="val 10000"/>
          </a:avLst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9525" tIns="6350" rIns="9525" bIns="635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NZ" sz="500" kern="1200"/>
            <a:t>seismic/earthquake/nbs rating</a:t>
          </a:r>
        </a:p>
      </dsp:txBody>
      <dsp:txXfrm>
        <a:off x="2717216" y="1680132"/>
        <a:ext cx="401184" cy="245022"/>
      </dsp:txXfrm>
    </dsp:sp>
    <dsp:sp modelId="{50D41495-70B6-4376-8EDB-5608C13EB4E2}">
      <dsp:nvSpPr>
        <dsp:cNvPr id="0" name=""/>
        <dsp:cNvSpPr/>
      </dsp:nvSpPr>
      <dsp:spPr>
        <a:xfrm>
          <a:off x="2611819" y="1607442"/>
          <a:ext cx="91440" cy="520537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520537"/>
              </a:lnTo>
              <a:lnTo>
                <a:pt x="97773" y="520537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EB131B51-0E97-4D84-9925-6AA93A8CCDB3}">
      <dsp:nvSpPr>
        <dsp:cNvPr id="0" name=""/>
        <dsp:cNvSpPr/>
      </dsp:nvSpPr>
      <dsp:spPr>
        <a:xfrm>
          <a:off x="2709593" y="1997845"/>
          <a:ext cx="416430" cy="260268"/>
        </a:xfrm>
        <a:prstGeom prst="roundRect">
          <a:avLst>
            <a:gd name="adj" fmla="val 10000"/>
          </a:avLst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9525" tIns="6350" rIns="9525" bIns="635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NZ" sz="500" kern="1200"/>
            <a:t>A-Grade rating</a:t>
          </a:r>
        </a:p>
      </dsp:txBody>
      <dsp:txXfrm>
        <a:off x="2717216" y="2005468"/>
        <a:ext cx="401184" cy="245022"/>
      </dsp:txXfrm>
    </dsp:sp>
    <dsp:sp modelId="{CBE886C3-9239-4CCB-8558-4C6F74C9B9B7}">
      <dsp:nvSpPr>
        <dsp:cNvPr id="0" name=""/>
        <dsp:cNvSpPr/>
      </dsp:nvSpPr>
      <dsp:spPr>
        <a:xfrm>
          <a:off x="2611819" y="1607442"/>
          <a:ext cx="91440" cy="845873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845873"/>
              </a:lnTo>
              <a:lnTo>
                <a:pt x="97773" y="845873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5D9EF0CC-1E96-40BF-A98B-A2A48D63CF77}">
      <dsp:nvSpPr>
        <dsp:cNvPr id="0" name=""/>
        <dsp:cNvSpPr/>
      </dsp:nvSpPr>
      <dsp:spPr>
        <a:xfrm>
          <a:off x="2709593" y="2323181"/>
          <a:ext cx="416430" cy="260268"/>
        </a:xfrm>
        <a:prstGeom prst="roundRect">
          <a:avLst>
            <a:gd name="adj" fmla="val 10000"/>
          </a:avLst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9525" tIns="6350" rIns="9525" bIns="635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NZ" sz="500" kern="1200"/>
            <a:t>seismic upgrade/retrofit</a:t>
          </a:r>
        </a:p>
      </dsp:txBody>
      <dsp:txXfrm>
        <a:off x="2717216" y="2330804"/>
        <a:ext cx="401184" cy="245022"/>
      </dsp:txXfrm>
    </dsp:sp>
    <dsp:sp modelId="{CF59B890-8CCE-4359-A714-F76912010F99}">
      <dsp:nvSpPr>
        <dsp:cNvPr id="0" name=""/>
        <dsp:cNvSpPr/>
      </dsp:nvSpPr>
      <dsp:spPr>
        <a:xfrm>
          <a:off x="2611819" y="1607442"/>
          <a:ext cx="91440" cy="1171209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1171209"/>
              </a:lnTo>
              <a:lnTo>
                <a:pt x="97773" y="1171209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FF7B76F8-694B-456A-A902-C37000A145EF}">
      <dsp:nvSpPr>
        <dsp:cNvPr id="0" name=""/>
        <dsp:cNvSpPr/>
      </dsp:nvSpPr>
      <dsp:spPr>
        <a:xfrm>
          <a:off x="2709593" y="2648517"/>
          <a:ext cx="416430" cy="260268"/>
        </a:xfrm>
        <a:prstGeom prst="roundRect">
          <a:avLst>
            <a:gd name="adj" fmla="val 10000"/>
          </a:avLst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9525" tIns="6350" rIns="9525" bIns="635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NZ" sz="500" kern="1200"/>
            <a:t>new building standard</a:t>
          </a:r>
        </a:p>
      </dsp:txBody>
      <dsp:txXfrm>
        <a:off x="2717216" y="2656140"/>
        <a:ext cx="401184" cy="245022"/>
      </dsp:txXfrm>
    </dsp:sp>
    <dsp:sp modelId="{66FD0728-57D3-4E3A-93DF-C7E95296EAE6}">
      <dsp:nvSpPr>
        <dsp:cNvPr id="0" name=""/>
        <dsp:cNvSpPr/>
      </dsp:nvSpPr>
      <dsp:spPr>
        <a:xfrm>
          <a:off x="3256158" y="1347173"/>
          <a:ext cx="520537" cy="260268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3335" tIns="8890" rIns="13335" bIns="8890" numCol="1" spcCol="1270" anchor="ctr" anchorCtr="0">
          <a:noAutofit/>
        </a:bodyPr>
        <a:lstStyle/>
        <a:p>
          <a:pPr marL="0" lvl="0" indent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NZ" sz="700" kern="1200"/>
            <a:t>Green</a:t>
          </a:r>
        </a:p>
      </dsp:txBody>
      <dsp:txXfrm>
        <a:off x="3263781" y="1354796"/>
        <a:ext cx="505291" cy="245022"/>
      </dsp:txXfrm>
    </dsp:sp>
    <dsp:sp modelId="{B2ECE33B-F72B-4460-AEB4-65524A456327}">
      <dsp:nvSpPr>
        <dsp:cNvPr id="0" name=""/>
        <dsp:cNvSpPr/>
      </dsp:nvSpPr>
      <dsp:spPr>
        <a:xfrm>
          <a:off x="3262491" y="1607442"/>
          <a:ext cx="91440" cy="195201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195201"/>
              </a:lnTo>
              <a:lnTo>
                <a:pt x="97773" y="195201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F43AE07F-F634-484D-9F52-AFC5AB665E95}">
      <dsp:nvSpPr>
        <dsp:cNvPr id="0" name=""/>
        <dsp:cNvSpPr/>
      </dsp:nvSpPr>
      <dsp:spPr>
        <a:xfrm>
          <a:off x="3360265" y="1672509"/>
          <a:ext cx="416430" cy="260268"/>
        </a:xfrm>
        <a:prstGeom prst="roundRect">
          <a:avLst>
            <a:gd name="adj" fmla="val 10000"/>
          </a:avLst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9525" tIns="6350" rIns="9525" bIns="635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NZ" sz="500" kern="1200"/>
            <a:t>green star rating</a:t>
          </a:r>
        </a:p>
      </dsp:txBody>
      <dsp:txXfrm>
        <a:off x="3367888" y="1680132"/>
        <a:ext cx="401184" cy="245022"/>
      </dsp:txXfrm>
    </dsp:sp>
    <dsp:sp modelId="{E07AA337-3458-43FB-BF89-A5656401D7A2}">
      <dsp:nvSpPr>
        <dsp:cNvPr id="0" name=""/>
        <dsp:cNvSpPr/>
      </dsp:nvSpPr>
      <dsp:spPr>
        <a:xfrm>
          <a:off x="3262491" y="1607442"/>
          <a:ext cx="91440" cy="520537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520537"/>
              </a:lnTo>
              <a:lnTo>
                <a:pt x="97773" y="520537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15A0C928-973D-4FAC-AC42-FD89F79F3DF7}">
      <dsp:nvSpPr>
        <dsp:cNvPr id="0" name=""/>
        <dsp:cNvSpPr/>
      </dsp:nvSpPr>
      <dsp:spPr>
        <a:xfrm>
          <a:off x="3360265" y="1997845"/>
          <a:ext cx="416430" cy="260268"/>
        </a:xfrm>
        <a:prstGeom prst="roundRect">
          <a:avLst>
            <a:gd name="adj" fmla="val 10000"/>
          </a:avLst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9525" tIns="6350" rIns="9525" bIns="635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NZ" sz="500" kern="1200"/>
            <a:t>highly efficient</a:t>
          </a:r>
        </a:p>
      </dsp:txBody>
      <dsp:txXfrm>
        <a:off x="3367888" y="2005468"/>
        <a:ext cx="401184" cy="245022"/>
      </dsp:txXfrm>
    </dsp:sp>
    <dsp:sp modelId="{F1B98DA9-C0DA-4DF3-88E9-EC619321DB2A}">
      <dsp:nvSpPr>
        <dsp:cNvPr id="0" name=""/>
        <dsp:cNvSpPr/>
      </dsp:nvSpPr>
      <dsp:spPr>
        <a:xfrm>
          <a:off x="3906830" y="1347173"/>
          <a:ext cx="520537" cy="260268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3335" tIns="8890" rIns="13335" bIns="8890" numCol="1" spcCol="1270" anchor="ctr" anchorCtr="0">
          <a:noAutofit/>
        </a:bodyPr>
        <a:lstStyle/>
        <a:p>
          <a:pPr marL="0" lvl="0" indent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NZ" sz="700" kern="1200"/>
            <a:t>agency-related</a:t>
          </a:r>
        </a:p>
      </dsp:txBody>
      <dsp:txXfrm>
        <a:off x="3914453" y="1354796"/>
        <a:ext cx="505291" cy="245022"/>
      </dsp:txXfrm>
    </dsp:sp>
    <dsp:sp modelId="{089D1868-6BDF-4A28-8451-19E709440D4C}">
      <dsp:nvSpPr>
        <dsp:cNvPr id="0" name=""/>
        <dsp:cNvSpPr/>
      </dsp:nvSpPr>
      <dsp:spPr>
        <a:xfrm>
          <a:off x="3913163" y="1607442"/>
          <a:ext cx="91440" cy="195201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195201"/>
              </a:lnTo>
              <a:lnTo>
                <a:pt x="97773" y="195201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3791792C-F985-40D9-9D24-55F9054A89B9}">
      <dsp:nvSpPr>
        <dsp:cNvPr id="0" name=""/>
        <dsp:cNvSpPr/>
      </dsp:nvSpPr>
      <dsp:spPr>
        <a:xfrm>
          <a:off x="4010937" y="1672509"/>
          <a:ext cx="416430" cy="260268"/>
        </a:xfrm>
        <a:prstGeom prst="roundRect">
          <a:avLst>
            <a:gd name="adj" fmla="val 10000"/>
          </a:avLst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9525" tIns="6350" rIns="9525" bIns="635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NZ" sz="500" kern="1200"/>
            <a:t>contact details</a:t>
          </a:r>
        </a:p>
      </dsp:txBody>
      <dsp:txXfrm>
        <a:off x="4018560" y="1680132"/>
        <a:ext cx="401184" cy="245022"/>
      </dsp:txXfrm>
    </dsp:sp>
    <dsp:sp modelId="{AD1AB941-2DF2-476F-98DD-92B3541FE91C}">
      <dsp:nvSpPr>
        <dsp:cNvPr id="0" name=""/>
        <dsp:cNvSpPr/>
      </dsp:nvSpPr>
      <dsp:spPr>
        <a:xfrm>
          <a:off x="3913163" y="1607442"/>
          <a:ext cx="91440" cy="520537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520537"/>
              </a:lnTo>
              <a:lnTo>
                <a:pt x="97773" y="520537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FA348871-25F3-4BE7-BF92-334CE99903CB}">
      <dsp:nvSpPr>
        <dsp:cNvPr id="0" name=""/>
        <dsp:cNvSpPr/>
      </dsp:nvSpPr>
      <dsp:spPr>
        <a:xfrm>
          <a:off x="4010937" y="1997845"/>
          <a:ext cx="416430" cy="260268"/>
        </a:xfrm>
        <a:prstGeom prst="roundRect">
          <a:avLst>
            <a:gd name="adj" fmla="val 10000"/>
          </a:avLst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9525" tIns="6350" rIns="9525" bIns="635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NZ" sz="500" kern="1200"/>
            <a:t>lease opportunity</a:t>
          </a:r>
        </a:p>
      </dsp:txBody>
      <dsp:txXfrm>
        <a:off x="4018560" y="2005468"/>
        <a:ext cx="401184" cy="245022"/>
      </dsp:txXfrm>
    </dsp:sp>
    <dsp:sp modelId="{30B951EE-D926-43AD-8626-59198623666D}">
      <dsp:nvSpPr>
        <dsp:cNvPr id="0" name=""/>
        <dsp:cNvSpPr/>
      </dsp:nvSpPr>
      <dsp:spPr>
        <a:xfrm>
          <a:off x="3913163" y="1607442"/>
          <a:ext cx="91440" cy="845873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845873"/>
              </a:lnTo>
              <a:lnTo>
                <a:pt x="97773" y="845873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03D6A417-E325-44B7-9E02-3A0D7219E65E}">
      <dsp:nvSpPr>
        <dsp:cNvPr id="0" name=""/>
        <dsp:cNvSpPr/>
      </dsp:nvSpPr>
      <dsp:spPr>
        <a:xfrm>
          <a:off x="4010937" y="2323181"/>
          <a:ext cx="416430" cy="260268"/>
        </a:xfrm>
        <a:prstGeom prst="roundRect">
          <a:avLst>
            <a:gd name="adj" fmla="val 10000"/>
          </a:avLst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9525" tIns="6350" rIns="9525" bIns="635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NZ" sz="500" kern="1200"/>
            <a:t>negotiation</a:t>
          </a:r>
        </a:p>
      </dsp:txBody>
      <dsp:txXfrm>
        <a:off x="4018560" y="2330804"/>
        <a:ext cx="401184" cy="245022"/>
      </dsp:txXfrm>
    </dsp:sp>
    <dsp:sp modelId="{6B03BD34-6AD9-4BC6-B909-684512288ACF}">
      <dsp:nvSpPr>
        <dsp:cNvPr id="0" name=""/>
        <dsp:cNvSpPr/>
      </dsp:nvSpPr>
      <dsp:spPr>
        <a:xfrm>
          <a:off x="3913163" y="1607442"/>
          <a:ext cx="91440" cy="1171209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1171209"/>
              </a:lnTo>
              <a:lnTo>
                <a:pt x="97773" y="1171209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AA07B6A1-7A93-4A87-9FBA-5FC479B3BA31}">
      <dsp:nvSpPr>
        <dsp:cNvPr id="0" name=""/>
        <dsp:cNvSpPr/>
      </dsp:nvSpPr>
      <dsp:spPr>
        <a:xfrm>
          <a:off x="4010937" y="2648517"/>
          <a:ext cx="416430" cy="260268"/>
        </a:xfrm>
        <a:prstGeom prst="roundRect">
          <a:avLst>
            <a:gd name="adj" fmla="val 10000"/>
          </a:avLst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9525" tIns="6350" rIns="9525" bIns="635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NZ" sz="500" kern="1200"/>
            <a:t>Marketing - competitively priced</a:t>
          </a:r>
        </a:p>
      </dsp:txBody>
      <dsp:txXfrm>
        <a:off x="4018560" y="2656140"/>
        <a:ext cx="401184" cy="245022"/>
      </dsp:txXfrm>
    </dsp:sp>
    <dsp:sp modelId="{FD5F50C0-532F-45B5-B2C3-2EC9958A2515}">
      <dsp:nvSpPr>
        <dsp:cNvPr id="0" name=""/>
        <dsp:cNvSpPr/>
      </dsp:nvSpPr>
      <dsp:spPr>
        <a:xfrm>
          <a:off x="3913163" y="1607442"/>
          <a:ext cx="91440" cy="1496545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1496545"/>
              </a:lnTo>
              <a:lnTo>
                <a:pt x="97773" y="1496545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B11ED7E3-9A42-42DC-94C4-006785CD2546}">
      <dsp:nvSpPr>
        <dsp:cNvPr id="0" name=""/>
        <dsp:cNvSpPr/>
      </dsp:nvSpPr>
      <dsp:spPr>
        <a:xfrm>
          <a:off x="4010937" y="2973853"/>
          <a:ext cx="416430" cy="260268"/>
        </a:xfrm>
        <a:prstGeom prst="roundRect">
          <a:avLst>
            <a:gd name="adj" fmla="val 10000"/>
          </a:avLst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9525" tIns="6350" rIns="9525" bIns="635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NZ" sz="500" kern="1200"/>
            <a:t>immediate occupancy</a:t>
          </a:r>
        </a:p>
      </dsp:txBody>
      <dsp:txXfrm>
        <a:off x="4018560" y="2981476"/>
        <a:ext cx="401184" cy="245022"/>
      </dsp:txXfrm>
    </dsp:sp>
    <dsp:sp modelId="{CD23E6B1-2C74-48BD-82DA-C26CC3602F9A}">
      <dsp:nvSpPr>
        <dsp:cNvPr id="0" name=""/>
        <dsp:cNvSpPr/>
      </dsp:nvSpPr>
      <dsp:spPr>
        <a:xfrm>
          <a:off x="4557501" y="1347173"/>
          <a:ext cx="520537" cy="260268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3335" tIns="8890" rIns="13335" bIns="8890" numCol="1" spcCol="1270" anchor="ctr" anchorCtr="0">
          <a:noAutofit/>
        </a:bodyPr>
        <a:lstStyle/>
        <a:p>
          <a:pPr marL="0" lvl="0" indent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NZ" sz="700" kern="1200"/>
            <a:t>Size</a:t>
          </a:r>
        </a:p>
      </dsp:txBody>
      <dsp:txXfrm>
        <a:off x="4565124" y="1354796"/>
        <a:ext cx="505291" cy="245022"/>
      </dsp:txXfrm>
    </dsp:sp>
    <dsp:sp modelId="{5088E9DF-3A28-4320-A134-4B5764409BFE}">
      <dsp:nvSpPr>
        <dsp:cNvPr id="0" name=""/>
        <dsp:cNvSpPr/>
      </dsp:nvSpPr>
      <dsp:spPr>
        <a:xfrm>
          <a:off x="4563835" y="1607442"/>
          <a:ext cx="91440" cy="195201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195201"/>
              </a:lnTo>
              <a:lnTo>
                <a:pt x="97773" y="195201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E1606336-1467-411B-B06F-DD5EEF49FA6A}">
      <dsp:nvSpPr>
        <dsp:cNvPr id="0" name=""/>
        <dsp:cNvSpPr/>
      </dsp:nvSpPr>
      <dsp:spPr>
        <a:xfrm>
          <a:off x="4661609" y="1672509"/>
          <a:ext cx="416430" cy="260268"/>
        </a:xfrm>
        <a:prstGeom prst="roundRect">
          <a:avLst>
            <a:gd name="adj" fmla="val 10000"/>
          </a:avLst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9525" tIns="6350" rIns="9525" bIns="635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NZ" sz="500" kern="1200"/>
            <a:t>right space</a:t>
          </a:r>
        </a:p>
      </dsp:txBody>
      <dsp:txXfrm>
        <a:off x="4669232" y="1680132"/>
        <a:ext cx="401184" cy="245022"/>
      </dsp:txXfrm>
    </dsp:sp>
    <dsp:sp modelId="{98E3356A-F935-46AA-96B3-CBCEFEA8F609}">
      <dsp:nvSpPr>
        <dsp:cNvPr id="0" name=""/>
        <dsp:cNvSpPr/>
      </dsp:nvSpPr>
      <dsp:spPr>
        <a:xfrm>
          <a:off x="4563835" y="1607442"/>
          <a:ext cx="91440" cy="520537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520537"/>
              </a:lnTo>
              <a:lnTo>
                <a:pt x="97773" y="520537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B98756F5-6CB9-4ADD-9356-D6F1483D8158}">
      <dsp:nvSpPr>
        <dsp:cNvPr id="0" name=""/>
        <dsp:cNvSpPr/>
      </dsp:nvSpPr>
      <dsp:spPr>
        <a:xfrm>
          <a:off x="4661609" y="1997845"/>
          <a:ext cx="416430" cy="260268"/>
        </a:xfrm>
        <a:prstGeom prst="roundRect">
          <a:avLst>
            <a:gd name="adj" fmla="val 10000"/>
          </a:avLst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9525" tIns="6350" rIns="9525" bIns="635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NZ" sz="500" kern="1200"/>
            <a:t>various space</a:t>
          </a:r>
        </a:p>
      </dsp:txBody>
      <dsp:txXfrm>
        <a:off x="4669232" y="2005468"/>
        <a:ext cx="401184" cy="245022"/>
      </dsp:txXfrm>
    </dsp:sp>
    <dsp:sp modelId="{A992C209-9DF6-4BE7-ACDE-9AD29A3232E5}">
      <dsp:nvSpPr>
        <dsp:cNvPr id="0" name=""/>
        <dsp:cNvSpPr/>
      </dsp:nvSpPr>
      <dsp:spPr>
        <a:xfrm>
          <a:off x="4563835" y="1607442"/>
          <a:ext cx="91440" cy="845873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845873"/>
              </a:lnTo>
              <a:lnTo>
                <a:pt x="97773" y="845873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ED8BD365-9B68-4880-A84E-1FA0F9B41644}">
      <dsp:nvSpPr>
        <dsp:cNvPr id="0" name=""/>
        <dsp:cNvSpPr/>
      </dsp:nvSpPr>
      <dsp:spPr>
        <a:xfrm>
          <a:off x="4661609" y="2323181"/>
          <a:ext cx="416430" cy="260268"/>
        </a:xfrm>
        <a:prstGeom prst="roundRect">
          <a:avLst>
            <a:gd name="adj" fmla="val 10000"/>
          </a:avLst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9525" tIns="6350" rIns="9525" bIns="635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NZ" sz="500" kern="1200"/>
            <a:t>perfect size</a:t>
          </a:r>
        </a:p>
      </dsp:txBody>
      <dsp:txXfrm>
        <a:off x="4669232" y="2330804"/>
        <a:ext cx="401184" cy="245022"/>
      </dsp:txXfrm>
    </dsp:sp>
    <dsp:sp modelId="{DA51441B-B0C6-43FD-83DB-7FB5B6D1CC35}">
      <dsp:nvSpPr>
        <dsp:cNvPr id="0" name=""/>
        <dsp:cNvSpPr/>
      </dsp:nvSpPr>
      <dsp:spPr>
        <a:xfrm>
          <a:off x="5208173" y="1347173"/>
          <a:ext cx="520537" cy="260268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13335" tIns="8890" rIns="13335" bIns="8890" numCol="1" spcCol="1270" anchor="ctr" anchorCtr="0">
          <a:noAutofit/>
        </a:bodyPr>
        <a:lstStyle/>
        <a:p>
          <a:pPr marL="0" lvl="0" indent="0" algn="ctr" defTabSz="3111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700" kern="1200"/>
            <a:t>Type</a:t>
          </a:r>
          <a:endParaRPr lang="en-NZ" sz="700" kern="1200"/>
        </a:p>
      </dsp:txBody>
      <dsp:txXfrm>
        <a:off x="5215796" y="1354796"/>
        <a:ext cx="505291" cy="245022"/>
      </dsp:txXfrm>
    </dsp:sp>
    <dsp:sp modelId="{6B2F4102-5FD9-41FE-A41B-BCF260B09F99}">
      <dsp:nvSpPr>
        <dsp:cNvPr id="0" name=""/>
        <dsp:cNvSpPr/>
      </dsp:nvSpPr>
      <dsp:spPr>
        <a:xfrm>
          <a:off x="5214507" y="1607442"/>
          <a:ext cx="91440" cy="195201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195201"/>
              </a:lnTo>
              <a:lnTo>
                <a:pt x="97773" y="195201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F6CAADEC-505F-4005-BF3F-5BB4AFA6C0B4}">
      <dsp:nvSpPr>
        <dsp:cNvPr id="0" name=""/>
        <dsp:cNvSpPr/>
      </dsp:nvSpPr>
      <dsp:spPr>
        <a:xfrm>
          <a:off x="5312281" y="1672509"/>
          <a:ext cx="416430" cy="260268"/>
        </a:xfrm>
        <a:prstGeom prst="roundRect">
          <a:avLst>
            <a:gd name="adj" fmla="val 10000"/>
          </a:avLst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9525" tIns="6350" rIns="9525" bIns="635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500" kern="1200"/>
            <a:t>office</a:t>
          </a:r>
          <a:endParaRPr lang="en-NZ" sz="500" kern="1200"/>
        </a:p>
      </dsp:txBody>
      <dsp:txXfrm>
        <a:off x="5319904" y="1680132"/>
        <a:ext cx="401184" cy="245022"/>
      </dsp:txXfrm>
    </dsp:sp>
    <dsp:sp modelId="{224CCD95-2270-4367-920B-9B3C0C3B83DC}">
      <dsp:nvSpPr>
        <dsp:cNvPr id="0" name=""/>
        <dsp:cNvSpPr/>
      </dsp:nvSpPr>
      <dsp:spPr>
        <a:xfrm>
          <a:off x="5214507" y="1607442"/>
          <a:ext cx="91440" cy="520537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520537"/>
              </a:lnTo>
              <a:lnTo>
                <a:pt x="97773" y="520537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51FC1F14-B750-4F82-BFFC-54C57FD3BC35}">
      <dsp:nvSpPr>
        <dsp:cNvPr id="0" name=""/>
        <dsp:cNvSpPr/>
      </dsp:nvSpPr>
      <dsp:spPr>
        <a:xfrm>
          <a:off x="5312281" y="1997845"/>
          <a:ext cx="416430" cy="260268"/>
        </a:xfrm>
        <a:prstGeom prst="roundRect">
          <a:avLst>
            <a:gd name="adj" fmla="val 10000"/>
          </a:avLst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9525" tIns="6350" rIns="9525" bIns="635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500" kern="1200"/>
            <a:t>retail</a:t>
          </a:r>
          <a:endParaRPr lang="en-NZ" sz="500" kern="1200"/>
        </a:p>
      </dsp:txBody>
      <dsp:txXfrm>
        <a:off x="5319904" y="2005468"/>
        <a:ext cx="401184" cy="245022"/>
      </dsp:txXfrm>
    </dsp:sp>
    <dsp:sp modelId="{7A6A3DC5-E599-4643-81BF-6A1692A5CB69}">
      <dsp:nvSpPr>
        <dsp:cNvPr id="0" name=""/>
        <dsp:cNvSpPr/>
      </dsp:nvSpPr>
      <dsp:spPr>
        <a:xfrm>
          <a:off x="5214507" y="1607442"/>
          <a:ext cx="91440" cy="845873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845873"/>
              </a:lnTo>
              <a:lnTo>
                <a:pt x="97773" y="845873"/>
              </a:lnTo>
            </a:path>
          </a:pathLst>
        </a:custGeom>
        <a:noFill/>
        <a:ln w="127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6CAB6198-B003-442A-AE45-24F779CFA0E0}">
      <dsp:nvSpPr>
        <dsp:cNvPr id="0" name=""/>
        <dsp:cNvSpPr/>
      </dsp:nvSpPr>
      <dsp:spPr>
        <a:xfrm>
          <a:off x="5312281" y="2323181"/>
          <a:ext cx="416430" cy="260268"/>
        </a:xfrm>
        <a:prstGeom prst="roundRect">
          <a:avLst>
            <a:gd name="adj" fmla="val 10000"/>
          </a:avLst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9525" tIns="6350" rIns="9525" bIns="6350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500" kern="1200"/>
            <a:t>industrial</a:t>
          </a:r>
          <a:endParaRPr lang="en-NZ" sz="500" kern="1200"/>
        </a:p>
      </dsp:txBody>
      <dsp:txXfrm>
        <a:off x="5319904" y="2330804"/>
        <a:ext cx="401184" cy="245022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hierarchy3">
  <dgm:title val=""/>
  <dgm:desc val=""/>
  <dgm:catLst>
    <dgm:cat type="hierarchy" pri="7000"/>
    <dgm:cat type="list" pri="23000"/>
    <dgm:cat type="relationship" pri="15000"/>
    <dgm:cat type="convert" pri="70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2">
          <dgm:prSet phldr="1"/>
        </dgm:pt>
        <dgm:pt modelId="21">
          <dgm:prSet phldr="1"/>
        </dgm:pt>
        <dgm:pt modelId="22">
          <dgm:prSet phldr="1"/>
        </dgm:pt>
      </dgm:ptLst>
      <dgm:cxnLst>
        <dgm:cxn modelId="4" srcId="0" destId="1" srcOrd="0" destOrd="0"/>
        <dgm:cxn modelId="5" srcId="1" destId="11" srcOrd="0" destOrd="0"/>
        <dgm:cxn modelId="6" srcId="1" destId="12" srcOrd="1" destOrd="0"/>
        <dgm:cxn modelId="7" srcId="0" destId="2" srcOrd="1" destOrd="0"/>
        <dgm:cxn modelId="8" srcId="2" destId="21" srcOrd="0" destOrd="0"/>
        <dgm:cxn modelId="9" srcId="2" destId="22" srcOrd="1" destOrd="0"/>
      </dgm:cxnLst>
      <dgm:bg/>
      <dgm:whole/>
    </dgm:dataModel>
  </dgm:sampData>
  <dgm:styleData>
    <dgm:dataModel>
      <dgm:ptLst>
        <dgm:pt modelId="0" type="doc"/>
        <dgm:pt modelId="1"/>
        <dgm:pt modelId="11"/>
        <dgm:pt modelId="2"/>
        <dgm:pt modelId="21"/>
      </dgm:ptLst>
      <dgm:cxnLst>
        <dgm:cxn modelId="4" srcId="0" destId="1" srcOrd="0" destOrd="0"/>
        <dgm:cxn modelId="5" srcId="0" destId="2" srcOrd="1" destOrd="0"/>
        <dgm:cxn modelId="13" srcId="1" destId="11" srcOrd="0" destOrd="0"/>
        <dgm:cxn modelId="23" srcId="2" destId="21" srcOrd="0" destOrd="0"/>
      </dgm:cxnLst>
      <dgm:bg/>
      <dgm:whole/>
    </dgm:dataModel>
  </dgm:styleData>
  <dgm:clrData>
    <dgm:dataModel>
      <dgm:ptLst>
        <dgm:pt modelId="0" type="doc"/>
        <dgm:pt modelId="1"/>
        <dgm:pt modelId="11"/>
        <dgm:pt modelId="2"/>
        <dgm:pt modelId="21"/>
        <dgm:pt modelId="3"/>
        <dgm:pt modelId="31"/>
        <dgm:pt modelId="4"/>
        <dgm:pt modelId="41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  <dgm:cxn modelId="13" srcId="1" destId="11" srcOrd="0" destOrd="0"/>
        <dgm:cxn modelId="23" srcId="2" destId="21" srcOrd="0" destOrd="0"/>
        <dgm:cxn modelId="33" srcId="3" destId="31" srcOrd="0" destOrd="0"/>
        <dgm:cxn modelId="43" srcId="4" destId="41" srcOrd="0" destOrd="0"/>
      </dgm:cxnLst>
      <dgm:bg/>
      <dgm:whole/>
    </dgm:dataModel>
  </dgm:clrData>
  <dgm:layoutNode name="diagram">
    <dgm:varLst>
      <dgm:chPref val="1"/>
      <dgm:dir/>
      <dgm:animOne val="branch"/>
      <dgm:animLvl val="lvl"/>
      <dgm:resizeHandles/>
    </dgm:varLst>
    <dgm:choose name="Name0">
      <dgm:if name="Name1" func="var" arg="dir" op="equ" val="norm">
        <dgm:alg type="hierChild">
          <dgm:param type="linDir" val="fromL"/>
        </dgm:alg>
      </dgm:if>
      <dgm:else name="Name2">
        <dgm:alg type="hierChild">
          <dgm:param type="linDir" val="fromR"/>
        </dgm:alg>
      </dgm:else>
    </dgm:choose>
    <dgm:shape xmlns:r="http://schemas.openxmlformats.org/officeDocument/2006/relationships" r:blip="">
      <dgm:adjLst/>
    </dgm:shape>
    <dgm:presOf/>
    <dgm:constrLst>
      <dgm:constr type="primFontSz" for="des" forName="rootText" op="equ" val="65"/>
      <dgm:constr type="primFontSz" for="des" forName="childText" op="equ" val="65"/>
      <dgm:constr type="w" for="des" forName="rootComposite" refType="w"/>
      <dgm:constr type="h" for="des" forName="rootComposite" refType="w" fact="0.5"/>
      <dgm:constr type="w" for="des" forName="childText" refType="w" refFor="des" refForName="rootComposite" fact="0.8"/>
      <dgm:constr type="h" for="des" forName="childText" refType="h" refFor="des" refForName="rootComposite"/>
      <dgm:constr type="sibSp" refType="w" refFor="des" refForName="rootComposite" fact="0.25"/>
      <dgm:constr type="sibSp" for="des" forName="childShape" refType="h" refFor="des" refForName="childText" fact="0.25"/>
      <dgm:constr type="sp" for="des" forName="root" refType="h" refFor="des" refForName="childText" fact="0.25"/>
    </dgm:constrLst>
    <dgm:ruleLst/>
    <dgm:forEach name="Name3" axis="ch">
      <dgm:forEach name="Name4" axis="self" ptType="node" cnt="1">
        <dgm:layoutNode name="root">
          <dgm:choose name="Name5">
            <dgm:if name="Name6" func="var" arg="dir" op="equ" val="norm">
              <dgm:alg type="hierRoot">
                <dgm:param type="hierAlign" val="tL"/>
              </dgm:alg>
            </dgm:if>
            <dgm:else name="Name7">
              <dgm:alg type="hierRoot">
                <dgm:param type="hierAlign" val="tR"/>
              </dgm:alg>
            </dgm:else>
          </dgm:choose>
          <dgm:shape xmlns:r="http://schemas.openxmlformats.org/officeDocument/2006/relationships" r:blip="">
            <dgm:adjLst/>
          </dgm:shape>
          <dgm:presOf/>
          <dgm:constrLst>
            <dgm:constr type="alignOff" val="0.2"/>
          </dgm:constrLst>
          <dgm:ruleLst/>
          <dgm:layoutNode name="rootComposite">
            <dgm:alg type="composite"/>
            <dgm:shape xmlns:r="http://schemas.openxmlformats.org/officeDocument/2006/relationships" r:blip="">
              <dgm:adjLst/>
            </dgm:shape>
            <dgm:presOf axis="self" ptType="node" cnt="1"/>
            <dgm:choose name="Name8">
              <dgm:if name="Name9" func="var" arg="dir" op="equ" val="norm">
                <dgm:constrLst>
                  <dgm:constr type="l" for="ch" forName="rootText"/>
                  <dgm:constr type="t" for="ch" forName="rootText"/>
                  <dgm:constr type="w" for="ch" forName="rootText" refType="w"/>
                  <dgm:constr type="h" for="ch" forName="rootText" refType="h"/>
                  <dgm:constr type="l" for="ch" forName="rootConnector"/>
                  <dgm:constr type="t" for="ch" forName="rootConnector"/>
                  <dgm:constr type="w" for="ch" forName="rootConnector" refType="w" refFor="ch" refForName="rootText" fact="0.2"/>
                  <dgm:constr type="h" for="ch" forName="rootConnector" refType="h" refFor="ch" refForName="rootText"/>
                </dgm:constrLst>
              </dgm:if>
              <dgm:else name="Name10">
                <dgm:constrLst>
                  <dgm:constr type="l" for="ch" forName="rootText"/>
                  <dgm:constr type="t" for="ch" forName="rootText"/>
                  <dgm:constr type="w" for="ch" forName="rootText" refType="w"/>
                  <dgm:constr type="h" for="ch" forName="rootText" refType="h"/>
                  <dgm:constr type="r" for="ch" forName="rootConnector" refType="w"/>
                  <dgm:constr type="t" for="ch" forName="rootConnector"/>
                  <dgm:constr type="w" for="ch" forName="rootConnector" refType="w" refFor="ch" refForName="rootText" fact="0.2"/>
                  <dgm:constr type="h" for="ch" forName="rootConnector" refType="h" refFor="ch" refForName="rootText"/>
                </dgm:constrLst>
              </dgm:else>
            </dgm:choose>
            <dgm:ruleLst/>
            <dgm:layoutNode name="rootText" styleLbl="node1">
              <dgm:alg type="tx"/>
              <dgm:shape xmlns:r="http://schemas.openxmlformats.org/officeDocument/2006/relationships" type="roundRect" r:blip="">
                <dgm:adjLst>
                  <dgm:adj idx="1" val="0.1"/>
                </dgm:adjLst>
              </dgm:shape>
              <dgm:presOf axis="self" ptType="node" cnt="1"/>
              <dgm:constrLst>
                <dgm:constr type="tMarg" refType="primFontSz" fact="0.1"/>
                <dgm:constr type="bMarg" refType="primFontSz" fact="0.1"/>
                <dgm:constr type="lMarg" refType="primFontSz" fact="0.15"/>
                <dgm:constr type="rMarg" refType="primFontSz" fact="0.15"/>
              </dgm:constrLst>
              <dgm:ruleLst>
                <dgm:rule type="primFontSz" val="5" fact="NaN" max="NaN"/>
              </dgm:ruleLst>
            </dgm:layoutNode>
            <dgm:layoutNode name="rootConnector" moveWith="rootText">
              <dgm:alg type="sp"/>
              <dgm:shape xmlns:r="http://schemas.openxmlformats.org/officeDocument/2006/relationships" type="roundRect" r:blip="" hideGeom="1">
                <dgm:adjLst>
                  <dgm:adj idx="1" val="0.1"/>
                </dgm:adjLst>
              </dgm:shape>
              <dgm:presOf axis="self" ptType="node" cnt="1"/>
              <dgm:constrLst/>
              <dgm:ruleLst/>
            </dgm:layoutNode>
          </dgm:layoutNode>
          <dgm:layoutNode name="childShape">
            <dgm:alg type="hierChild">
              <dgm:param type="chAlign" val="l"/>
              <dgm:param type="linDir" val="fromT"/>
            </dgm:alg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Name11" axis="ch">
              <dgm:forEach name="Name12" axis="self" ptType="parTrans" cnt="1">
                <dgm:layoutNode name="Name13">
                  <dgm:choose name="Name14">
                    <dgm:if name="Name15" func="var" arg="dir" op="equ" val="norm">
                      <dgm:alg type="conn">
                        <dgm:param type="dim" val="1D"/>
                        <dgm:param type="endSty" val="noArr"/>
                        <dgm:param type="connRout" val="bend"/>
                        <dgm:param type="srcNode" val="rootConnector"/>
                        <dgm:param type="begPts" val="bCtr"/>
                        <dgm:param type="endPts" val="midL"/>
                      </dgm:alg>
                    </dgm:if>
                    <dgm:else name="Name16">
                      <dgm:alg type="conn">
                        <dgm:param type="dim" val="1D"/>
                        <dgm:param type="endSty" val="noArr"/>
                        <dgm:param type="connRout" val="bend"/>
                        <dgm:param type="srcNode" val="rootConnector"/>
                        <dgm:param type="begPts" val="bCtr"/>
                        <dgm:param type="endPts" val="midR"/>
                      </dgm:alg>
                    </dgm:else>
                  </dgm:choose>
                  <dgm:shape xmlns:r="http://schemas.openxmlformats.org/officeDocument/2006/relationships" type="conn" r:blip="">
                    <dgm:adjLst/>
                  </dgm:shape>
                  <dgm:presOf axis="self"/>
                  <dgm:constrLst>
                    <dgm:constr type="begPad"/>
                    <dgm:constr type="endPad"/>
                  </dgm:constrLst>
                  <dgm:ruleLst/>
                </dgm:layoutNode>
              </dgm:forEach>
              <dgm:forEach name="Name17" axis="self" ptType="node">
                <dgm:layoutNode name="childText" styleLbl="bgAcc1">
                  <dgm:varLst>
                    <dgm:bulletEnabled val="1"/>
                  </dgm:varLst>
                  <dgm:alg type="tx"/>
                  <dgm:shape xmlns:r="http://schemas.openxmlformats.org/officeDocument/2006/relationships" type="roundRect" r:blip="">
                    <dgm:adjLst>
                      <dgm:adj idx="1" val="0.1"/>
                    </dgm:adjLst>
                  </dgm:shape>
                  <dgm:presOf axis="self desOrSelf" ptType="node node" st="1 1" cnt="1 0"/>
                  <dgm:constrLst>
                    <dgm:constr type="tMarg" refType="primFontSz" fact="0.1"/>
                    <dgm:constr type="bMarg" refType="primFontSz" fact="0.1"/>
                    <dgm:constr type="lMarg" refType="primFontSz" fact="0.15"/>
                    <dgm:constr type="rMarg" refType="primFontSz" fact="0.15"/>
                  </dgm:constrLst>
                  <dgm:ruleLst>
                    <dgm:rule type="primFontSz" val="5" fact="NaN" max="NaN"/>
                  </dgm:ruleLst>
                </dgm:layoutNode>
              </dgm:forEach>
            </dgm:forEach>
          </dgm:layoutNod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95</TotalTime>
  <Pages>1</Pages>
  <Words>0</Words>
  <Characters>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Qing Tong</dc:creator>
  <cp:keywords/>
  <dc:description/>
  <cp:lastModifiedBy>Qing Tong</cp:lastModifiedBy>
  <cp:revision>3</cp:revision>
  <dcterms:created xsi:type="dcterms:W3CDTF">2022-04-04T01:46:00Z</dcterms:created>
  <dcterms:modified xsi:type="dcterms:W3CDTF">2022-04-05T12:41:00Z</dcterms:modified>
</cp:coreProperties>
</file>